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E28451" w14:textId="77777777" w:rsidR="00FA7F33" w:rsidRPr="008A6A42" w:rsidRDefault="00FA7F33" w:rsidP="00FA7F33">
      <w:pPr>
        <w:jc w:val="both"/>
        <w:rPr>
          <w:rFonts w:ascii="Helvetica" w:hAnsi="Helvetica"/>
          <w:sz w:val="21"/>
          <w:szCs w:val="21"/>
        </w:rPr>
      </w:pPr>
    </w:p>
    <w:p w14:paraId="5AFAEB32" w14:textId="658E3A4A" w:rsidR="00FA7F33" w:rsidRPr="00E81FFF" w:rsidRDefault="00FA7F33" w:rsidP="0032563A">
      <w:pPr>
        <w:pStyle w:val="NormalWeb"/>
        <w:rPr>
          <w:rFonts w:ascii="Helvetica" w:hAnsi="Helvetica"/>
          <w:sz w:val="21"/>
          <w:szCs w:val="21"/>
          <w:lang w:val="sl-SI"/>
        </w:rPr>
      </w:pPr>
      <w:r w:rsidRPr="00A33AA1">
        <w:rPr>
          <w:rFonts w:ascii="Helvetica" w:hAnsi="Helvetica"/>
          <w:sz w:val="21"/>
          <w:szCs w:val="21"/>
          <w:lang w:val="sl-SI"/>
        </w:rPr>
        <w:t>Na podlagi</w:t>
      </w:r>
      <w:r w:rsidR="0032563A" w:rsidRPr="00A33AA1">
        <w:rPr>
          <w:rFonts w:ascii="Helvetica" w:hAnsi="Helvetica"/>
          <w:sz w:val="21"/>
          <w:szCs w:val="21"/>
          <w:lang w:val="sl-SI"/>
        </w:rPr>
        <w:t xml:space="preserve"> </w:t>
      </w:r>
      <w:r w:rsidR="007F3922">
        <w:rPr>
          <w:rFonts w:ascii="Helvetica" w:hAnsi="Helvetica"/>
          <w:bCs/>
          <w:sz w:val="21"/>
          <w:szCs w:val="21"/>
          <w:lang w:val="sl-SI"/>
        </w:rPr>
        <w:t>Zakona o društvih</w:t>
      </w:r>
      <w:r w:rsidR="0032563A" w:rsidRPr="00A33AA1">
        <w:rPr>
          <w:rFonts w:ascii="Helvetica" w:hAnsi="Helvetica"/>
          <w:bCs/>
          <w:sz w:val="21"/>
          <w:szCs w:val="21"/>
          <w:lang w:val="sl-SI"/>
        </w:rPr>
        <w:t xml:space="preserve">  (Uradni list </w:t>
      </w:r>
      <w:r w:rsidR="007F3922" w:rsidRPr="004C600E">
        <w:rPr>
          <w:rFonts w:ascii="Helvetica" w:hAnsi="Helvetica"/>
          <w:bCs/>
          <w:sz w:val="21"/>
          <w:szCs w:val="21"/>
          <w:lang w:val="sl-SI"/>
        </w:rPr>
        <w:t>RS štev. 61/06</w:t>
      </w:r>
      <w:r w:rsidR="0032563A" w:rsidRPr="004C600E">
        <w:rPr>
          <w:rFonts w:ascii="Helvetica" w:hAnsi="Helvetica"/>
          <w:bCs/>
          <w:sz w:val="21"/>
          <w:szCs w:val="21"/>
          <w:lang w:val="sl-SI"/>
        </w:rPr>
        <w:t>)</w:t>
      </w:r>
      <w:r w:rsidR="0032563A" w:rsidRPr="00A33AA1">
        <w:rPr>
          <w:rFonts w:ascii="Helvetica" w:hAnsi="Helvetica"/>
          <w:bCs/>
          <w:sz w:val="21"/>
          <w:szCs w:val="21"/>
          <w:lang w:val="sl-SI"/>
        </w:rPr>
        <w:t xml:space="preserve"> in </w:t>
      </w:r>
      <w:r w:rsidRPr="00A33AA1">
        <w:rPr>
          <w:rFonts w:ascii="Helvetica" w:hAnsi="Helvetica"/>
          <w:sz w:val="21"/>
          <w:szCs w:val="21"/>
          <w:lang w:val="sl-SI"/>
        </w:rPr>
        <w:t xml:space="preserve">Zakona o </w:t>
      </w:r>
      <w:r w:rsidR="001C22A8" w:rsidRPr="00A33AA1">
        <w:rPr>
          <w:rFonts w:ascii="Helvetica" w:hAnsi="Helvetica"/>
          <w:sz w:val="21"/>
          <w:szCs w:val="21"/>
          <w:lang w:val="sl-SI"/>
        </w:rPr>
        <w:t>nevladnih organizacijah</w:t>
      </w:r>
      <w:r w:rsidRPr="00A33AA1">
        <w:rPr>
          <w:rFonts w:ascii="Helvetica" w:hAnsi="Helvetica"/>
          <w:sz w:val="21"/>
          <w:szCs w:val="21"/>
          <w:lang w:val="sl-SI"/>
        </w:rPr>
        <w:t xml:space="preserve"> </w:t>
      </w:r>
      <w:r w:rsidR="00C3230E" w:rsidRPr="00A33AA1">
        <w:rPr>
          <w:rFonts w:ascii="Helvetica" w:hAnsi="Helvetica"/>
          <w:sz w:val="21"/>
          <w:szCs w:val="21"/>
          <w:lang w:val="sl-SI"/>
        </w:rPr>
        <w:t xml:space="preserve">(Uradni list RS štev. </w:t>
      </w:r>
      <w:r w:rsidR="00C3230E" w:rsidRPr="00E81FFF">
        <w:rPr>
          <w:rFonts w:ascii="Helvetica" w:hAnsi="Helvetica"/>
          <w:sz w:val="21"/>
          <w:szCs w:val="21"/>
          <w:lang w:val="sl-SI"/>
        </w:rPr>
        <w:t>21/18)</w:t>
      </w:r>
      <w:r w:rsidR="009C4560" w:rsidRPr="00E81FFF">
        <w:rPr>
          <w:rFonts w:ascii="Helvetica" w:hAnsi="Helvetica"/>
          <w:sz w:val="21"/>
          <w:szCs w:val="21"/>
          <w:lang w:val="sl-SI"/>
        </w:rPr>
        <w:t xml:space="preserve"> je </w:t>
      </w:r>
      <w:r w:rsidR="00EA67A1" w:rsidRPr="00E81FFF">
        <w:rPr>
          <w:rFonts w:ascii="Helvetica" w:hAnsi="Helvetica"/>
          <w:sz w:val="21"/>
          <w:szCs w:val="21"/>
          <w:lang w:val="sl-SI"/>
        </w:rPr>
        <w:t>zbor članov</w:t>
      </w:r>
      <w:r w:rsidR="00003008" w:rsidRPr="00E81FFF">
        <w:rPr>
          <w:rFonts w:ascii="Helvetica" w:hAnsi="Helvetica"/>
          <w:sz w:val="21"/>
          <w:szCs w:val="21"/>
          <w:lang w:val="sl-SI"/>
        </w:rPr>
        <w:t xml:space="preserve"> </w:t>
      </w:r>
      <w:r w:rsidR="009C4560" w:rsidRPr="00E81FFF">
        <w:rPr>
          <w:rFonts w:ascii="Helvetica" w:hAnsi="Helvetica"/>
          <w:sz w:val="21"/>
          <w:szCs w:val="21"/>
          <w:lang w:val="sl-SI"/>
        </w:rPr>
        <w:t>Foto</w:t>
      </w:r>
      <w:r w:rsidRPr="00E81FFF">
        <w:rPr>
          <w:rFonts w:ascii="Helvetica" w:hAnsi="Helvetica"/>
          <w:sz w:val="21"/>
          <w:szCs w:val="21"/>
          <w:lang w:val="sl-SI"/>
        </w:rPr>
        <w:t xml:space="preserve">kluba Maribor dne </w:t>
      </w:r>
      <w:r w:rsidR="004C600E">
        <w:rPr>
          <w:rFonts w:ascii="Helvetica" w:hAnsi="Helvetica"/>
          <w:sz w:val="21"/>
          <w:szCs w:val="21"/>
          <w:lang w:val="sl-SI"/>
        </w:rPr>
        <w:t>26.06.2020</w:t>
      </w:r>
      <w:r w:rsidRPr="00E81FFF">
        <w:rPr>
          <w:rFonts w:ascii="Helvetica" w:hAnsi="Helvetica"/>
          <w:sz w:val="21"/>
          <w:szCs w:val="21"/>
          <w:lang w:val="sl-SI"/>
        </w:rPr>
        <w:t xml:space="preserve">  sprejel naslednji</w:t>
      </w:r>
    </w:p>
    <w:p w14:paraId="671DB9D9" w14:textId="77777777" w:rsidR="00FA7F33" w:rsidRPr="008A6A42" w:rsidRDefault="00FA7F33" w:rsidP="00FA7F33">
      <w:pPr>
        <w:jc w:val="both"/>
        <w:rPr>
          <w:rFonts w:ascii="Helvetica" w:hAnsi="Helvetica"/>
          <w:sz w:val="21"/>
          <w:szCs w:val="21"/>
        </w:rPr>
      </w:pPr>
    </w:p>
    <w:p w14:paraId="7A6FAE1E" w14:textId="77777777" w:rsidR="00FA7F33" w:rsidRPr="008A6A42" w:rsidRDefault="00FA7F33" w:rsidP="00FA7F33">
      <w:pPr>
        <w:pStyle w:val="Heading1"/>
        <w:jc w:val="center"/>
        <w:rPr>
          <w:rFonts w:ascii="Helvetica" w:hAnsi="Helvetica"/>
          <w:sz w:val="21"/>
          <w:szCs w:val="21"/>
        </w:rPr>
      </w:pPr>
      <w:r w:rsidRPr="008A6A42">
        <w:rPr>
          <w:rFonts w:ascii="Helvetica" w:hAnsi="Helvetica"/>
          <w:sz w:val="21"/>
          <w:szCs w:val="21"/>
        </w:rPr>
        <w:t>STATUT</w:t>
      </w:r>
    </w:p>
    <w:p w14:paraId="2977B182" w14:textId="3E7E6249" w:rsidR="00FA7F33" w:rsidRPr="008A6A42" w:rsidRDefault="00D3066D" w:rsidP="00FA7F33">
      <w:pPr>
        <w:pStyle w:val="Heading1"/>
        <w:jc w:val="center"/>
        <w:rPr>
          <w:rFonts w:ascii="Helvetica" w:hAnsi="Helvetica"/>
          <w:sz w:val="21"/>
          <w:szCs w:val="21"/>
        </w:rPr>
      </w:pPr>
      <w:r w:rsidRPr="008A6A42">
        <w:rPr>
          <w:rFonts w:ascii="Helvetica" w:hAnsi="Helvetica"/>
          <w:sz w:val="21"/>
          <w:szCs w:val="21"/>
        </w:rPr>
        <w:t>FOTO</w:t>
      </w:r>
      <w:r w:rsidR="00FA7F33" w:rsidRPr="008A6A42">
        <w:rPr>
          <w:rFonts w:ascii="Helvetica" w:hAnsi="Helvetica"/>
          <w:sz w:val="21"/>
          <w:szCs w:val="21"/>
        </w:rPr>
        <w:t>KLUBA MARIBOR</w:t>
      </w:r>
    </w:p>
    <w:p w14:paraId="6FE17E66" w14:textId="77777777" w:rsidR="00FA7F33" w:rsidRPr="008A6A42" w:rsidRDefault="00FA7F33" w:rsidP="00FA7F33">
      <w:pPr>
        <w:pStyle w:val="Heading1"/>
        <w:jc w:val="center"/>
        <w:rPr>
          <w:rFonts w:ascii="Helvetica" w:hAnsi="Helvetica"/>
          <w:sz w:val="21"/>
          <w:szCs w:val="21"/>
        </w:rPr>
      </w:pPr>
    </w:p>
    <w:p w14:paraId="38BAF568" w14:textId="77777777" w:rsidR="00FA7F33" w:rsidRPr="008A6A42" w:rsidRDefault="00FA7F33" w:rsidP="00FA7F33">
      <w:pPr>
        <w:pStyle w:val="Heading1"/>
        <w:numPr>
          <w:ilvl w:val="0"/>
          <w:numId w:val="1"/>
        </w:numPr>
        <w:jc w:val="both"/>
        <w:rPr>
          <w:rFonts w:ascii="Helvetica" w:hAnsi="Helvetica"/>
          <w:sz w:val="21"/>
          <w:szCs w:val="21"/>
        </w:rPr>
      </w:pPr>
      <w:r w:rsidRPr="008A6A42">
        <w:rPr>
          <w:rFonts w:ascii="Helvetica" w:hAnsi="Helvetica"/>
          <w:sz w:val="21"/>
          <w:szCs w:val="21"/>
        </w:rPr>
        <w:t>Temeljna načela</w:t>
      </w:r>
    </w:p>
    <w:p w14:paraId="7765756A"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0A564D29" w14:textId="77777777" w:rsidR="00FA7F33" w:rsidRPr="008A6A42" w:rsidRDefault="00FA7F33" w:rsidP="00FA7F33">
      <w:pPr>
        <w:jc w:val="both"/>
        <w:rPr>
          <w:rFonts w:ascii="Helvetica" w:hAnsi="Helvetica"/>
          <w:sz w:val="21"/>
          <w:szCs w:val="21"/>
        </w:rPr>
      </w:pPr>
    </w:p>
    <w:p w14:paraId="2BDAD5DE" w14:textId="7A5C3762" w:rsidR="00FA7F33" w:rsidRPr="008A6A42" w:rsidRDefault="00FA7F33" w:rsidP="00FA7F33">
      <w:pPr>
        <w:jc w:val="both"/>
        <w:rPr>
          <w:rFonts w:ascii="Helvetica" w:hAnsi="Helvetica"/>
          <w:sz w:val="21"/>
          <w:szCs w:val="21"/>
        </w:rPr>
      </w:pPr>
      <w:r w:rsidRPr="008A6A42">
        <w:rPr>
          <w:rFonts w:ascii="Helvetica" w:hAnsi="Helvetica"/>
          <w:sz w:val="21"/>
          <w:szCs w:val="21"/>
        </w:rPr>
        <w:t>Fotoklub Maribor (v nadaljevanju: klub) je samostojno, prostovoljno</w:t>
      </w:r>
      <w:r w:rsidR="00C3230E" w:rsidRPr="008A6A42">
        <w:rPr>
          <w:rFonts w:ascii="Helvetica" w:hAnsi="Helvetica"/>
          <w:sz w:val="21"/>
          <w:szCs w:val="21"/>
        </w:rPr>
        <w:t>, neodvisno, neprofitno</w:t>
      </w:r>
      <w:r w:rsidRPr="008A6A42">
        <w:rPr>
          <w:rFonts w:ascii="Helvetica" w:hAnsi="Helvetica"/>
          <w:sz w:val="21"/>
          <w:szCs w:val="21"/>
        </w:rPr>
        <w:t xml:space="preserve"> in nepridobitno združen</w:t>
      </w:r>
      <w:r w:rsidR="00D65DDE">
        <w:rPr>
          <w:rFonts w:ascii="Helvetica" w:hAnsi="Helvetica"/>
          <w:sz w:val="21"/>
          <w:szCs w:val="21"/>
        </w:rPr>
        <w:t>e fizičnih oseb</w:t>
      </w:r>
      <w:r w:rsidRPr="008A6A42">
        <w:rPr>
          <w:rFonts w:ascii="Helvetica" w:hAnsi="Helvetica"/>
          <w:sz w:val="21"/>
          <w:szCs w:val="21"/>
        </w:rPr>
        <w:t>, ki z delovanjem uresničuje svoje interese na področju umetniške fotografije</w:t>
      </w:r>
      <w:r w:rsidR="00003008" w:rsidRPr="008A6A42">
        <w:rPr>
          <w:rFonts w:ascii="Helvetica" w:hAnsi="Helvetica"/>
          <w:sz w:val="21"/>
          <w:szCs w:val="21"/>
        </w:rPr>
        <w:t>, drugih vizualnih umetnosti, videa in multimedije</w:t>
      </w:r>
      <w:r w:rsidRPr="008A6A42">
        <w:rPr>
          <w:rFonts w:ascii="Helvetica" w:hAnsi="Helvetica"/>
          <w:sz w:val="21"/>
          <w:szCs w:val="21"/>
        </w:rPr>
        <w:t xml:space="preserve"> </w:t>
      </w:r>
      <w:r w:rsidR="00003008" w:rsidRPr="008A6A42">
        <w:rPr>
          <w:rFonts w:ascii="Helvetica" w:hAnsi="Helvetica"/>
          <w:sz w:val="21"/>
          <w:szCs w:val="21"/>
        </w:rPr>
        <w:t>ter</w:t>
      </w:r>
      <w:r w:rsidRPr="008A6A42">
        <w:rPr>
          <w:rFonts w:ascii="Helvetica" w:hAnsi="Helvetica"/>
          <w:sz w:val="21"/>
          <w:szCs w:val="21"/>
        </w:rPr>
        <w:t xml:space="preserve"> s tem prispeva k bogatenju kulturnega življenja  v svojem okolju. </w:t>
      </w:r>
    </w:p>
    <w:p w14:paraId="054B736E" w14:textId="77777777" w:rsidR="00FA7F33" w:rsidRPr="008A6A42" w:rsidRDefault="00FA7F33" w:rsidP="00FA7F33">
      <w:pPr>
        <w:jc w:val="both"/>
        <w:rPr>
          <w:rFonts w:ascii="Helvetica" w:hAnsi="Helvetica"/>
          <w:sz w:val="21"/>
          <w:szCs w:val="21"/>
        </w:rPr>
      </w:pPr>
    </w:p>
    <w:p w14:paraId="3A97E4E7" w14:textId="413A6D7F" w:rsidR="00FA7F33" w:rsidRPr="008A6A42" w:rsidRDefault="00FA7F33" w:rsidP="00FA7F33">
      <w:pPr>
        <w:jc w:val="both"/>
        <w:rPr>
          <w:rFonts w:ascii="Helvetica" w:hAnsi="Helvetica"/>
          <w:sz w:val="21"/>
          <w:szCs w:val="21"/>
        </w:rPr>
      </w:pPr>
      <w:r w:rsidRPr="008A6A42">
        <w:rPr>
          <w:rFonts w:ascii="Helvetica" w:hAnsi="Helvetica"/>
          <w:sz w:val="21"/>
          <w:szCs w:val="21"/>
        </w:rPr>
        <w:t>Klub nadaljuje za področje fotogra</w:t>
      </w:r>
      <w:r w:rsidR="00E66E25" w:rsidRPr="008A6A42">
        <w:rPr>
          <w:rFonts w:ascii="Helvetica" w:hAnsi="Helvetica"/>
          <w:sz w:val="21"/>
          <w:szCs w:val="21"/>
        </w:rPr>
        <w:t>fije delo F</w:t>
      </w:r>
      <w:r w:rsidRPr="008A6A42">
        <w:rPr>
          <w:rFonts w:ascii="Helvetica" w:hAnsi="Helvetica"/>
          <w:sz w:val="21"/>
          <w:szCs w:val="21"/>
        </w:rPr>
        <w:t>oto-kino kluba Maribor.</w:t>
      </w:r>
    </w:p>
    <w:p w14:paraId="7035569E" w14:textId="77777777" w:rsidR="00FA7F33" w:rsidRPr="008A6A42" w:rsidRDefault="00FA7F33" w:rsidP="00FA7F33">
      <w:pPr>
        <w:jc w:val="both"/>
        <w:rPr>
          <w:rFonts w:ascii="Helvetica" w:hAnsi="Helvetica"/>
          <w:sz w:val="21"/>
          <w:szCs w:val="21"/>
        </w:rPr>
      </w:pPr>
    </w:p>
    <w:p w14:paraId="4948F065"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0E3B3C6B" w14:textId="77777777" w:rsidR="00FA7F33" w:rsidRPr="008A6A42" w:rsidRDefault="00FA7F33" w:rsidP="00FA7F33">
      <w:pPr>
        <w:jc w:val="both"/>
        <w:rPr>
          <w:rFonts w:ascii="Helvetica" w:hAnsi="Helvetica"/>
          <w:sz w:val="21"/>
          <w:szCs w:val="21"/>
        </w:rPr>
      </w:pPr>
    </w:p>
    <w:p w14:paraId="118993AA" w14:textId="0784129C" w:rsidR="00FA7F33" w:rsidRPr="008A6A42" w:rsidRDefault="009C4560" w:rsidP="00FA7F33">
      <w:pPr>
        <w:jc w:val="both"/>
        <w:rPr>
          <w:rFonts w:ascii="Helvetica" w:hAnsi="Helvetica"/>
          <w:sz w:val="21"/>
          <w:szCs w:val="21"/>
        </w:rPr>
      </w:pPr>
      <w:r w:rsidRPr="008A6A42">
        <w:rPr>
          <w:rFonts w:ascii="Helvetica" w:hAnsi="Helvetica"/>
          <w:sz w:val="21"/>
          <w:szCs w:val="21"/>
        </w:rPr>
        <w:t>Ime društva je Foto</w:t>
      </w:r>
      <w:r w:rsidR="00FA7F33" w:rsidRPr="008A6A42">
        <w:rPr>
          <w:rFonts w:ascii="Helvetica" w:hAnsi="Helvetica"/>
          <w:sz w:val="21"/>
          <w:szCs w:val="21"/>
        </w:rPr>
        <w:t>klub Maribor. Sedež kluba je v Mariboru.</w:t>
      </w:r>
    </w:p>
    <w:p w14:paraId="65F29C79" w14:textId="77777777" w:rsidR="00FA7F33" w:rsidRPr="008A6A42" w:rsidRDefault="00FA7F33" w:rsidP="00FA7F33">
      <w:pPr>
        <w:jc w:val="both"/>
        <w:rPr>
          <w:rFonts w:ascii="Helvetica" w:hAnsi="Helvetica"/>
          <w:sz w:val="21"/>
          <w:szCs w:val="21"/>
        </w:rPr>
      </w:pPr>
    </w:p>
    <w:p w14:paraId="2769C53F"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1FC0BBF5" w14:textId="77777777" w:rsidR="00FA7F33" w:rsidRPr="008A6A42" w:rsidRDefault="00FA7F33" w:rsidP="00FA7F33">
      <w:pPr>
        <w:jc w:val="both"/>
        <w:rPr>
          <w:rFonts w:ascii="Helvetica" w:hAnsi="Helvetica"/>
          <w:sz w:val="21"/>
          <w:szCs w:val="21"/>
        </w:rPr>
      </w:pPr>
    </w:p>
    <w:p w14:paraId="3FF77714"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Klub je pravna oseba zasebnega prava. Za zakonito poslovanje kluba odgovarjata klub in predsednik kluba.</w:t>
      </w:r>
    </w:p>
    <w:p w14:paraId="13A00246" w14:textId="77777777" w:rsidR="00FA7F33" w:rsidRPr="008A6A42" w:rsidRDefault="00FA7F33" w:rsidP="00FA7F33">
      <w:pPr>
        <w:jc w:val="both"/>
        <w:rPr>
          <w:rFonts w:ascii="Helvetica" w:hAnsi="Helvetica"/>
          <w:sz w:val="21"/>
          <w:szCs w:val="21"/>
        </w:rPr>
      </w:pPr>
    </w:p>
    <w:p w14:paraId="7C840042"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Klub zastopa predsednik kluba. V njegovi odsotnosti, odstopu ali razrešitvi pa pooblaščeni podpredsednik ali od predsednika pooblaščen član Upravnega odbora kluba. Slednje pooblastilo mora biti dano pisno, z navedbo meje pooblastila za zastopanje in čas trajanja pooblastila.</w:t>
      </w:r>
    </w:p>
    <w:p w14:paraId="6F0AD318" w14:textId="77777777" w:rsidR="00FA7F33" w:rsidRPr="008A6A42" w:rsidRDefault="00FA7F33" w:rsidP="00FA7F33">
      <w:pPr>
        <w:jc w:val="both"/>
        <w:rPr>
          <w:rFonts w:ascii="Helvetica" w:hAnsi="Helvetica"/>
          <w:sz w:val="21"/>
          <w:szCs w:val="21"/>
        </w:rPr>
      </w:pPr>
    </w:p>
    <w:p w14:paraId="0D5127F3"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7D763BDD" w14:textId="77777777" w:rsidR="00FA7F33" w:rsidRPr="008A6A42" w:rsidRDefault="00FA7F33" w:rsidP="00FA7F33">
      <w:pPr>
        <w:jc w:val="both"/>
        <w:rPr>
          <w:rFonts w:ascii="Helvetica" w:hAnsi="Helvetica"/>
          <w:sz w:val="21"/>
          <w:szCs w:val="21"/>
        </w:rPr>
      </w:pPr>
    </w:p>
    <w:p w14:paraId="3BE37C08" w14:textId="7B0347D3" w:rsidR="00FA7F33" w:rsidRPr="008A6A42" w:rsidRDefault="00FA7F33" w:rsidP="00FA7F33">
      <w:pPr>
        <w:jc w:val="both"/>
        <w:rPr>
          <w:rFonts w:ascii="Helvetica" w:hAnsi="Helvetica"/>
          <w:sz w:val="21"/>
          <w:szCs w:val="21"/>
        </w:rPr>
      </w:pPr>
      <w:r w:rsidRPr="008A6A42">
        <w:rPr>
          <w:rFonts w:ascii="Helvetica" w:hAnsi="Helvetica"/>
          <w:sz w:val="21"/>
          <w:szCs w:val="21"/>
        </w:rPr>
        <w:t>Klub ima svojo štampiljko, ki je pr</w:t>
      </w:r>
      <w:r w:rsidR="00E66E25" w:rsidRPr="008A6A42">
        <w:rPr>
          <w:rFonts w:ascii="Helvetica" w:hAnsi="Helvetica"/>
          <w:sz w:val="21"/>
          <w:szCs w:val="21"/>
        </w:rPr>
        <w:t>avokotne oblike, z besedilom: »</w:t>
      </w:r>
      <w:r w:rsidR="00E66E25" w:rsidRPr="008A6A42">
        <w:rPr>
          <w:rFonts w:ascii="Helvetica" w:hAnsi="Helvetica"/>
          <w:b/>
          <w:sz w:val="21"/>
          <w:szCs w:val="21"/>
        </w:rPr>
        <w:t>Foto</w:t>
      </w:r>
      <w:r w:rsidRPr="008A6A42">
        <w:rPr>
          <w:rFonts w:ascii="Helvetica" w:hAnsi="Helvetica"/>
          <w:b/>
          <w:sz w:val="21"/>
          <w:szCs w:val="21"/>
        </w:rPr>
        <w:t>klub Maribor</w:t>
      </w:r>
      <w:r w:rsidRPr="008A6A42">
        <w:rPr>
          <w:rFonts w:ascii="Helvetica" w:hAnsi="Helvetica"/>
          <w:sz w:val="21"/>
          <w:szCs w:val="21"/>
        </w:rPr>
        <w:t xml:space="preserve">« in tipiziranim znakom, ki predstavlja del filma, negativ-pozitiv, v razmerju velikosti 2,5 : 1. </w:t>
      </w:r>
    </w:p>
    <w:p w14:paraId="211A045E" w14:textId="77777777" w:rsidR="00FA7F33" w:rsidRPr="008A6A42" w:rsidRDefault="00FA7F33" w:rsidP="00FA7F33">
      <w:pPr>
        <w:jc w:val="both"/>
        <w:rPr>
          <w:rFonts w:ascii="Helvetica" w:hAnsi="Helvetica"/>
          <w:sz w:val="21"/>
          <w:szCs w:val="21"/>
        </w:rPr>
      </w:pPr>
    </w:p>
    <w:p w14:paraId="7E264C3B"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Štampiljke kluba so označene s števili od »1« do »3«. Logotip kluba je črne barve in predstavlja del filma negativ-pozitiv.</w:t>
      </w:r>
    </w:p>
    <w:p w14:paraId="1E477B95" w14:textId="77777777" w:rsidR="00FA7F33" w:rsidRPr="008A6A42" w:rsidRDefault="00FA7F33" w:rsidP="00FA7F33">
      <w:pPr>
        <w:jc w:val="both"/>
        <w:rPr>
          <w:rFonts w:ascii="Helvetica" w:hAnsi="Helvetica"/>
          <w:sz w:val="21"/>
          <w:szCs w:val="21"/>
        </w:rPr>
      </w:pPr>
    </w:p>
    <w:p w14:paraId="375CB841" w14:textId="77777777" w:rsidR="00FA7F33" w:rsidRPr="008A6A42" w:rsidRDefault="00FA7F33" w:rsidP="00FA7F33">
      <w:pPr>
        <w:pStyle w:val="Heading1"/>
        <w:numPr>
          <w:ilvl w:val="0"/>
          <w:numId w:val="1"/>
        </w:numPr>
        <w:rPr>
          <w:rFonts w:ascii="Helvetica" w:hAnsi="Helvetica"/>
          <w:sz w:val="21"/>
          <w:szCs w:val="21"/>
        </w:rPr>
      </w:pPr>
      <w:r w:rsidRPr="008A6A42">
        <w:rPr>
          <w:rFonts w:ascii="Helvetica" w:hAnsi="Helvetica"/>
          <w:sz w:val="21"/>
          <w:szCs w:val="21"/>
        </w:rPr>
        <w:t>Namen, cilji, osnovna dejavnost in naloge</w:t>
      </w:r>
    </w:p>
    <w:p w14:paraId="7B156722" w14:textId="77777777" w:rsidR="00FA7F33" w:rsidRPr="008A6A42" w:rsidRDefault="00FA7F33" w:rsidP="00FA7F33">
      <w:pPr>
        <w:rPr>
          <w:rFonts w:ascii="Helvetica" w:hAnsi="Helvetica"/>
          <w:sz w:val="21"/>
          <w:szCs w:val="21"/>
        </w:rPr>
      </w:pPr>
    </w:p>
    <w:p w14:paraId="7F22752A"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67F5C929" w14:textId="77777777" w:rsidR="00FA7F33" w:rsidRPr="008A6A42" w:rsidRDefault="00FA7F33" w:rsidP="00FA7F33">
      <w:pPr>
        <w:rPr>
          <w:rFonts w:ascii="Helvetica" w:hAnsi="Helvetica"/>
          <w:sz w:val="21"/>
          <w:szCs w:val="21"/>
        </w:rPr>
      </w:pPr>
    </w:p>
    <w:p w14:paraId="5B33224E" w14:textId="76A665E7" w:rsidR="00FA7F33" w:rsidRPr="008A6A42" w:rsidRDefault="00FA7F33" w:rsidP="00FA7F33">
      <w:pPr>
        <w:jc w:val="both"/>
        <w:rPr>
          <w:rFonts w:ascii="Helvetica" w:hAnsi="Helvetica"/>
          <w:sz w:val="21"/>
          <w:szCs w:val="21"/>
        </w:rPr>
      </w:pPr>
      <w:r w:rsidRPr="008A6A42">
        <w:rPr>
          <w:rFonts w:ascii="Helvetica" w:hAnsi="Helvetica"/>
          <w:sz w:val="21"/>
          <w:szCs w:val="21"/>
        </w:rPr>
        <w:t xml:space="preserve">Klub je prostovoljno, samostojno, nepridobitno združenje državljanov, ki jih združuje zanimanje za </w:t>
      </w:r>
      <w:r w:rsidR="00003008" w:rsidRPr="008A6A42">
        <w:rPr>
          <w:rFonts w:ascii="Helvetica" w:hAnsi="Helvetica"/>
          <w:sz w:val="21"/>
          <w:szCs w:val="21"/>
        </w:rPr>
        <w:t xml:space="preserve">fotografije, drugih vizualnih umetnosti, videa in multimedije, </w:t>
      </w:r>
      <w:r w:rsidRPr="008A6A42">
        <w:rPr>
          <w:rFonts w:ascii="Helvetica" w:hAnsi="Helvetica"/>
          <w:sz w:val="21"/>
          <w:szCs w:val="21"/>
        </w:rPr>
        <w:t>napredek in širjenje, ter ustvarjalno poglabljanje umetniške in kreativne dejavnosti. Klub je strokovno kulturno umetniško društvo, ki z Odločbo Ministrstva za kulturo Republike Slovenije deluje v javnem interesu na področju umetniške fotografije.</w:t>
      </w:r>
    </w:p>
    <w:p w14:paraId="53B7E034" w14:textId="77777777" w:rsidR="00FA7F33" w:rsidRPr="008A6A42" w:rsidRDefault="00FA7F33" w:rsidP="00FA7F33">
      <w:pPr>
        <w:jc w:val="both"/>
        <w:rPr>
          <w:rFonts w:ascii="Helvetica" w:hAnsi="Helvetica"/>
          <w:sz w:val="21"/>
          <w:szCs w:val="21"/>
        </w:rPr>
      </w:pPr>
    </w:p>
    <w:p w14:paraId="50210AE0" w14:textId="77777777" w:rsidR="00FA7F33" w:rsidRPr="008A6A42" w:rsidRDefault="00FA7F33" w:rsidP="00FA7F33">
      <w:pPr>
        <w:jc w:val="both"/>
        <w:rPr>
          <w:rFonts w:ascii="Helvetica" w:hAnsi="Helvetica"/>
          <w:sz w:val="21"/>
          <w:szCs w:val="21"/>
        </w:rPr>
      </w:pPr>
    </w:p>
    <w:p w14:paraId="1EAB0101"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lastRenderedPageBreak/>
        <w:t>člen</w:t>
      </w:r>
    </w:p>
    <w:p w14:paraId="21523DBC" w14:textId="77777777" w:rsidR="00FA7F33" w:rsidRPr="008A6A42" w:rsidRDefault="00FA7F33" w:rsidP="00FA7F33">
      <w:pPr>
        <w:jc w:val="both"/>
        <w:rPr>
          <w:rFonts w:ascii="Helvetica" w:hAnsi="Helvetica"/>
          <w:sz w:val="21"/>
          <w:szCs w:val="21"/>
        </w:rPr>
      </w:pPr>
    </w:p>
    <w:p w14:paraId="6B171BE1"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Klub uresničuje svoj namen in cilje delovanja z naslednjimi dejavnostmi oziroma nalogami:</w:t>
      </w:r>
    </w:p>
    <w:p w14:paraId="7095649F" w14:textId="77777777" w:rsidR="00FA7F33" w:rsidRPr="008A6A42" w:rsidRDefault="00FA7F33" w:rsidP="00FA7F33">
      <w:pPr>
        <w:numPr>
          <w:ilvl w:val="0"/>
          <w:numId w:val="16"/>
        </w:numPr>
        <w:jc w:val="both"/>
        <w:rPr>
          <w:rFonts w:ascii="Helvetica" w:hAnsi="Helvetica"/>
          <w:sz w:val="21"/>
          <w:szCs w:val="21"/>
        </w:rPr>
      </w:pPr>
      <w:r w:rsidRPr="008A6A42">
        <w:rPr>
          <w:rFonts w:ascii="Helvetica" w:hAnsi="Helvetica"/>
          <w:sz w:val="21"/>
          <w:szCs w:val="21"/>
        </w:rPr>
        <w:t xml:space="preserve">spremlja razvoj fotografije </w:t>
      </w:r>
      <w:r w:rsidR="003D2F8B" w:rsidRPr="008A6A42">
        <w:rPr>
          <w:rFonts w:ascii="Helvetica" w:hAnsi="Helvetica"/>
          <w:sz w:val="21"/>
          <w:szCs w:val="21"/>
        </w:rPr>
        <w:t>in drugih vizualnih umetnosti ter</w:t>
      </w:r>
      <w:r w:rsidRPr="008A6A42">
        <w:rPr>
          <w:rFonts w:ascii="Helvetica" w:hAnsi="Helvetica"/>
          <w:sz w:val="21"/>
          <w:szCs w:val="21"/>
        </w:rPr>
        <w:t xml:space="preserve"> zagotavlja pogoje za delovanje,</w:t>
      </w:r>
    </w:p>
    <w:p w14:paraId="2E421888" w14:textId="77777777" w:rsidR="00FA7F33" w:rsidRPr="008A6A42" w:rsidRDefault="00CF37F3" w:rsidP="00FA7F33">
      <w:pPr>
        <w:numPr>
          <w:ilvl w:val="0"/>
          <w:numId w:val="16"/>
        </w:numPr>
        <w:jc w:val="both"/>
        <w:rPr>
          <w:rFonts w:ascii="Helvetica" w:hAnsi="Helvetica"/>
          <w:sz w:val="21"/>
          <w:szCs w:val="21"/>
        </w:rPr>
      </w:pPr>
      <w:r w:rsidRPr="008A6A42">
        <w:rPr>
          <w:rFonts w:ascii="Helvetica" w:hAnsi="Helvetica"/>
          <w:sz w:val="21"/>
          <w:szCs w:val="21"/>
        </w:rPr>
        <w:t>skrbi za popu</w:t>
      </w:r>
      <w:r w:rsidR="00FA7F33" w:rsidRPr="008A6A42">
        <w:rPr>
          <w:rFonts w:ascii="Helvetica" w:hAnsi="Helvetica"/>
          <w:sz w:val="21"/>
          <w:szCs w:val="21"/>
        </w:rPr>
        <w:t>l</w:t>
      </w:r>
      <w:r w:rsidRPr="008A6A42">
        <w:rPr>
          <w:rFonts w:ascii="Helvetica" w:hAnsi="Helvetica"/>
          <w:sz w:val="21"/>
          <w:szCs w:val="21"/>
        </w:rPr>
        <w:t>ar</w:t>
      </w:r>
      <w:r w:rsidR="003D2F8B" w:rsidRPr="008A6A42">
        <w:rPr>
          <w:rFonts w:ascii="Helvetica" w:hAnsi="Helvetica"/>
          <w:sz w:val="21"/>
          <w:szCs w:val="21"/>
        </w:rPr>
        <w:t xml:space="preserve">izacijo in promocijo vizualne </w:t>
      </w:r>
      <w:r w:rsidR="00FA7F33" w:rsidRPr="008A6A42">
        <w:rPr>
          <w:rFonts w:ascii="Helvetica" w:hAnsi="Helvetica"/>
          <w:sz w:val="21"/>
          <w:szCs w:val="21"/>
        </w:rPr>
        <w:t>umetnosti,</w:t>
      </w:r>
    </w:p>
    <w:p w14:paraId="38B3DB1E" w14:textId="77777777" w:rsidR="00FA7F33" w:rsidRPr="008A6A42" w:rsidRDefault="00FA7F33" w:rsidP="00FA7F33">
      <w:pPr>
        <w:numPr>
          <w:ilvl w:val="0"/>
          <w:numId w:val="16"/>
        </w:numPr>
        <w:jc w:val="both"/>
        <w:rPr>
          <w:rFonts w:ascii="Helvetica" w:hAnsi="Helvetica"/>
          <w:sz w:val="21"/>
          <w:szCs w:val="21"/>
        </w:rPr>
      </w:pPr>
      <w:r w:rsidRPr="008A6A42">
        <w:rPr>
          <w:rFonts w:ascii="Helvetica" w:hAnsi="Helvetica"/>
          <w:sz w:val="21"/>
          <w:szCs w:val="21"/>
        </w:rPr>
        <w:t>sprejema kratkoročne in dolgoročne načrte razvoja fotografije</w:t>
      </w:r>
      <w:r w:rsidR="003D2F8B" w:rsidRPr="008A6A42">
        <w:rPr>
          <w:rFonts w:ascii="Helvetica" w:hAnsi="Helvetica"/>
          <w:sz w:val="21"/>
          <w:szCs w:val="21"/>
        </w:rPr>
        <w:t xml:space="preserve"> in drugih vizualnih umetnosti</w:t>
      </w:r>
      <w:r w:rsidRPr="008A6A42">
        <w:rPr>
          <w:rFonts w:ascii="Helvetica" w:hAnsi="Helvetica"/>
          <w:sz w:val="21"/>
          <w:szCs w:val="21"/>
        </w:rPr>
        <w:t>,</w:t>
      </w:r>
    </w:p>
    <w:p w14:paraId="66E9F333" w14:textId="7E2BA696" w:rsidR="003D2F8B" w:rsidRPr="008A6A42" w:rsidRDefault="003D2F8B" w:rsidP="003D2F8B">
      <w:pPr>
        <w:numPr>
          <w:ilvl w:val="0"/>
          <w:numId w:val="16"/>
        </w:numPr>
        <w:jc w:val="both"/>
        <w:rPr>
          <w:rFonts w:ascii="Helvetica" w:hAnsi="Helvetica"/>
          <w:sz w:val="21"/>
          <w:szCs w:val="21"/>
        </w:rPr>
      </w:pPr>
      <w:r w:rsidRPr="008A6A42">
        <w:rPr>
          <w:rFonts w:ascii="Helvetica" w:hAnsi="Helvetica"/>
          <w:sz w:val="21"/>
          <w:szCs w:val="21"/>
        </w:rPr>
        <w:t xml:space="preserve">skrbi za produkcijo </w:t>
      </w:r>
      <w:r w:rsidR="00003008" w:rsidRPr="008A6A42">
        <w:rPr>
          <w:rFonts w:ascii="Helvetica" w:hAnsi="Helvetica"/>
          <w:sz w:val="21"/>
          <w:szCs w:val="21"/>
        </w:rPr>
        <w:t>fotografije, drugih vizualnih umetnosti, videa in multimedijskih umetnosti,</w:t>
      </w:r>
    </w:p>
    <w:p w14:paraId="3823DB8C" w14:textId="77777777" w:rsidR="00FA7F33" w:rsidRPr="008A6A42" w:rsidRDefault="00FA7F33" w:rsidP="00FA7F33">
      <w:pPr>
        <w:numPr>
          <w:ilvl w:val="0"/>
          <w:numId w:val="16"/>
        </w:numPr>
        <w:jc w:val="both"/>
        <w:rPr>
          <w:rFonts w:ascii="Helvetica" w:hAnsi="Helvetica"/>
          <w:sz w:val="21"/>
          <w:szCs w:val="21"/>
        </w:rPr>
      </w:pPr>
      <w:r w:rsidRPr="008A6A42">
        <w:rPr>
          <w:rFonts w:ascii="Helvetica" w:hAnsi="Helvetica"/>
          <w:sz w:val="21"/>
          <w:szCs w:val="21"/>
        </w:rPr>
        <w:t>zagotavlja sodelovanje svojih članov na občinskih, državnih in mednarodnih fotografskih ali likovnih razstavah,</w:t>
      </w:r>
    </w:p>
    <w:p w14:paraId="52AA528A" w14:textId="77777777" w:rsidR="00FA7F33" w:rsidRPr="008A6A42" w:rsidRDefault="00FA7F33" w:rsidP="00FA7F33">
      <w:pPr>
        <w:numPr>
          <w:ilvl w:val="0"/>
          <w:numId w:val="16"/>
        </w:numPr>
        <w:jc w:val="both"/>
        <w:rPr>
          <w:rFonts w:ascii="Helvetica" w:hAnsi="Helvetica"/>
          <w:sz w:val="21"/>
          <w:szCs w:val="21"/>
        </w:rPr>
      </w:pPr>
      <w:r w:rsidRPr="008A6A42">
        <w:rPr>
          <w:rFonts w:ascii="Helvetica" w:hAnsi="Helvetica"/>
          <w:sz w:val="21"/>
          <w:szCs w:val="21"/>
        </w:rPr>
        <w:t>prireja in organizira družabne aktivnosti za člane kluba,</w:t>
      </w:r>
    </w:p>
    <w:p w14:paraId="6B2D5950" w14:textId="77777777" w:rsidR="00FA7F33" w:rsidRPr="008A6A42" w:rsidRDefault="00FA7F33" w:rsidP="00FA7F33">
      <w:pPr>
        <w:numPr>
          <w:ilvl w:val="0"/>
          <w:numId w:val="16"/>
        </w:numPr>
        <w:jc w:val="both"/>
        <w:rPr>
          <w:rFonts w:ascii="Helvetica" w:hAnsi="Helvetica"/>
          <w:sz w:val="21"/>
          <w:szCs w:val="21"/>
        </w:rPr>
      </w:pPr>
      <w:r w:rsidRPr="008A6A42">
        <w:rPr>
          <w:rFonts w:ascii="Helvetica" w:hAnsi="Helvetica"/>
          <w:sz w:val="21"/>
          <w:szCs w:val="21"/>
        </w:rPr>
        <w:t>skrbi za šolanje in izpopolnjevanje amaterskih in strokovnih kadrov kluba,</w:t>
      </w:r>
    </w:p>
    <w:p w14:paraId="45C84274" w14:textId="77777777" w:rsidR="00FA7F33" w:rsidRPr="008A6A42" w:rsidRDefault="00FA7F33" w:rsidP="00FA7F33">
      <w:pPr>
        <w:numPr>
          <w:ilvl w:val="0"/>
          <w:numId w:val="16"/>
        </w:numPr>
        <w:jc w:val="both"/>
        <w:rPr>
          <w:rFonts w:ascii="Helvetica" w:hAnsi="Helvetica"/>
          <w:sz w:val="21"/>
          <w:szCs w:val="21"/>
        </w:rPr>
      </w:pPr>
      <w:r w:rsidRPr="008A6A42">
        <w:rPr>
          <w:rFonts w:ascii="Helvetica" w:hAnsi="Helvetica"/>
          <w:sz w:val="21"/>
          <w:szCs w:val="21"/>
        </w:rPr>
        <w:t>sodeluje z drugimi organizacijami in zvezami,</w:t>
      </w:r>
    </w:p>
    <w:p w14:paraId="2EAA47AA" w14:textId="6A0671D6" w:rsidR="00FA7F33" w:rsidRPr="008A6A42" w:rsidRDefault="00FA7F33" w:rsidP="00FA7F33">
      <w:pPr>
        <w:numPr>
          <w:ilvl w:val="0"/>
          <w:numId w:val="16"/>
        </w:numPr>
        <w:jc w:val="both"/>
        <w:rPr>
          <w:rFonts w:ascii="Helvetica" w:hAnsi="Helvetica"/>
          <w:sz w:val="21"/>
          <w:szCs w:val="21"/>
        </w:rPr>
      </w:pPr>
      <w:r w:rsidRPr="008A6A42">
        <w:rPr>
          <w:rFonts w:ascii="Helvetica" w:hAnsi="Helvetica"/>
          <w:sz w:val="21"/>
          <w:szCs w:val="21"/>
        </w:rPr>
        <w:t>skrbi za racionalno in zakonito porabo sredstev kluba</w:t>
      </w:r>
      <w:r w:rsidR="00B827EC">
        <w:rPr>
          <w:rFonts w:ascii="Helvetica" w:hAnsi="Helvetica"/>
          <w:sz w:val="21"/>
          <w:szCs w:val="21"/>
        </w:rPr>
        <w:t>,</w:t>
      </w:r>
    </w:p>
    <w:p w14:paraId="558C1155" w14:textId="42B5580C" w:rsidR="00FA7F33" w:rsidRPr="008A6A42" w:rsidRDefault="00003008" w:rsidP="00FA7F33">
      <w:pPr>
        <w:numPr>
          <w:ilvl w:val="0"/>
          <w:numId w:val="16"/>
        </w:numPr>
        <w:jc w:val="both"/>
        <w:rPr>
          <w:rFonts w:ascii="Helvetica" w:hAnsi="Helvetica"/>
          <w:sz w:val="21"/>
          <w:szCs w:val="21"/>
        </w:rPr>
      </w:pPr>
      <w:r w:rsidRPr="008A6A42">
        <w:rPr>
          <w:rFonts w:ascii="Helvetica" w:hAnsi="Helvetica"/>
          <w:sz w:val="21"/>
          <w:szCs w:val="21"/>
        </w:rPr>
        <w:t>združuje poklicne in</w:t>
      </w:r>
      <w:r w:rsidR="00FA7F33" w:rsidRPr="008A6A42">
        <w:rPr>
          <w:rFonts w:ascii="Helvetica" w:hAnsi="Helvetica"/>
          <w:sz w:val="21"/>
          <w:szCs w:val="21"/>
        </w:rPr>
        <w:t xml:space="preserve"> ljubiteljske</w:t>
      </w:r>
      <w:r w:rsidRPr="008A6A42">
        <w:rPr>
          <w:rFonts w:ascii="Helvetica" w:hAnsi="Helvetica"/>
          <w:sz w:val="21"/>
          <w:szCs w:val="21"/>
        </w:rPr>
        <w:t xml:space="preserve"> ustvarjalce na področju fotografije, drugih vizualnih umetnosti, videa in multimedije</w:t>
      </w:r>
      <w:r w:rsidR="00FA7F33" w:rsidRPr="008A6A42">
        <w:rPr>
          <w:rFonts w:ascii="Helvetica" w:hAnsi="Helvetica"/>
          <w:sz w:val="21"/>
          <w:szCs w:val="21"/>
        </w:rPr>
        <w:t>, ki so pripravljeni sodelovati pri uresničevanju nalog kluba,</w:t>
      </w:r>
    </w:p>
    <w:p w14:paraId="7981DC24" w14:textId="77777777" w:rsidR="00FA7F33" w:rsidRPr="008A6A42" w:rsidRDefault="00FA7F33" w:rsidP="00FA7F33">
      <w:pPr>
        <w:numPr>
          <w:ilvl w:val="0"/>
          <w:numId w:val="16"/>
        </w:numPr>
        <w:jc w:val="both"/>
        <w:rPr>
          <w:rFonts w:ascii="Helvetica" w:hAnsi="Helvetica"/>
          <w:sz w:val="21"/>
          <w:szCs w:val="21"/>
        </w:rPr>
      </w:pPr>
      <w:r w:rsidRPr="008A6A42">
        <w:rPr>
          <w:rFonts w:ascii="Helvetica" w:hAnsi="Helvetica"/>
          <w:sz w:val="21"/>
          <w:szCs w:val="21"/>
        </w:rPr>
        <w:t xml:space="preserve">svojim članom omogoča, da si pridobijo in širijo znanje s področja </w:t>
      </w:r>
      <w:r w:rsidR="003D2F8B" w:rsidRPr="008A6A42">
        <w:rPr>
          <w:rFonts w:ascii="Helvetica" w:hAnsi="Helvetica"/>
          <w:sz w:val="21"/>
          <w:szCs w:val="21"/>
        </w:rPr>
        <w:t xml:space="preserve">vizualne </w:t>
      </w:r>
      <w:r w:rsidRPr="008A6A42">
        <w:rPr>
          <w:rFonts w:ascii="Helvetica" w:hAnsi="Helvetica"/>
          <w:sz w:val="21"/>
          <w:szCs w:val="21"/>
        </w:rPr>
        <w:t>umetnosti in tehnike v javnem interesu,</w:t>
      </w:r>
    </w:p>
    <w:p w14:paraId="05E7515C" w14:textId="65385C8B" w:rsidR="00FA7F33" w:rsidRPr="008A6A42" w:rsidRDefault="00FA7F33" w:rsidP="00FA7F33">
      <w:pPr>
        <w:numPr>
          <w:ilvl w:val="0"/>
          <w:numId w:val="16"/>
        </w:numPr>
        <w:jc w:val="both"/>
        <w:rPr>
          <w:rFonts w:ascii="Helvetica" w:hAnsi="Helvetica"/>
          <w:sz w:val="21"/>
          <w:szCs w:val="21"/>
        </w:rPr>
      </w:pPr>
      <w:r w:rsidRPr="008A6A42">
        <w:rPr>
          <w:rFonts w:ascii="Helvetica" w:hAnsi="Helvetica"/>
          <w:sz w:val="21"/>
          <w:szCs w:val="21"/>
        </w:rPr>
        <w:t xml:space="preserve">v javnem interesu širi in propagira </w:t>
      </w:r>
      <w:r w:rsidR="00003008" w:rsidRPr="008A6A42">
        <w:rPr>
          <w:rFonts w:ascii="Helvetica" w:hAnsi="Helvetica"/>
          <w:sz w:val="21"/>
          <w:szCs w:val="21"/>
        </w:rPr>
        <w:t>fotografsko, druge vizualne umetnosti, videa in multimedije</w:t>
      </w:r>
    </w:p>
    <w:p w14:paraId="1628E8B4" w14:textId="3E43268D" w:rsidR="00FA7F33" w:rsidRPr="008A6A42" w:rsidRDefault="00FA7F33" w:rsidP="00FA7F33">
      <w:pPr>
        <w:numPr>
          <w:ilvl w:val="0"/>
          <w:numId w:val="16"/>
        </w:numPr>
        <w:jc w:val="both"/>
        <w:rPr>
          <w:rFonts w:ascii="Helvetica" w:hAnsi="Helvetica"/>
          <w:sz w:val="21"/>
          <w:szCs w:val="21"/>
        </w:rPr>
      </w:pPr>
      <w:r w:rsidRPr="008A6A42">
        <w:rPr>
          <w:rFonts w:ascii="Helvetica" w:hAnsi="Helvetica"/>
          <w:sz w:val="21"/>
          <w:szCs w:val="21"/>
        </w:rPr>
        <w:t>spodbuja člane, da se po svojih nagnjenjih aktivno ukvarjajo na vseh področjih ustvarjalne dejavnosti,</w:t>
      </w:r>
    </w:p>
    <w:p w14:paraId="3A73F04C" w14:textId="77777777" w:rsidR="00FA7F33" w:rsidRPr="008A6A42" w:rsidRDefault="00FA7F33" w:rsidP="00FA7F33">
      <w:pPr>
        <w:numPr>
          <w:ilvl w:val="0"/>
          <w:numId w:val="16"/>
        </w:numPr>
        <w:jc w:val="both"/>
        <w:rPr>
          <w:rFonts w:ascii="Helvetica" w:hAnsi="Helvetica"/>
          <w:sz w:val="21"/>
          <w:szCs w:val="21"/>
        </w:rPr>
      </w:pPr>
      <w:r w:rsidRPr="008A6A42">
        <w:rPr>
          <w:rFonts w:ascii="Helvetica" w:hAnsi="Helvetica"/>
          <w:sz w:val="21"/>
          <w:szCs w:val="21"/>
        </w:rPr>
        <w:t>v javnem interesu spodbuja in omogoča članom udeležbo na razstavah doma in v tujini,</w:t>
      </w:r>
    </w:p>
    <w:p w14:paraId="0CD66236" w14:textId="77777777" w:rsidR="00FA7F33" w:rsidRPr="008A6A42" w:rsidRDefault="00FA7F33" w:rsidP="00FA7F33">
      <w:pPr>
        <w:numPr>
          <w:ilvl w:val="0"/>
          <w:numId w:val="16"/>
        </w:numPr>
        <w:jc w:val="both"/>
        <w:rPr>
          <w:rFonts w:ascii="Helvetica" w:hAnsi="Helvetica"/>
          <w:sz w:val="21"/>
          <w:szCs w:val="21"/>
        </w:rPr>
      </w:pPr>
      <w:r w:rsidRPr="008A6A42">
        <w:rPr>
          <w:rFonts w:ascii="Helvetica" w:hAnsi="Helvetica"/>
          <w:sz w:val="21"/>
          <w:szCs w:val="21"/>
        </w:rPr>
        <w:t>v javnem interesu pripravlja razstave in natečaje, ter klubske prireditve,</w:t>
      </w:r>
    </w:p>
    <w:p w14:paraId="178279DA" w14:textId="77777777" w:rsidR="00FA7F33" w:rsidRPr="008A6A42" w:rsidRDefault="00FA7F33" w:rsidP="00FA7F33">
      <w:pPr>
        <w:numPr>
          <w:ilvl w:val="0"/>
          <w:numId w:val="16"/>
        </w:numPr>
        <w:jc w:val="both"/>
        <w:rPr>
          <w:rFonts w:ascii="Helvetica" w:hAnsi="Helvetica"/>
          <w:sz w:val="21"/>
          <w:szCs w:val="21"/>
        </w:rPr>
      </w:pPr>
      <w:r w:rsidRPr="008A6A42">
        <w:rPr>
          <w:rFonts w:ascii="Helvetica" w:hAnsi="Helvetica"/>
          <w:sz w:val="21"/>
          <w:szCs w:val="21"/>
        </w:rPr>
        <w:t>v javnem interesu izdaja brezplačne klubske publikacije,</w:t>
      </w:r>
    </w:p>
    <w:p w14:paraId="03895792" w14:textId="144A0B04" w:rsidR="00FA7F33" w:rsidRPr="008A6A42" w:rsidRDefault="00FA7F33" w:rsidP="00FA7F33">
      <w:pPr>
        <w:numPr>
          <w:ilvl w:val="0"/>
          <w:numId w:val="16"/>
        </w:numPr>
        <w:jc w:val="both"/>
        <w:rPr>
          <w:rFonts w:ascii="Helvetica" w:hAnsi="Helvetica"/>
          <w:sz w:val="21"/>
          <w:szCs w:val="21"/>
        </w:rPr>
      </w:pPr>
      <w:r w:rsidRPr="008A6A42">
        <w:rPr>
          <w:rFonts w:ascii="Helvetica" w:hAnsi="Helvetica"/>
          <w:sz w:val="21"/>
          <w:szCs w:val="21"/>
        </w:rPr>
        <w:t>v javnem interesu organizira predavanja, tečaje (začetne in nadaljevalne) s področja fotografske umetnosti,</w:t>
      </w:r>
      <w:r w:rsidR="00003008" w:rsidRPr="008A6A42">
        <w:rPr>
          <w:rFonts w:ascii="Helvetica" w:hAnsi="Helvetica"/>
          <w:sz w:val="21"/>
          <w:szCs w:val="21"/>
        </w:rPr>
        <w:t xml:space="preserve"> in  drugih vizualnih umetnosti, videa in multimedije</w:t>
      </w:r>
      <w:r w:rsidR="00B827EC">
        <w:rPr>
          <w:rFonts w:ascii="Helvetica" w:hAnsi="Helvetica"/>
          <w:sz w:val="21"/>
          <w:szCs w:val="21"/>
        </w:rPr>
        <w:t>,</w:t>
      </w:r>
    </w:p>
    <w:p w14:paraId="46F1386E" w14:textId="77777777" w:rsidR="00FA7F33" w:rsidRPr="008A6A42" w:rsidRDefault="00FA7F33" w:rsidP="00FA7F33">
      <w:pPr>
        <w:numPr>
          <w:ilvl w:val="0"/>
          <w:numId w:val="16"/>
        </w:numPr>
        <w:jc w:val="both"/>
        <w:rPr>
          <w:rFonts w:ascii="Helvetica" w:hAnsi="Helvetica"/>
          <w:sz w:val="21"/>
          <w:szCs w:val="21"/>
        </w:rPr>
      </w:pPr>
      <w:r w:rsidRPr="008A6A42">
        <w:rPr>
          <w:rFonts w:ascii="Helvetica" w:hAnsi="Helvetica"/>
          <w:sz w:val="21"/>
          <w:szCs w:val="21"/>
        </w:rPr>
        <w:t>strokovno in umetniško sodeluje z ustanovami pri izobraževanju tako članov, kot širše javnosti v javnem interesu,</w:t>
      </w:r>
    </w:p>
    <w:p w14:paraId="2F0EBD3D" w14:textId="668CFAED" w:rsidR="00FA7F33" w:rsidRPr="008A6A42" w:rsidRDefault="00FA7F33" w:rsidP="00FA7F33">
      <w:pPr>
        <w:numPr>
          <w:ilvl w:val="0"/>
          <w:numId w:val="16"/>
        </w:numPr>
        <w:jc w:val="both"/>
        <w:rPr>
          <w:rFonts w:ascii="Helvetica" w:hAnsi="Helvetica"/>
          <w:sz w:val="21"/>
          <w:szCs w:val="21"/>
        </w:rPr>
      </w:pPr>
      <w:r w:rsidRPr="008A6A42">
        <w:rPr>
          <w:rFonts w:ascii="Helvetica" w:hAnsi="Helvetica"/>
          <w:sz w:val="21"/>
          <w:szCs w:val="21"/>
        </w:rPr>
        <w:t xml:space="preserve">v javnem interesu organizira </w:t>
      </w:r>
      <w:r w:rsidR="00003008" w:rsidRPr="008A6A42">
        <w:rPr>
          <w:rFonts w:ascii="Helvetica" w:hAnsi="Helvetica"/>
          <w:sz w:val="21"/>
          <w:szCs w:val="21"/>
        </w:rPr>
        <w:t>delavnice</w:t>
      </w:r>
      <w:r w:rsidRPr="008A6A42">
        <w:rPr>
          <w:rFonts w:ascii="Helvetica" w:hAnsi="Helvetica"/>
          <w:sz w:val="21"/>
          <w:szCs w:val="21"/>
        </w:rPr>
        <w:t>,</w:t>
      </w:r>
    </w:p>
    <w:p w14:paraId="637E8880" w14:textId="77777777" w:rsidR="00FA7F33" w:rsidRPr="008A6A42" w:rsidRDefault="00FA7F33" w:rsidP="00FA7F33">
      <w:pPr>
        <w:numPr>
          <w:ilvl w:val="0"/>
          <w:numId w:val="16"/>
        </w:numPr>
        <w:jc w:val="both"/>
        <w:rPr>
          <w:rFonts w:ascii="Helvetica" w:hAnsi="Helvetica"/>
          <w:sz w:val="21"/>
          <w:szCs w:val="21"/>
        </w:rPr>
      </w:pPr>
      <w:r w:rsidRPr="008A6A42">
        <w:rPr>
          <w:rFonts w:ascii="Helvetica" w:hAnsi="Helvetica"/>
          <w:sz w:val="21"/>
          <w:szCs w:val="21"/>
        </w:rPr>
        <w:t>klub v javnem interesu vodi in organizira dejavnosti Fotogalerije Stolp, v okviru katere pripravlja razstave fotografskih umetnikov iz Slovenije in tujine, organizira skupinske razstave, skrbi za stalno zbirko, izdaja publikacije in sodeluje z drugimi galerijami v Sloveniji in tujini.</w:t>
      </w:r>
    </w:p>
    <w:p w14:paraId="08479150" w14:textId="77777777" w:rsidR="00FA7F33" w:rsidRPr="008A6A42" w:rsidRDefault="00FA7F33" w:rsidP="00FA7F33">
      <w:pPr>
        <w:rPr>
          <w:rFonts w:ascii="Helvetica" w:hAnsi="Helvetica"/>
          <w:sz w:val="21"/>
          <w:szCs w:val="21"/>
        </w:rPr>
      </w:pPr>
    </w:p>
    <w:p w14:paraId="3C9E5260"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20CAFC14" w14:textId="77777777" w:rsidR="00FA7F33" w:rsidRPr="008A6A42" w:rsidRDefault="00FA7F33" w:rsidP="00FA7F33">
      <w:pPr>
        <w:rPr>
          <w:rFonts w:ascii="Helvetica" w:hAnsi="Helvetica"/>
          <w:sz w:val="21"/>
          <w:szCs w:val="21"/>
        </w:rPr>
      </w:pPr>
    </w:p>
    <w:p w14:paraId="26353E85" w14:textId="1728AC5D" w:rsidR="00FA7F33" w:rsidRPr="008A6A42" w:rsidRDefault="00FA7F33" w:rsidP="008178EF">
      <w:pPr>
        <w:rPr>
          <w:rFonts w:ascii="Helvetica" w:hAnsi="Helvetica"/>
          <w:sz w:val="21"/>
          <w:szCs w:val="21"/>
        </w:rPr>
      </w:pPr>
      <w:r w:rsidRPr="008A6A42">
        <w:rPr>
          <w:rFonts w:ascii="Helvetica" w:hAnsi="Helvetica"/>
          <w:sz w:val="21"/>
          <w:szCs w:val="21"/>
        </w:rPr>
        <w:t>Klub lahko neposredno opravlja naslednje pridobitne dejavnosti, ki morajo biti povezane z nameni in nalogami društva, ter se lahko opravljajo v obsegu, potrebnem za njihovo doseganje. Te dejavnosti so:</w:t>
      </w:r>
    </w:p>
    <w:p w14:paraId="0E6938D1" w14:textId="77777777" w:rsidR="00C01C6F" w:rsidRPr="008A6A42" w:rsidRDefault="00C01C6F" w:rsidP="008178EF">
      <w:pPr>
        <w:rPr>
          <w:rFonts w:ascii="Helvetica" w:hAnsi="Helvetica"/>
          <w:sz w:val="21"/>
          <w:szCs w:val="21"/>
        </w:rPr>
      </w:pPr>
    </w:p>
    <w:p w14:paraId="41D3DAB4" w14:textId="2779D534" w:rsidR="00C01C6F" w:rsidRPr="008A6A42" w:rsidRDefault="00C01C6F" w:rsidP="008178EF">
      <w:pPr>
        <w:rPr>
          <w:rFonts w:ascii="Helvetica" w:hAnsi="Helvetica"/>
          <w:sz w:val="21"/>
          <w:szCs w:val="21"/>
        </w:rPr>
      </w:pPr>
      <w:r w:rsidRPr="008A6A42">
        <w:rPr>
          <w:rFonts w:ascii="Helvetica" w:hAnsi="Helvetica" w:cs="Arial"/>
          <w:color w:val="222222"/>
          <w:sz w:val="21"/>
          <w:szCs w:val="21"/>
        </w:rPr>
        <w:t>P 85.520 Izobraževanje, izpopolnjevanje in usposabljanje na področju kulture in umetnosti, (tečaji, delavnice, seminarji...).</w:t>
      </w:r>
      <w:r w:rsidRPr="008A6A42">
        <w:rPr>
          <w:rFonts w:ascii="Helvetica" w:hAnsi="Helvetica" w:cs="Arial"/>
          <w:color w:val="222222"/>
          <w:sz w:val="21"/>
          <w:szCs w:val="21"/>
          <w:shd w:val="clear" w:color="auto" w:fill="FFFFFF"/>
        </w:rPr>
        <w:t> </w:t>
      </w:r>
      <w:r w:rsidRPr="008A6A42">
        <w:rPr>
          <w:rFonts w:ascii="Helvetica" w:hAnsi="Helvetica" w:cs="Arial"/>
          <w:color w:val="222222"/>
          <w:sz w:val="21"/>
          <w:szCs w:val="21"/>
        </w:rPr>
        <w:br/>
        <w:t>J 58.190 Drugo založništvo.  Društveno-založniška dejavnost, (razstavni listi, brošure, katalogi razstav plakati).</w:t>
      </w:r>
      <w:r w:rsidRPr="008A6A42">
        <w:rPr>
          <w:rFonts w:ascii="Helvetica" w:hAnsi="Helvetica" w:cs="Arial"/>
          <w:color w:val="222222"/>
          <w:sz w:val="21"/>
          <w:szCs w:val="21"/>
          <w:shd w:val="clear" w:color="auto" w:fill="FFFFFF"/>
        </w:rPr>
        <w:t> </w:t>
      </w:r>
      <w:r w:rsidRPr="008A6A42">
        <w:rPr>
          <w:rFonts w:ascii="Helvetica" w:hAnsi="Helvetica" w:cs="Arial"/>
          <w:color w:val="222222"/>
          <w:sz w:val="21"/>
          <w:szCs w:val="21"/>
        </w:rPr>
        <w:br/>
        <w:t>R 90.010 Umetniško uprizarjanje.  Organizacija kulturnih prireditev, organizacija in priprava razstav umetniških del.</w:t>
      </w:r>
      <w:r w:rsidRPr="008A6A42">
        <w:rPr>
          <w:rFonts w:ascii="Helvetica" w:hAnsi="Helvetica" w:cs="Arial"/>
          <w:color w:val="222222"/>
          <w:sz w:val="21"/>
          <w:szCs w:val="21"/>
          <w:shd w:val="clear" w:color="auto" w:fill="FFFFFF"/>
        </w:rPr>
        <w:t> </w:t>
      </w:r>
      <w:r w:rsidRPr="008A6A42">
        <w:rPr>
          <w:rFonts w:ascii="Helvetica" w:hAnsi="Helvetica" w:cs="Arial"/>
          <w:color w:val="222222"/>
          <w:sz w:val="21"/>
          <w:szCs w:val="21"/>
        </w:rPr>
        <w:br/>
        <w:t>N 82.300 Organiziranje razstav, sejmov, srečanj. Organizacija razstav v skladu z veljavno zakonodajo, (razstave umetniških del, fotografij, sodelovanje pri kulturnih projektih z drugimi organizacijami, organiziranje razstav).</w:t>
      </w:r>
      <w:r w:rsidRPr="008A6A42">
        <w:rPr>
          <w:rFonts w:ascii="Helvetica" w:hAnsi="Helvetica" w:cs="Arial"/>
          <w:color w:val="222222"/>
          <w:sz w:val="21"/>
          <w:szCs w:val="21"/>
          <w:shd w:val="clear" w:color="auto" w:fill="FFFFFF"/>
        </w:rPr>
        <w:t> </w:t>
      </w:r>
      <w:r w:rsidRPr="008A6A42">
        <w:rPr>
          <w:rFonts w:ascii="Helvetica" w:hAnsi="Helvetica" w:cs="Arial"/>
          <w:color w:val="222222"/>
          <w:sz w:val="21"/>
          <w:szCs w:val="21"/>
        </w:rPr>
        <w:br/>
        <w:t>J 59.110 Produkcija filmov, video filmov, televizijskih oddaj (foto in video dokumentiranje dogodkov in prireditev).</w:t>
      </w:r>
      <w:r w:rsidRPr="008A6A42">
        <w:rPr>
          <w:rFonts w:ascii="Helvetica" w:hAnsi="Helvetica" w:cs="Arial"/>
          <w:color w:val="222222"/>
          <w:sz w:val="21"/>
          <w:szCs w:val="21"/>
          <w:shd w:val="clear" w:color="auto" w:fill="FFFFFF"/>
        </w:rPr>
        <w:t> </w:t>
      </w:r>
      <w:r w:rsidRPr="008A6A42">
        <w:rPr>
          <w:rFonts w:ascii="Helvetica" w:hAnsi="Helvetica" w:cs="Arial"/>
          <w:color w:val="222222"/>
          <w:sz w:val="21"/>
          <w:szCs w:val="21"/>
        </w:rPr>
        <w:br/>
        <w:t>R 92.002 Prirejanje iger na srečo, razen v igralnicah v skladu z Zakonom o igrah na srečo.</w:t>
      </w:r>
      <w:r w:rsidRPr="008A6A42">
        <w:rPr>
          <w:rFonts w:ascii="Helvetica" w:hAnsi="Helvetica" w:cs="Arial"/>
          <w:color w:val="222222"/>
          <w:sz w:val="21"/>
          <w:szCs w:val="21"/>
          <w:shd w:val="clear" w:color="auto" w:fill="FFFFFF"/>
        </w:rPr>
        <w:t> </w:t>
      </w:r>
      <w:r w:rsidRPr="008A6A42">
        <w:rPr>
          <w:rFonts w:ascii="Helvetica" w:hAnsi="Helvetica" w:cs="Arial"/>
          <w:color w:val="222222"/>
          <w:sz w:val="21"/>
          <w:szCs w:val="21"/>
        </w:rPr>
        <w:br/>
        <w:t>G 47.782 Trgovina na drobno v specializiranih prodajalnah z umetniškimi izdelki (prodaja društvenih reklamnih artiklov (kap, majic, značk, bedžev, zastavic,.. ).</w:t>
      </w:r>
      <w:r w:rsidRPr="008A6A42">
        <w:rPr>
          <w:rFonts w:ascii="Helvetica" w:hAnsi="Helvetica" w:cs="Arial"/>
          <w:color w:val="222222"/>
          <w:sz w:val="21"/>
          <w:szCs w:val="21"/>
          <w:shd w:val="clear" w:color="auto" w:fill="FFFFFF"/>
        </w:rPr>
        <w:t> </w:t>
      </w:r>
      <w:r w:rsidRPr="008A6A42">
        <w:rPr>
          <w:rFonts w:ascii="Helvetica" w:hAnsi="Helvetica" w:cs="Arial"/>
          <w:color w:val="222222"/>
          <w:sz w:val="21"/>
          <w:szCs w:val="21"/>
        </w:rPr>
        <w:br/>
      </w:r>
      <w:r w:rsidRPr="008A6A42">
        <w:rPr>
          <w:rFonts w:ascii="Helvetica" w:hAnsi="Helvetica" w:cs="Arial"/>
          <w:color w:val="222222"/>
          <w:sz w:val="21"/>
          <w:szCs w:val="21"/>
        </w:rPr>
        <w:lastRenderedPageBreak/>
        <w:t>M 73.120 Posredovaje oglasnega prostora  ( Reklamiranje sponzorjev v razstavnih katalogih, brošurah, plakatih).</w:t>
      </w:r>
      <w:r w:rsidRPr="008A6A42">
        <w:rPr>
          <w:rFonts w:ascii="Helvetica" w:hAnsi="Helvetica" w:cs="Arial"/>
          <w:color w:val="222222"/>
          <w:sz w:val="21"/>
          <w:szCs w:val="21"/>
          <w:shd w:val="clear" w:color="auto" w:fill="FFFFFF"/>
        </w:rPr>
        <w:t> </w:t>
      </w:r>
    </w:p>
    <w:p w14:paraId="63AC3115" w14:textId="77777777" w:rsidR="00FA7F33" w:rsidRPr="008A6A42" w:rsidRDefault="00FA7F33" w:rsidP="008178EF">
      <w:pPr>
        <w:rPr>
          <w:rFonts w:ascii="Helvetica" w:hAnsi="Helvetica"/>
          <w:sz w:val="21"/>
          <w:szCs w:val="21"/>
        </w:rPr>
      </w:pPr>
    </w:p>
    <w:p w14:paraId="6292C1EC" w14:textId="77777777" w:rsidR="00FA7F33" w:rsidRPr="008A6A42" w:rsidRDefault="00FA7F33" w:rsidP="008178EF">
      <w:pPr>
        <w:rPr>
          <w:rFonts w:ascii="Helvetica" w:hAnsi="Helvetica"/>
          <w:sz w:val="21"/>
          <w:szCs w:val="21"/>
        </w:rPr>
      </w:pPr>
    </w:p>
    <w:p w14:paraId="33265A58"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6164B31D" w14:textId="77777777" w:rsidR="00FA7F33" w:rsidRPr="008A6A42" w:rsidRDefault="00FA7F33" w:rsidP="00FA7F33">
      <w:pPr>
        <w:jc w:val="both"/>
        <w:rPr>
          <w:rFonts w:ascii="Helvetica" w:hAnsi="Helvetica"/>
          <w:sz w:val="21"/>
          <w:szCs w:val="21"/>
        </w:rPr>
      </w:pPr>
    </w:p>
    <w:p w14:paraId="6F3854DF" w14:textId="2BD6393F" w:rsidR="00FA7F33" w:rsidRPr="008A6A42" w:rsidRDefault="00FA7F33" w:rsidP="00FA7F33">
      <w:pPr>
        <w:jc w:val="both"/>
        <w:rPr>
          <w:rFonts w:ascii="Helvetica" w:hAnsi="Helvetica"/>
          <w:sz w:val="21"/>
          <w:szCs w:val="21"/>
        </w:rPr>
      </w:pPr>
      <w:r w:rsidRPr="008A6A42">
        <w:rPr>
          <w:rFonts w:ascii="Helvetica" w:hAnsi="Helvetica"/>
          <w:sz w:val="21"/>
          <w:szCs w:val="21"/>
        </w:rPr>
        <w:t xml:space="preserve">Presežke prihodkov nad odhodki iz vseh dejavnosti in drugih virov, klub trajno namenja za uresničevanje svojega namena oziroma za opravljanje nepridobitne dejavnosti in jih ne deli med </w:t>
      </w:r>
      <w:r w:rsidRPr="004C600E">
        <w:rPr>
          <w:rFonts w:ascii="Helvetica" w:hAnsi="Helvetica"/>
          <w:sz w:val="21"/>
          <w:szCs w:val="21"/>
        </w:rPr>
        <w:t>člane</w:t>
      </w:r>
      <w:r w:rsidR="005B6DAA" w:rsidRPr="004C600E">
        <w:rPr>
          <w:rFonts w:ascii="Helvetica" w:hAnsi="Helvetica"/>
          <w:sz w:val="21"/>
          <w:szCs w:val="21"/>
        </w:rPr>
        <w:t xml:space="preserve"> ali drug osebe</w:t>
      </w:r>
      <w:r w:rsidRPr="004C600E">
        <w:rPr>
          <w:rFonts w:ascii="Helvetica" w:hAnsi="Helvetica"/>
          <w:sz w:val="21"/>
          <w:szCs w:val="21"/>
        </w:rPr>
        <w:t>.</w:t>
      </w:r>
    </w:p>
    <w:p w14:paraId="5F1CDA15" w14:textId="77777777" w:rsidR="00FA7F33" w:rsidRPr="008A6A42" w:rsidRDefault="00FA7F33" w:rsidP="00FA7F33">
      <w:pPr>
        <w:jc w:val="both"/>
        <w:rPr>
          <w:rFonts w:ascii="Helvetica" w:hAnsi="Helvetica"/>
          <w:sz w:val="21"/>
          <w:szCs w:val="21"/>
        </w:rPr>
      </w:pPr>
    </w:p>
    <w:p w14:paraId="70E74732"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73A334C2" w14:textId="77777777" w:rsidR="00FA7F33" w:rsidRPr="008A6A42" w:rsidRDefault="00FA7F33" w:rsidP="00FA7F33">
      <w:pPr>
        <w:jc w:val="both"/>
        <w:rPr>
          <w:rFonts w:ascii="Helvetica" w:hAnsi="Helvetica"/>
          <w:color w:val="404041"/>
          <w:sz w:val="21"/>
          <w:szCs w:val="21"/>
          <w:shd w:val="clear" w:color="auto" w:fill="FFFFFF"/>
        </w:rPr>
      </w:pPr>
    </w:p>
    <w:p w14:paraId="572BF062" w14:textId="4319588D" w:rsidR="00FA7F33" w:rsidRPr="008A6A42" w:rsidRDefault="00FA7F33" w:rsidP="00FA7F33">
      <w:pPr>
        <w:jc w:val="both"/>
        <w:rPr>
          <w:rFonts w:ascii="Helvetica" w:hAnsi="Helvetica"/>
          <w:sz w:val="21"/>
          <w:szCs w:val="21"/>
        </w:rPr>
      </w:pPr>
      <w:r w:rsidRPr="008A6A42">
        <w:rPr>
          <w:rFonts w:ascii="Helvetica" w:hAnsi="Helvetica"/>
          <w:sz w:val="21"/>
          <w:szCs w:val="21"/>
        </w:rPr>
        <w:t>Klub je vključen kot član v Z</w:t>
      </w:r>
      <w:r w:rsidR="00E66E25" w:rsidRPr="008A6A42">
        <w:rPr>
          <w:rFonts w:ascii="Helvetica" w:hAnsi="Helvetica"/>
          <w:sz w:val="21"/>
          <w:szCs w:val="21"/>
        </w:rPr>
        <w:t xml:space="preserve">vezo kulturnih društev Maribor. </w:t>
      </w:r>
      <w:r w:rsidRPr="008A6A42">
        <w:rPr>
          <w:rFonts w:ascii="Helvetica" w:hAnsi="Helvetica"/>
          <w:sz w:val="21"/>
          <w:szCs w:val="21"/>
        </w:rPr>
        <w:t>Klub je lahko član tudi drugih sorodnih zvez v Sloveniji</w:t>
      </w:r>
      <w:r w:rsidR="003D2F8B" w:rsidRPr="008A6A42">
        <w:rPr>
          <w:rFonts w:ascii="Helvetica" w:hAnsi="Helvetica"/>
          <w:sz w:val="21"/>
          <w:szCs w:val="21"/>
        </w:rPr>
        <w:t xml:space="preserve"> in tujini</w:t>
      </w:r>
      <w:r w:rsidRPr="008A6A42">
        <w:rPr>
          <w:rFonts w:ascii="Helvetica" w:hAnsi="Helvetica"/>
          <w:sz w:val="21"/>
          <w:szCs w:val="21"/>
        </w:rPr>
        <w:t>, katerih namen je širiti likovno kulturo.</w:t>
      </w:r>
    </w:p>
    <w:p w14:paraId="4BB1CDD2" w14:textId="77777777" w:rsidR="00FA7F33" w:rsidRPr="008A6A42" w:rsidRDefault="00FA7F33" w:rsidP="00FA7F33">
      <w:pPr>
        <w:jc w:val="both"/>
        <w:rPr>
          <w:rFonts w:ascii="Helvetica" w:hAnsi="Helvetica"/>
          <w:sz w:val="21"/>
          <w:szCs w:val="21"/>
        </w:rPr>
      </w:pPr>
    </w:p>
    <w:p w14:paraId="7F31D28B" w14:textId="07F4FDAE" w:rsidR="00FA7F33" w:rsidRPr="008A6A42" w:rsidRDefault="00FA7F33" w:rsidP="00FA7F33">
      <w:pPr>
        <w:jc w:val="both"/>
        <w:rPr>
          <w:rFonts w:ascii="Helvetica" w:hAnsi="Helvetica"/>
          <w:sz w:val="21"/>
          <w:szCs w:val="21"/>
        </w:rPr>
      </w:pPr>
      <w:r w:rsidRPr="008A6A42">
        <w:rPr>
          <w:rFonts w:ascii="Helvetica" w:hAnsi="Helvetica"/>
          <w:sz w:val="21"/>
          <w:szCs w:val="21"/>
        </w:rPr>
        <w:t>Klub se lahko včlani v sorodno tujo mednarodno organizacijo s podobnimi nameni in cilji, ki so zajeti v teh pravilih s pogojem, da dejavnost mednarodnega društva, oziroma zveze ni v nasprotju s pravnim redom Republike Slovenije, ozirom</w:t>
      </w:r>
      <w:r w:rsidR="008178EF">
        <w:rPr>
          <w:rFonts w:ascii="Helvetica" w:hAnsi="Helvetica"/>
          <w:sz w:val="21"/>
          <w:szCs w:val="21"/>
        </w:rPr>
        <w:t>a</w:t>
      </w:r>
      <w:r w:rsidRPr="008A6A42">
        <w:rPr>
          <w:rFonts w:ascii="Helvetica" w:hAnsi="Helvetica"/>
          <w:sz w:val="21"/>
          <w:szCs w:val="21"/>
        </w:rPr>
        <w:t xml:space="preserve"> da ima mednarodno društvo, oziroma Zveza mednarodnih društev, dovoljenje za delovanje v Republiki Sloveniji.</w:t>
      </w:r>
    </w:p>
    <w:p w14:paraId="356715DC" w14:textId="19C656DF" w:rsidR="00FA7F33" w:rsidRPr="008A6A42" w:rsidRDefault="00FA7F33" w:rsidP="00FA7F33">
      <w:pPr>
        <w:jc w:val="both"/>
        <w:rPr>
          <w:rFonts w:ascii="Helvetica" w:hAnsi="Helvetica"/>
          <w:sz w:val="21"/>
          <w:szCs w:val="21"/>
        </w:rPr>
      </w:pPr>
    </w:p>
    <w:p w14:paraId="39374BB2" w14:textId="77777777" w:rsidR="00C01C6F" w:rsidRPr="008A6A42" w:rsidRDefault="00C01C6F" w:rsidP="00FA7F33">
      <w:pPr>
        <w:jc w:val="both"/>
        <w:rPr>
          <w:rFonts w:ascii="Helvetica" w:hAnsi="Helvetica"/>
          <w:sz w:val="21"/>
          <w:szCs w:val="21"/>
        </w:rPr>
      </w:pPr>
    </w:p>
    <w:p w14:paraId="09668AAA" w14:textId="77777777" w:rsidR="002C6E6D" w:rsidRPr="008A6A42" w:rsidRDefault="002C6E6D" w:rsidP="00FA7F33">
      <w:pPr>
        <w:jc w:val="both"/>
        <w:rPr>
          <w:rFonts w:ascii="Helvetica" w:hAnsi="Helvetica"/>
          <w:sz w:val="21"/>
          <w:szCs w:val="21"/>
        </w:rPr>
      </w:pPr>
    </w:p>
    <w:p w14:paraId="4EBE5A09"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7790DF30" w14:textId="77777777" w:rsidR="00FA7F33" w:rsidRPr="008A6A42" w:rsidRDefault="00FA7F33" w:rsidP="00FA7F33">
      <w:pPr>
        <w:jc w:val="center"/>
        <w:rPr>
          <w:rFonts w:ascii="Helvetica" w:hAnsi="Helvetica"/>
          <w:sz w:val="21"/>
          <w:szCs w:val="21"/>
        </w:rPr>
      </w:pPr>
    </w:p>
    <w:p w14:paraId="0BCF1F10"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Delo kluba je javno, za kar je odgovoren predsednik, ki je hkrati pooblaščen, da daje informacije v zvezi z delom kluba.</w:t>
      </w:r>
    </w:p>
    <w:p w14:paraId="23E76E93" w14:textId="77777777" w:rsidR="00FA7F33" w:rsidRPr="008A6A42" w:rsidRDefault="00FA7F33" w:rsidP="00FA7F33">
      <w:pPr>
        <w:jc w:val="both"/>
        <w:rPr>
          <w:rFonts w:ascii="Helvetica" w:hAnsi="Helvetica"/>
          <w:sz w:val="21"/>
          <w:szCs w:val="21"/>
        </w:rPr>
      </w:pPr>
    </w:p>
    <w:p w14:paraId="0089B501"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Javnost se zagotavlja:</w:t>
      </w:r>
    </w:p>
    <w:p w14:paraId="3DF1924C" w14:textId="77777777" w:rsidR="00FA7F33" w:rsidRPr="008A6A42" w:rsidRDefault="00FA7F33" w:rsidP="00FA7F33">
      <w:pPr>
        <w:jc w:val="both"/>
        <w:rPr>
          <w:rFonts w:ascii="Helvetica" w:hAnsi="Helvetica"/>
          <w:sz w:val="21"/>
          <w:szCs w:val="21"/>
        </w:rPr>
      </w:pPr>
    </w:p>
    <w:p w14:paraId="77864A85" w14:textId="63F04C49" w:rsidR="00FA7F33" w:rsidRPr="008A6A42" w:rsidRDefault="00FA7F33" w:rsidP="00FA7F33">
      <w:pPr>
        <w:numPr>
          <w:ilvl w:val="0"/>
          <w:numId w:val="4"/>
        </w:numPr>
        <w:jc w:val="both"/>
        <w:rPr>
          <w:rFonts w:ascii="Helvetica" w:hAnsi="Helvetica"/>
          <w:sz w:val="21"/>
          <w:szCs w:val="21"/>
        </w:rPr>
      </w:pPr>
      <w:r w:rsidRPr="004C600E">
        <w:rPr>
          <w:rFonts w:ascii="Helvetica" w:hAnsi="Helvetica"/>
          <w:sz w:val="21"/>
          <w:szCs w:val="21"/>
        </w:rPr>
        <w:t>da se zapisniki zborov članov, sej upravnega</w:t>
      </w:r>
      <w:r w:rsidR="004F791C" w:rsidRPr="004C600E">
        <w:rPr>
          <w:rFonts w:ascii="Helvetica" w:hAnsi="Helvetica"/>
          <w:sz w:val="21"/>
          <w:szCs w:val="21"/>
        </w:rPr>
        <w:t xml:space="preserve"> odbora</w:t>
      </w:r>
      <w:r w:rsidRPr="008A6A42">
        <w:rPr>
          <w:rFonts w:ascii="Helvetica" w:hAnsi="Helvetica"/>
          <w:sz w:val="21"/>
          <w:szCs w:val="21"/>
        </w:rPr>
        <w:t xml:space="preserve"> in drugi splošni ter posamezni akti, </w:t>
      </w:r>
      <w:r w:rsidR="00F34DD5">
        <w:rPr>
          <w:rFonts w:ascii="Helvetica" w:hAnsi="Helvetica"/>
          <w:sz w:val="21"/>
          <w:szCs w:val="21"/>
        </w:rPr>
        <w:t xml:space="preserve"> </w:t>
      </w:r>
      <w:r w:rsidRPr="004C600E">
        <w:rPr>
          <w:rFonts w:ascii="Helvetica" w:hAnsi="Helvetica"/>
          <w:sz w:val="21"/>
          <w:szCs w:val="21"/>
        </w:rPr>
        <w:t>objavijo na oglasni deski kluba</w:t>
      </w:r>
      <w:r w:rsidR="004C600E" w:rsidRPr="004C600E">
        <w:rPr>
          <w:rFonts w:ascii="Helvetica" w:hAnsi="Helvetica"/>
          <w:sz w:val="21"/>
          <w:szCs w:val="21"/>
        </w:rPr>
        <w:t xml:space="preserve">. </w:t>
      </w:r>
      <w:r w:rsidRPr="004C600E">
        <w:rPr>
          <w:rFonts w:ascii="Helvetica" w:hAnsi="Helvetica"/>
          <w:sz w:val="21"/>
          <w:szCs w:val="21"/>
        </w:rPr>
        <w:t xml:space="preserve"> </w:t>
      </w:r>
    </w:p>
    <w:p w14:paraId="75E5BE9C" w14:textId="77777777" w:rsidR="00FA7F33" w:rsidRPr="008A6A42" w:rsidRDefault="00FA7F33" w:rsidP="00FA7F33">
      <w:pPr>
        <w:numPr>
          <w:ilvl w:val="0"/>
          <w:numId w:val="4"/>
        </w:numPr>
        <w:jc w:val="both"/>
        <w:rPr>
          <w:rFonts w:ascii="Helvetica" w:hAnsi="Helvetica"/>
          <w:sz w:val="21"/>
          <w:szCs w:val="21"/>
        </w:rPr>
      </w:pPr>
      <w:r w:rsidRPr="008A6A42">
        <w:rPr>
          <w:rFonts w:ascii="Helvetica" w:hAnsi="Helvetica"/>
          <w:sz w:val="21"/>
          <w:szCs w:val="21"/>
        </w:rPr>
        <w:t>preko javnih medijev in družbenih omrežij.</w:t>
      </w:r>
    </w:p>
    <w:p w14:paraId="09CE4EE7" w14:textId="77777777" w:rsidR="00FA7F33" w:rsidRPr="008A6A42" w:rsidRDefault="00FA7F33" w:rsidP="00FA7F33">
      <w:pPr>
        <w:jc w:val="both"/>
        <w:rPr>
          <w:rFonts w:ascii="Helvetica" w:hAnsi="Helvetica"/>
          <w:sz w:val="21"/>
          <w:szCs w:val="21"/>
        </w:rPr>
      </w:pPr>
    </w:p>
    <w:p w14:paraId="4AB59A81" w14:textId="524CDB41" w:rsidR="00FA7F33" w:rsidRPr="008A6A42" w:rsidRDefault="00FA7F33" w:rsidP="00FA7F33">
      <w:pPr>
        <w:jc w:val="both"/>
        <w:rPr>
          <w:rFonts w:ascii="Helvetica" w:hAnsi="Helvetica"/>
          <w:sz w:val="21"/>
          <w:szCs w:val="21"/>
        </w:rPr>
      </w:pPr>
      <w:r w:rsidRPr="008A6A42">
        <w:rPr>
          <w:rFonts w:ascii="Helvetica" w:hAnsi="Helvetica"/>
          <w:sz w:val="21"/>
          <w:szCs w:val="21"/>
        </w:rPr>
        <w:t>Širšo javnost klub obvešča o svojem delu tako, da organizira okrogle mize, tiskovne konference, ter da na svoje seje vabi predstavnike zainteresiranih ustanov, državnih organizacij, ter predstavnike medijev.</w:t>
      </w:r>
    </w:p>
    <w:p w14:paraId="33F5359C" w14:textId="77777777" w:rsidR="00FA7F33" w:rsidRPr="008A6A42" w:rsidRDefault="00FA7F33" w:rsidP="00FA7F33">
      <w:pPr>
        <w:jc w:val="both"/>
        <w:rPr>
          <w:rFonts w:ascii="Helvetica" w:hAnsi="Helvetica"/>
          <w:sz w:val="21"/>
          <w:szCs w:val="21"/>
        </w:rPr>
      </w:pPr>
    </w:p>
    <w:p w14:paraId="611666FB"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337985B3" w14:textId="77777777" w:rsidR="00FA7F33" w:rsidRPr="008A6A42" w:rsidRDefault="00FA7F33" w:rsidP="00FA7F33">
      <w:pPr>
        <w:jc w:val="center"/>
        <w:rPr>
          <w:rFonts w:ascii="Helvetica" w:hAnsi="Helvetica"/>
          <w:sz w:val="21"/>
          <w:szCs w:val="21"/>
        </w:rPr>
      </w:pPr>
    </w:p>
    <w:p w14:paraId="580AE7B0"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O vseh akcijah, aktivnostih in dejavnostih kluba je javnost obveščena preko sredstev javnega obveščanja.</w:t>
      </w:r>
    </w:p>
    <w:p w14:paraId="3567259A" w14:textId="77777777" w:rsidR="00FA7F33" w:rsidRPr="008A6A42" w:rsidRDefault="00FA7F33" w:rsidP="00FA7F33">
      <w:pPr>
        <w:jc w:val="both"/>
        <w:rPr>
          <w:rFonts w:ascii="Helvetica" w:hAnsi="Helvetica"/>
          <w:sz w:val="21"/>
          <w:szCs w:val="21"/>
        </w:rPr>
      </w:pPr>
    </w:p>
    <w:p w14:paraId="511A568B" w14:textId="77777777" w:rsidR="00FA7F33" w:rsidRPr="008A6A42" w:rsidRDefault="00FA7F33" w:rsidP="00FA7F33">
      <w:pPr>
        <w:pStyle w:val="Heading1"/>
        <w:numPr>
          <w:ilvl w:val="0"/>
          <w:numId w:val="1"/>
        </w:numPr>
        <w:rPr>
          <w:rFonts w:ascii="Helvetica" w:hAnsi="Helvetica"/>
          <w:sz w:val="21"/>
          <w:szCs w:val="21"/>
        </w:rPr>
      </w:pPr>
      <w:r w:rsidRPr="008A6A42">
        <w:rPr>
          <w:rFonts w:ascii="Helvetica" w:hAnsi="Helvetica"/>
          <w:sz w:val="21"/>
          <w:szCs w:val="21"/>
        </w:rPr>
        <w:t>Članstvo</w:t>
      </w:r>
    </w:p>
    <w:p w14:paraId="7A76E4EA"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3E38DDB8" w14:textId="77777777" w:rsidR="00FA7F33" w:rsidRPr="008A6A42" w:rsidRDefault="00FA7F33" w:rsidP="00FA7F33">
      <w:pPr>
        <w:jc w:val="center"/>
        <w:rPr>
          <w:rFonts w:ascii="Helvetica" w:hAnsi="Helvetica"/>
          <w:sz w:val="21"/>
          <w:szCs w:val="21"/>
        </w:rPr>
      </w:pPr>
    </w:p>
    <w:p w14:paraId="269EA74C" w14:textId="4E1A4585" w:rsidR="00FA7F33" w:rsidRPr="00C74DAC" w:rsidRDefault="00FA7F33" w:rsidP="00FA7F33">
      <w:pPr>
        <w:jc w:val="both"/>
        <w:rPr>
          <w:rFonts w:ascii="Helvetica" w:hAnsi="Helvetica"/>
          <w:strike/>
          <w:sz w:val="21"/>
          <w:szCs w:val="21"/>
        </w:rPr>
      </w:pPr>
      <w:r w:rsidRPr="008A6A42">
        <w:rPr>
          <w:rFonts w:ascii="Helvetica" w:hAnsi="Helvetica"/>
          <w:sz w:val="21"/>
          <w:szCs w:val="21"/>
        </w:rPr>
        <w:t>Član kluba lahko postane vsak,</w:t>
      </w:r>
      <w:r w:rsidR="00C74DAC">
        <w:rPr>
          <w:rFonts w:ascii="Helvetica" w:hAnsi="Helvetica"/>
          <w:sz w:val="21"/>
          <w:szCs w:val="21"/>
        </w:rPr>
        <w:t xml:space="preserve"> </w:t>
      </w:r>
      <w:r w:rsidRPr="008A6A42">
        <w:rPr>
          <w:rFonts w:ascii="Helvetica" w:hAnsi="Helvetica"/>
          <w:sz w:val="21"/>
          <w:szCs w:val="21"/>
        </w:rPr>
        <w:t>v skladu s pogoji navedenimi v tem statutu</w:t>
      </w:r>
      <w:r w:rsidR="004C600E">
        <w:rPr>
          <w:rFonts w:ascii="Helvetica" w:hAnsi="Helvetica"/>
          <w:strike/>
          <w:sz w:val="21"/>
          <w:szCs w:val="21"/>
        </w:rPr>
        <w:t>.</w:t>
      </w:r>
    </w:p>
    <w:p w14:paraId="2F84E514" w14:textId="77777777" w:rsidR="00FA7F33" w:rsidRPr="008A6A42" w:rsidRDefault="00FA7F33" w:rsidP="00FA7F33">
      <w:pPr>
        <w:jc w:val="both"/>
        <w:rPr>
          <w:rFonts w:ascii="Helvetica" w:hAnsi="Helvetica"/>
          <w:sz w:val="21"/>
          <w:szCs w:val="21"/>
        </w:rPr>
      </w:pPr>
    </w:p>
    <w:p w14:paraId="1854FB46" w14:textId="69B39F88" w:rsidR="00FA7F33" w:rsidRPr="004C600E" w:rsidRDefault="00FA7F33" w:rsidP="00FA7F33">
      <w:pPr>
        <w:jc w:val="both"/>
        <w:rPr>
          <w:rFonts w:ascii="Helvetica" w:hAnsi="Helvetica"/>
          <w:sz w:val="21"/>
          <w:szCs w:val="21"/>
        </w:rPr>
      </w:pPr>
      <w:r w:rsidRPr="004C600E">
        <w:rPr>
          <w:rFonts w:ascii="Helvetica" w:hAnsi="Helvetica"/>
          <w:sz w:val="21"/>
          <w:szCs w:val="21"/>
        </w:rPr>
        <w:t>Član kluba postane oseba</w:t>
      </w:r>
      <w:r w:rsidR="00AD78CE" w:rsidRPr="004C600E">
        <w:rPr>
          <w:rFonts w:ascii="Helvetica" w:hAnsi="Helvetica"/>
          <w:sz w:val="21"/>
          <w:szCs w:val="21"/>
        </w:rPr>
        <w:t xml:space="preserve"> - kandidat</w:t>
      </w:r>
      <w:r w:rsidRPr="004C600E">
        <w:rPr>
          <w:rFonts w:ascii="Helvetica" w:hAnsi="Helvetica"/>
          <w:sz w:val="21"/>
          <w:szCs w:val="21"/>
        </w:rPr>
        <w:t xml:space="preserve">, ki izpolni pristopno izjavo, da se bo ravnal po </w:t>
      </w:r>
      <w:r w:rsidRPr="004C600E">
        <w:rPr>
          <w:rFonts w:ascii="Helvetica" w:hAnsi="Helvetica"/>
          <w:strike/>
          <w:sz w:val="21"/>
          <w:szCs w:val="21"/>
        </w:rPr>
        <w:t>teh</w:t>
      </w:r>
      <w:r w:rsidRPr="004C600E">
        <w:rPr>
          <w:rFonts w:ascii="Helvetica" w:hAnsi="Helvetica"/>
          <w:sz w:val="21"/>
          <w:szCs w:val="21"/>
        </w:rPr>
        <w:t xml:space="preserve"> pravilih</w:t>
      </w:r>
      <w:r w:rsidR="00C74DAC" w:rsidRPr="004C600E">
        <w:rPr>
          <w:rFonts w:ascii="Helvetica" w:hAnsi="Helvetica"/>
          <w:sz w:val="21"/>
          <w:szCs w:val="21"/>
        </w:rPr>
        <w:t xml:space="preserve"> aktov FK MB</w:t>
      </w:r>
      <w:r w:rsidRPr="004C600E">
        <w:rPr>
          <w:rFonts w:ascii="Helvetica" w:hAnsi="Helvetica"/>
          <w:sz w:val="21"/>
          <w:szCs w:val="21"/>
        </w:rPr>
        <w:t>,  predloži kolekcijo 10 fotografij, ki jo oceni Umetnišk</w:t>
      </w:r>
      <w:r w:rsidR="0050229C" w:rsidRPr="004C600E">
        <w:rPr>
          <w:rFonts w:ascii="Helvetica" w:hAnsi="Helvetica"/>
          <w:sz w:val="21"/>
          <w:szCs w:val="21"/>
        </w:rPr>
        <w:t>i</w:t>
      </w:r>
      <w:r w:rsidRPr="004C600E">
        <w:rPr>
          <w:rFonts w:ascii="Helvetica" w:hAnsi="Helvetica"/>
          <w:sz w:val="21"/>
          <w:szCs w:val="21"/>
        </w:rPr>
        <w:t xml:space="preserve"> svet</w:t>
      </w:r>
      <w:r w:rsidR="00AD78CE" w:rsidRPr="004C600E">
        <w:rPr>
          <w:rFonts w:ascii="Helvetica" w:hAnsi="Helvetica"/>
          <w:sz w:val="21"/>
          <w:szCs w:val="21"/>
        </w:rPr>
        <w:t>.</w:t>
      </w:r>
      <w:r w:rsidRPr="004C600E">
        <w:rPr>
          <w:rFonts w:ascii="Helvetica" w:hAnsi="Helvetica"/>
          <w:sz w:val="21"/>
          <w:szCs w:val="21"/>
        </w:rPr>
        <w:t xml:space="preserve"> </w:t>
      </w:r>
      <w:r w:rsidR="00C74DAC" w:rsidRPr="004C600E">
        <w:rPr>
          <w:rFonts w:ascii="Helvetica" w:hAnsi="Helvetica"/>
          <w:sz w:val="21"/>
          <w:szCs w:val="21"/>
        </w:rPr>
        <w:t xml:space="preserve">Umetniški svet poda pozitivno ali negativno mnenje na predloženo </w:t>
      </w:r>
      <w:r w:rsidR="00AD78CE" w:rsidRPr="004C600E">
        <w:rPr>
          <w:rFonts w:ascii="Helvetica" w:hAnsi="Helvetica"/>
          <w:sz w:val="21"/>
          <w:szCs w:val="21"/>
        </w:rPr>
        <w:t xml:space="preserve">kandidatovo </w:t>
      </w:r>
      <w:r w:rsidR="00C74DAC" w:rsidRPr="004C600E">
        <w:rPr>
          <w:rFonts w:ascii="Helvetica" w:hAnsi="Helvetica"/>
          <w:sz w:val="21"/>
          <w:szCs w:val="21"/>
        </w:rPr>
        <w:t xml:space="preserve">kolekcijo. </w:t>
      </w:r>
      <w:r w:rsidRPr="004C600E">
        <w:rPr>
          <w:rFonts w:ascii="Helvetica" w:hAnsi="Helvetica"/>
          <w:sz w:val="21"/>
          <w:szCs w:val="21"/>
        </w:rPr>
        <w:t>Kandidata za člana sprejme</w:t>
      </w:r>
      <w:r w:rsidR="00C74DAC" w:rsidRPr="004C600E">
        <w:rPr>
          <w:rFonts w:ascii="Helvetica" w:hAnsi="Helvetica"/>
          <w:sz w:val="21"/>
          <w:szCs w:val="21"/>
        </w:rPr>
        <w:t xml:space="preserve"> ali ga zavrne</w:t>
      </w:r>
      <w:r w:rsidRPr="004C600E">
        <w:rPr>
          <w:rFonts w:ascii="Helvetica" w:hAnsi="Helvetica"/>
          <w:sz w:val="21"/>
          <w:szCs w:val="21"/>
        </w:rPr>
        <w:t xml:space="preserve"> v članstvo</w:t>
      </w:r>
      <w:r w:rsidR="00C74DAC" w:rsidRPr="004C600E">
        <w:rPr>
          <w:rFonts w:ascii="Helvetica" w:hAnsi="Helvetica"/>
          <w:sz w:val="21"/>
          <w:szCs w:val="21"/>
        </w:rPr>
        <w:t xml:space="preserve"> </w:t>
      </w:r>
      <w:r w:rsidRPr="004C600E">
        <w:rPr>
          <w:rFonts w:ascii="Helvetica" w:hAnsi="Helvetica"/>
          <w:sz w:val="21"/>
          <w:szCs w:val="21"/>
        </w:rPr>
        <w:t xml:space="preserve"> Upravni odbor </w:t>
      </w:r>
      <w:r w:rsidR="004C600E" w:rsidRPr="004C600E">
        <w:rPr>
          <w:rFonts w:ascii="Helvetica" w:hAnsi="Helvetica"/>
          <w:sz w:val="21"/>
          <w:szCs w:val="21"/>
        </w:rPr>
        <w:t xml:space="preserve">ga sprerjme </w:t>
      </w:r>
      <w:r w:rsidRPr="004C600E">
        <w:rPr>
          <w:rFonts w:ascii="Helvetica" w:hAnsi="Helvetica"/>
          <w:sz w:val="21"/>
          <w:szCs w:val="21"/>
        </w:rPr>
        <w:t xml:space="preserve">po tem, </w:t>
      </w:r>
      <w:r w:rsidR="0050229C" w:rsidRPr="004C600E">
        <w:rPr>
          <w:rFonts w:ascii="Helvetica" w:hAnsi="Helvetica"/>
          <w:sz w:val="21"/>
          <w:szCs w:val="21"/>
        </w:rPr>
        <w:t>k</w:t>
      </w:r>
      <w:r w:rsidRPr="004C600E">
        <w:rPr>
          <w:rFonts w:ascii="Helvetica" w:hAnsi="Helvetica"/>
          <w:sz w:val="21"/>
          <w:szCs w:val="21"/>
        </w:rPr>
        <w:t>o preveri</w:t>
      </w:r>
      <w:r w:rsidR="00C74DAC" w:rsidRPr="004C600E">
        <w:rPr>
          <w:rFonts w:ascii="Helvetica" w:hAnsi="Helvetica"/>
          <w:sz w:val="21"/>
          <w:szCs w:val="21"/>
        </w:rPr>
        <w:t>,</w:t>
      </w:r>
      <w:r w:rsidRPr="004C600E">
        <w:rPr>
          <w:rFonts w:ascii="Helvetica" w:hAnsi="Helvetica"/>
          <w:sz w:val="21"/>
          <w:szCs w:val="21"/>
        </w:rPr>
        <w:t xml:space="preserve"> </w:t>
      </w:r>
      <w:r w:rsidR="0050229C" w:rsidRPr="004C600E">
        <w:rPr>
          <w:rFonts w:ascii="Helvetica" w:hAnsi="Helvetica"/>
          <w:sz w:val="21"/>
          <w:szCs w:val="21"/>
        </w:rPr>
        <w:t xml:space="preserve">da član </w:t>
      </w:r>
      <w:r w:rsidRPr="004C600E">
        <w:rPr>
          <w:rFonts w:ascii="Helvetica" w:hAnsi="Helvetica"/>
          <w:sz w:val="21"/>
          <w:szCs w:val="21"/>
        </w:rPr>
        <w:t>izpolnj</w:t>
      </w:r>
      <w:r w:rsidR="0050229C" w:rsidRPr="004C600E">
        <w:rPr>
          <w:rFonts w:ascii="Helvetica" w:hAnsi="Helvetica"/>
          <w:sz w:val="21"/>
          <w:szCs w:val="21"/>
        </w:rPr>
        <w:t>uje</w:t>
      </w:r>
      <w:r w:rsidRPr="004C600E">
        <w:rPr>
          <w:rFonts w:ascii="Helvetica" w:hAnsi="Helvetica"/>
          <w:sz w:val="21"/>
          <w:szCs w:val="21"/>
        </w:rPr>
        <w:t xml:space="preserve"> pogoje.</w:t>
      </w:r>
      <w:r w:rsidR="00AD78CE" w:rsidRPr="004C600E">
        <w:rPr>
          <w:rFonts w:ascii="Helvetica" w:hAnsi="Helvetica"/>
          <w:sz w:val="21"/>
          <w:szCs w:val="21"/>
        </w:rPr>
        <w:t xml:space="preserve"> Uradno postane kandidat član FK MB, ko plača vpisnino in članarino.</w:t>
      </w:r>
    </w:p>
    <w:p w14:paraId="0F385917" w14:textId="5EC973FF" w:rsidR="00FA7F33" w:rsidRDefault="00C74DAC" w:rsidP="00FA7F33">
      <w:pPr>
        <w:jc w:val="both"/>
        <w:rPr>
          <w:rFonts w:ascii="Helvetica" w:hAnsi="Helvetica"/>
          <w:sz w:val="21"/>
          <w:szCs w:val="21"/>
        </w:rPr>
      </w:pPr>
      <w:r w:rsidRPr="004C600E">
        <w:rPr>
          <w:rFonts w:ascii="Helvetica" w:hAnsi="Helvetica"/>
          <w:sz w:val="21"/>
          <w:szCs w:val="21"/>
        </w:rPr>
        <w:t>Odločitev UO je dokončna in nanjo ni pritožbe.</w:t>
      </w:r>
      <w:r w:rsidR="00AD78CE">
        <w:rPr>
          <w:rFonts w:ascii="Helvetica" w:hAnsi="Helvetica"/>
          <w:sz w:val="21"/>
          <w:szCs w:val="21"/>
        </w:rPr>
        <w:t xml:space="preserve"> </w:t>
      </w:r>
    </w:p>
    <w:p w14:paraId="7173DED1" w14:textId="77777777" w:rsidR="00AD78CE" w:rsidRPr="008A6A42" w:rsidRDefault="00AD78CE" w:rsidP="00FA7F33">
      <w:pPr>
        <w:jc w:val="both"/>
        <w:rPr>
          <w:rFonts w:ascii="Helvetica" w:hAnsi="Helvetica"/>
          <w:sz w:val="21"/>
          <w:szCs w:val="21"/>
        </w:rPr>
      </w:pPr>
    </w:p>
    <w:p w14:paraId="7FBE84B8" w14:textId="3FB27D2A" w:rsidR="00FA7F33" w:rsidRPr="008A6A42" w:rsidRDefault="00FA7F33" w:rsidP="00FA7F33">
      <w:pPr>
        <w:jc w:val="both"/>
        <w:rPr>
          <w:rFonts w:ascii="Helvetica" w:hAnsi="Helvetica"/>
          <w:sz w:val="21"/>
          <w:szCs w:val="21"/>
        </w:rPr>
      </w:pPr>
      <w:r w:rsidRPr="008A6A42">
        <w:rPr>
          <w:rFonts w:ascii="Helvetica" w:hAnsi="Helvetica"/>
          <w:sz w:val="21"/>
          <w:szCs w:val="21"/>
        </w:rPr>
        <w:lastRenderedPageBreak/>
        <w:t xml:space="preserve">Če se v društvo včlani mladoletna oseba do dopolnjenega sedmega leta starosti ali oseba, ki nima poslovne sposobnosti, podpiše pristopno izjavo njen zakoniti zastopnik. Za osebo od sedmega leta do dopolnjenega 15 leta starosti mora zakoniti zastopnik pred njenim </w:t>
      </w:r>
      <w:r w:rsidR="0050229C">
        <w:rPr>
          <w:rFonts w:ascii="Helvetica" w:hAnsi="Helvetica"/>
          <w:sz w:val="21"/>
          <w:szCs w:val="21"/>
        </w:rPr>
        <w:t>včlanjenjem</w:t>
      </w:r>
      <w:r w:rsidRPr="008A6A42">
        <w:rPr>
          <w:rFonts w:ascii="Helvetica" w:hAnsi="Helvetica"/>
          <w:sz w:val="21"/>
          <w:szCs w:val="21"/>
        </w:rPr>
        <w:t xml:space="preserve"> v društvo podati pisno soglasje.</w:t>
      </w:r>
    </w:p>
    <w:p w14:paraId="4AF67DFB" w14:textId="77777777" w:rsidR="00FA7F33" w:rsidRPr="008A6A42" w:rsidRDefault="00FA7F33" w:rsidP="00FA7F33">
      <w:pPr>
        <w:jc w:val="both"/>
        <w:rPr>
          <w:rFonts w:ascii="Helvetica" w:hAnsi="Helvetica"/>
          <w:sz w:val="21"/>
          <w:szCs w:val="21"/>
        </w:rPr>
      </w:pPr>
    </w:p>
    <w:p w14:paraId="6D4BD8D4"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Posebne pravice in dolžnosti mladoletnikov so:</w:t>
      </w:r>
    </w:p>
    <w:p w14:paraId="11CA2445" w14:textId="77777777" w:rsidR="00FA7F33" w:rsidRPr="008A6A42" w:rsidRDefault="00FA7F33" w:rsidP="00FA7F33">
      <w:pPr>
        <w:numPr>
          <w:ilvl w:val="0"/>
          <w:numId w:val="5"/>
        </w:numPr>
        <w:jc w:val="both"/>
        <w:rPr>
          <w:rFonts w:ascii="Helvetica" w:hAnsi="Helvetica"/>
          <w:sz w:val="21"/>
          <w:szCs w:val="21"/>
        </w:rPr>
      </w:pPr>
      <w:r w:rsidRPr="008A6A42">
        <w:rPr>
          <w:rFonts w:ascii="Helvetica" w:hAnsi="Helvetica"/>
          <w:sz w:val="21"/>
          <w:szCs w:val="21"/>
        </w:rPr>
        <w:t>da imajo posvetovalni glas,</w:t>
      </w:r>
    </w:p>
    <w:p w14:paraId="12DE2A3C" w14:textId="77777777" w:rsidR="00FA7F33" w:rsidRPr="008A6A42" w:rsidRDefault="00FA7F33" w:rsidP="00FA7F33">
      <w:pPr>
        <w:numPr>
          <w:ilvl w:val="0"/>
          <w:numId w:val="5"/>
        </w:numPr>
        <w:jc w:val="both"/>
        <w:rPr>
          <w:rFonts w:ascii="Helvetica" w:hAnsi="Helvetica"/>
          <w:sz w:val="21"/>
          <w:szCs w:val="21"/>
        </w:rPr>
      </w:pPr>
      <w:r w:rsidRPr="008A6A42">
        <w:rPr>
          <w:rFonts w:ascii="Helvetica" w:hAnsi="Helvetica"/>
          <w:sz w:val="21"/>
          <w:szCs w:val="21"/>
        </w:rPr>
        <w:t>da ne morejo voliti in biti voljeni v organe društva,</w:t>
      </w:r>
    </w:p>
    <w:p w14:paraId="7006F7FE" w14:textId="77777777" w:rsidR="00FA7F33" w:rsidRPr="008A6A42" w:rsidRDefault="00FA7F33" w:rsidP="00FA7F33">
      <w:pPr>
        <w:numPr>
          <w:ilvl w:val="0"/>
          <w:numId w:val="5"/>
        </w:numPr>
        <w:jc w:val="both"/>
        <w:rPr>
          <w:rFonts w:ascii="Helvetica" w:hAnsi="Helvetica"/>
          <w:sz w:val="21"/>
          <w:szCs w:val="21"/>
        </w:rPr>
      </w:pPr>
      <w:r w:rsidRPr="008A6A42">
        <w:rPr>
          <w:rFonts w:ascii="Helvetica" w:hAnsi="Helvetica"/>
          <w:sz w:val="21"/>
          <w:szCs w:val="21"/>
        </w:rPr>
        <w:t>da spoštujejo sklepe organov društva,</w:t>
      </w:r>
    </w:p>
    <w:p w14:paraId="5664ADF4" w14:textId="77777777" w:rsidR="00FA7F33" w:rsidRPr="008A6A42" w:rsidRDefault="00FA7F33" w:rsidP="00FA7F33">
      <w:pPr>
        <w:numPr>
          <w:ilvl w:val="0"/>
          <w:numId w:val="5"/>
        </w:numPr>
        <w:jc w:val="both"/>
        <w:rPr>
          <w:rFonts w:ascii="Helvetica" w:hAnsi="Helvetica"/>
          <w:sz w:val="21"/>
          <w:szCs w:val="21"/>
        </w:rPr>
      </w:pPr>
      <w:r w:rsidRPr="008A6A42">
        <w:rPr>
          <w:rFonts w:ascii="Helvetica" w:hAnsi="Helvetica"/>
          <w:sz w:val="21"/>
          <w:szCs w:val="21"/>
        </w:rPr>
        <w:t>da dajejo pobude za delo društva.</w:t>
      </w:r>
    </w:p>
    <w:p w14:paraId="6F724C05" w14:textId="77777777" w:rsidR="00FA7F33" w:rsidRPr="008A6A42" w:rsidRDefault="00FA7F33" w:rsidP="00FA7F33">
      <w:pPr>
        <w:jc w:val="both"/>
        <w:rPr>
          <w:rFonts w:ascii="Helvetica" w:hAnsi="Helvetica"/>
          <w:sz w:val="21"/>
          <w:szCs w:val="21"/>
        </w:rPr>
      </w:pPr>
    </w:p>
    <w:p w14:paraId="0EDB489E" w14:textId="77777777" w:rsidR="00FA7F33" w:rsidRPr="008A6A42" w:rsidRDefault="00FA7F33" w:rsidP="00FA7F33">
      <w:pPr>
        <w:jc w:val="both"/>
        <w:rPr>
          <w:rFonts w:ascii="Helvetica" w:hAnsi="Helvetica"/>
          <w:sz w:val="21"/>
          <w:szCs w:val="21"/>
        </w:rPr>
      </w:pPr>
    </w:p>
    <w:p w14:paraId="0D7D7EFD"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49D68D36" w14:textId="77777777" w:rsidR="00FA7F33" w:rsidRPr="008A6A42" w:rsidRDefault="00FA7F33" w:rsidP="00FA7F33">
      <w:pPr>
        <w:jc w:val="both"/>
        <w:rPr>
          <w:rFonts w:ascii="Helvetica" w:hAnsi="Helvetica"/>
          <w:sz w:val="21"/>
          <w:szCs w:val="21"/>
        </w:rPr>
      </w:pPr>
    </w:p>
    <w:p w14:paraId="46F420DE"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Častni član kluba lahko postane oseba, ki je s svojim delom znatno pripomogla k razvoju fotografske umetnosti ali član kluba, ki več let zaporedoma tvorno deluje v klubu in je s svojim delom znatno pripomogel k razvoju kluba in fotografske umetnosti.</w:t>
      </w:r>
    </w:p>
    <w:p w14:paraId="4E645DEE" w14:textId="77777777" w:rsidR="00FA7F33" w:rsidRPr="008A6A42" w:rsidRDefault="00FA7F33" w:rsidP="00FA7F33">
      <w:pPr>
        <w:jc w:val="both"/>
        <w:rPr>
          <w:rFonts w:ascii="Helvetica" w:hAnsi="Helvetica"/>
          <w:sz w:val="21"/>
          <w:szCs w:val="21"/>
        </w:rPr>
      </w:pPr>
    </w:p>
    <w:p w14:paraId="7B745BFC"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Častno članstvo podeli zbor članov na letnem zboru članov. Oseba, ki ni član kluba, mora sprejem v častno članstvo pisno potrditi.  Častni člani ne plačujejo članarine.</w:t>
      </w:r>
    </w:p>
    <w:p w14:paraId="3C932A0D" w14:textId="77777777" w:rsidR="00FA7F33" w:rsidRPr="008A6A42" w:rsidRDefault="00FA7F33" w:rsidP="00FA7F33">
      <w:pPr>
        <w:rPr>
          <w:rFonts w:ascii="Helvetica" w:hAnsi="Helvetica"/>
          <w:sz w:val="21"/>
          <w:szCs w:val="21"/>
        </w:rPr>
      </w:pPr>
    </w:p>
    <w:p w14:paraId="74C10D96"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Simpatizerji so fizične osebe, ki simpatizirajo z delom kluba in s finančnimi prispevki pomagajo klubu. Simpatizerji niso člani kluba.</w:t>
      </w:r>
    </w:p>
    <w:p w14:paraId="2D331DAB" w14:textId="77777777" w:rsidR="00FA7F33" w:rsidRPr="008A6A42" w:rsidRDefault="00FA7F33" w:rsidP="00FA7F33">
      <w:pPr>
        <w:jc w:val="both"/>
        <w:rPr>
          <w:rFonts w:ascii="Helvetica" w:hAnsi="Helvetica"/>
          <w:sz w:val="21"/>
          <w:szCs w:val="21"/>
        </w:rPr>
      </w:pPr>
    </w:p>
    <w:p w14:paraId="1D05EB6F" w14:textId="77777777" w:rsidR="00FA7F33" w:rsidRPr="008A6A42" w:rsidRDefault="00FA7F33" w:rsidP="00FA7F33">
      <w:pPr>
        <w:rPr>
          <w:rFonts w:ascii="Helvetica" w:hAnsi="Helvetica"/>
          <w:sz w:val="21"/>
          <w:szCs w:val="21"/>
        </w:rPr>
      </w:pPr>
    </w:p>
    <w:p w14:paraId="0725D1A7"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50E89C5A"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Pravice članov so:</w:t>
      </w:r>
    </w:p>
    <w:p w14:paraId="06C31ABD" w14:textId="77777777" w:rsidR="00FA7F33" w:rsidRPr="008A6A42" w:rsidRDefault="00FA7F33" w:rsidP="00FA7F33">
      <w:pPr>
        <w:numPr>
          <w:ilvl w:val="0"/>
          <w:numId w:val="8"/>
        </w:numPr>
        <w:jc w:val="both"/>
        <w:rPr>
          <w:rFonts w:ascii="Helvetica" w:hAnsi="Helvetica"/>
          <w:sz w:val="21"/>
          <w:szCs w:val="21"/>
        </w:rPr>
      </w:pPr>
      <w:r w:rsidRPr="008A6A42">
        <w:rPr>
          <w:rFonts w:ascii="Helvetica" w:hAnsi="Helvetica"/>
          <w:sz w:val="21"/>
          <w:szCs w:val="21"/>
        </w:rPr>
        <w:t>da sodeluje pri delu kluba,</w:t>
      </w:r>
    </w:p>
    <w:p w14:paraId="05E589AC" w14:textId="77777777" w:rsidR="00FA7F33" w:rsidRPr="008A6A42" w:rsidRDefault="00FA7F33" w:rsidP="00FA7F33">
      <w:pPr>
        <w:numPr>
          <w:ilvl w:val="0"/>
          <w:numId w:val="8"/>
        </w:numPr>
        <w:jc w:val="both"/>
        <w:rPr>
          <w:rFonts w:ascii="Helvetica" w:hAnsi="Helvetica"/>
          <w:sz w:val="21"/>
          <w:szCs w:val="21"/>
        </w:rPr>
      </w:pPr>
      <w:r w:rsidRPr="008A6A42">
        <w:rPr>
          <w:rFonts w:ascii="Helvetica" w:hAnsi="Helvetica"/>
          <w:sz w:val="21"/>
          <w:szCs w:val="21"/>
        </w:rPr>
        <w:t>da uporabljajo materialna in vsa druga sredstva, ki jim jih daje klub za njihovo delovanje, pod pogoji, ki jih določi upravni odbor,</w:t>
      </w:r>
    </w:p>
    <w:p w14:paraId="51DF4A20" w14:textId="56B82DC6" w:rsidR="00FA7F33" w:rsidRPr="008A6A42" w:rsidRDefault="00FA7F33" w:rsidP="00FA7F33">
      <w:pPr>
        <w:numPr>
          <w:ilvl w:val="0"/>
          <w:numId w:val="8"/>
        </w:numPr>
        <w:jc w:val="both"/>
        <w:rPr>
          <w:rFonts w:ascii="Helvetica" w:hAnsi="Helvetica"/>
          <w:sz w:val="21"/>
          <w:szCs w:val="21"/>
        </w:rPr>
      </w:pPr>
      <w:r w:rsidRPr="008A6A42">
        <w:rPr>
          <w:rFonts w:ascii="Helvetica" w:hAnsi="Helvetica"/>
          <w:sz w:val="21"/>
          <w:szCs w:val="21"/>
        </w:rPr>
        <w:t>da razpravlja o dejavnosti kluba, daje svoje predloge, postavlja vprašanja, ima pravico do v</w:t>
      </w:r>
      <w:r w:rsidR="00D3066D" w:rsidRPr="008A6A42">
        <w:rPr>
          <w:rFonts w:ascii="Helvetica" w:hAnsi="Helvetica"/>
          <w:sz w:val="21"/>
          <w:szCs w:val="21"/>
        </w:rPr>
        <w:t>seh aktivnosti, dejavnosti Foto</w:t>
      </w:r>
      <w:r w:rsidRPr="008A6A42">
        <w:rPr>
          <w:rFonts w:ascii="Helvetica" w:hAnsi="Helvetica"/>
          <w:sz w:val="21"/>
          <w:szCs w:val="21"/>
        </w:rPr>
        <w:t>kluba Maribor.</w:t>
      </w:r>
    </w:p>
    <w:p w14:paraId="7E2B81C4" w14:textId="77777777" w:rsidR="00FA7F33" w:rsidRPr="008A6A42" w:rsidRDefault="00FA7F33" w:rsidP="00FA7F33">
      <w:pPr>
        <w:jc w:val="both"/>
        <w:rPr>
          <w:rFonts w:ascii="Helvetica" w:hAnsi="Helvetica"/>
          <w:sz w:val="21"/>
          <w:szCs w:val="21"/>
        </w:rPr>
      </w:pPr>
    </w:p>
    <w:p w14:paraId="661E3BBB"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Dolžnosti članov so:</w:t>
      </w:r>
    </w:p>
    <w:p w14:paraId="30E654C5" w14:textId="15A4FD84" w:rsidR="00FA7F33" w:rsidRDefault="00FA7F33" w:rsidP="00FA7F33">
      <w:pPr>
        <w:numPr>
          <w:ilvl w:val="0"/>
          <w:numId w:val="6"/>
        </w:numPr>
        <w:jc w:val="both"/>
        <w:rPr>
          <w:rFonts w:ascii="Helvetica" w:hAnsi="Helvetica"/>
          <w:sz w:val="21"/>
          <w:szCs w:val="21"/>
        </w:rPr>
      </w:pPr>
      <w:r w:rsidRPr="008A6A42">
        <w:rPr>
          <w:rFonts w:ascii="Helvetica" w:hAnsi="Helvetica"/>
          <w:sz w:val="21"/>
          <w:szCs w:val="21"/>
        </w:rPr>
        <w:t>da spoštujejo in uresničujejo določila statuta društva,</w:t>
      </w:r>
    </w:p>
    <w:p w14:paraId="759E6B78" w14:textId="63BEAAFB" w:rsidR="00DB7F09" w:rsidRPr="004C600E" w:rsidRDefault="00DB7F09" w:rsidP="00FA7F33">
      <w:pPr>
        <w:numPr>
          <w:ilvl w:val="0"/>
          <w:numId w:val="6"/>
        </w:numPr>
        <w:jc w:val="both"/>
        <w:rPr>
          <w:rFonts w:ascii="Helvetica" w:hAnsi="Helvetica"/>
          <w:sz w:val="21"/>
          <w:szCs w:val="21"/>
        </w:rPr>
      </w:pPr>
      <w:r w:rsidRPr="004C600E">
        <w:rPr>
          <w:rFonts w:ascii="Helvetica" w:hAnsi="Helvetica"/>
          <w:sz w:val="21"/>
          <w:szCs w:val="21"/>
        </w:rPr>
        <w:t xml:space="preserve">da spoštujejo in uresničujejo določila drugih aktov društva, </w:t>
      </w:r>
    </w:p>
    <w:p w14:paraId="0F4EC942" w14:textId="49C077E6" w:rsidR="00FA7F33" w:rsidRDefault="00FA7F33" w:rsidP="00FA7F33">
      <w:pPr>
        <w:numPr>
          <w:ilvl w:val="0"/>
          <w:numId w:val="6"/>
        </w:numPr>
        <w:jc w:val="both"/>
        <w:rPr>
          <w:rFonts w:ascii="Helvetica" w:hAnsi="Helvetica"/>
          <w:sz w:val="21"/>
          <w:szCs w:val="21"/>
        </w:rPr>
      </w:pPr>
      <w:r w:rsidRPr="008A6A42">
        <w:rPr>
          <w:rFonts w:ascii="Helvetica" w:hAnsi="Helvetica"/>
          <w:sz w:val="21"/>
          <w:szCs w:val="21"/>
        </w:rPr>
        <w:t>varujejo ugled kluba,</w:t>
      </w:r>
    </w:p>
    <w:p w14:paraId="77C49336" w14:textId="6284199F" w:rsidR="0071024C" w:rsidRPr="004C600E" w:rsidRDefault="0071024C" w:rsidP="0071024C">
      <w:pPr>
        <w:numPr>
          <w:ilvl w:val="0"/>
          <w:numId w:val="6"/>
        </w:numPr>
        <w:jc w:val="both"/>
        <w:rPr>
          <w:rFonts w:ascii="Helvetica" w:hAnsi="Helvetica"/>
          <w:sz w:val="21"/>
          <w:szCs w:val="21"/>
        </w:rPr>
      </w:pPr>
      <w:r w:rsidRPr="004C600E">
        <w:rPr>
          <w:rFonts w:ascii="Helvetica" w:hAnsi="Helvetica"/>
          <w:sz w:val="21"/>
          <w:szCs w:val="21"/>
        </w:rPr>
        <w:t>da spoštujejo hišni red kluba</w:t>
      </w:r>
    </w:p>
    <w:p w14:paraId="5C8BAB96" w14:textId="77777777" w:rsidR="00FA7F33" w:rsidRPr="008A6A42" w:rsidRDefault="00FA7F33" w:rsidP="00FA7F33">
      <w:pPr>
        <w:numPr>
          <w:ilvl w:val="0"/>
          <w:numId w:val="6"/>
        </w:numPr>
        <w:jc w:val="both"/>
        <w:rPr>
          <w:rFonts w:ascii="Helvetica" w:hAnsi="Helvetica"/>
          <w:sz w:val="21"/>
          <w:szCs w:val="21"/>
        </w:rPr>
      </w:pPr>
      <w:r w:rsidRPr="008A6A42">
        <w:rPr>
          <w:rFonts w:ascii="Helvetica" w:hAnsi="Helvetica"/>
          <w:sz w:val="21"/>
          <w:szCs w:val="21"/>
        </w:rPr>
        <w:t xml:space="preserve">da po načelu dobrega gospodarja uporabljajo materialna in vsa druga sredstva, ki jim jih daje klub za njihovo delovanje, </w:t>
      </w:r>
    </w:p>
    <w:p w14:paraId="754285B0" w14:textId="77777777" w:rsidR="00FA7F33" w:rsidRPr="008A6A42" w:rsidRDefault="00FA7F33" w:rsidP="00FA7F33">
      <w:pPr>
        <w:numPr>
          <w:ilvl w:val="0"/>
          <w:numId w:val="6"/>
        </w:numPr>
        <w:jc w:val="both"/>
        <w:rPr>
          <w:rFonts w:ascii="Helvetica" w:hAnsi="Helvetica"/>
          <w:sz w:val="21"/>
          <w:szCs w:val="21"/>
        </w:rPr>
      </w:pPr>
      <w:r w:rsidRPr="008A6A42">
        <w:rPr>
          <w:rFonts w:ascii="Helvetica" w:hAnsi="Helvetica"/>
          <w:sz w:val="21"/>
          <w:szCs w:val="21"/>
        </w:rPr>
        <w:t>da izvršujejo naloge, ki jih določi klub,</w:t>
      </w:r>
    </w:p>
    <w:p w14:paraId="140F95DE" w14:textId="77777777" w:rsidR="00FA7F33" w:rsidRPr="008A6A42" w:rsidRDefault="00FA7F33" w:rsidP="00FA7F33">
      <w:pPr>
        <w:numPr>
          <w:ilvl w:val="0"/>
          <w:numId w:val="6"/>
        </w:numPr>
        <w:jc w:val="both"/>
        <w:rPr>
          <w:rFonts w:ascii="Helvetica" w:hAnsi="Helvetica"/>
          <w:sz w:val="21"/>
          <w:szCs w:val="21"/>
        </w:rPr>
      </w:pPr>
      <w:r w:rsidRPr="008A6A42">
        <w:rPr>
          <w:rFonts w:ascii="Helvetica" w:hAnsi="Helvetica"/>
          <w:sz w:val="21"/>
          <w:szCs w:val="21"/>
        </w:rPr>
        <w:t>da vestno uporabljajo klubsko imetje,</w:t>
      </w:r>
    </w:p>
    <w:p w14:paraId="34F532E7" w14:textId="169BB914" w:rsidR="00FA7F33" w:rsidRPr="008A6A42" w:rsidRDefault="00FA7F33" w:rsidP="00FA7F33">
      <w:pPr>
        <w:numPr>
          <w:ilvl w:val="0"/>
          <w:numId w:val="6"/>
        </w:numPr>
        <w:jc w:val="both"/>
        <w:rPr>
          <w:rFonts w:ascii="Helvetica" w:hAnsi="Helvetica"/>
          <w:sz w:val="21"/>
          <w:szCs w:val="21"/>
        </w:rPr>
      </w:pPr>
      <w:r w:rsidRPr="008A6A42">
        <w:rPr>
          <w:rFonts w:ascii="Helvetica" w:hAnsi="Helvetica"/>
          <w:sz w:val="21"/>
          <w:szCs w:val="21"/>
        </w:rPr>
        <w:t>da redno plačujejo članarino</w:t>
      </w:r>
      <w:r w:rsidR="00CF37F3" w:rsidRPr="008A6A42">
        <w:rPr>
          <w:rFonts w:ascii="Helvetica" w:hAnsi="Helvetica"/>
          <w:sz w:val="21"/>
          <w:szCs w:val="21"/>
        </w:rPr>
        <w:t xml:space="preserve"> (do </w:t>
      </w:r>
      <w:r w:rsidR="003903BE" w:rsidRPr="008A6A42">
        <w:rPr>
          <w:rFonts w:ascii="Helvetica" w:hAnsi="Helvetica"/>
          <w:sz w:val="21"/>
          <w:szCs w:val="21"/>
        </w:rPr>
        <w:t xml:space="preserve">31. </w:t>
      </w:r>
      <w:r w:rsidR="003133AD">
        <w:rPr>
          <w:rFonts w:ascii="Helvetica" w:hAnsi="Helvetica"/>
          <w:sz w:val="21"/>
          <w:szCs w:val="21"/>
        </w:rPr>
        <w:t>j</w:t>
      </w:r>
      <w:r w:rsidR="00CF37F3" w:rsidRPr="008A6A42">
        <w:rPr>
          <w:rFonts w:ascii="Helvetica" w:hAnsi="Helvetica"/>
          <w:sz w:val="21"/>
          <w:szCs w:val="21"/>
        </w:rPr>
        <w:t>anuar</w:t>
      </w:r>
      <w:r w:rsidR="003133AD">
        <w:rPr>
          <w:rFonts w:ascii="Helvetica" w:hAnsi="Helvetica"/>
          <w:sz w:val="21"/>
          <w:szCs w:val="21"/>
        </w:rPr>
        <w:t>ja</w:t>
      </w:r>
      <w:r w:rsidR="00CF37F3" w:rsidRPr="008A6A42">
        <w:rPr>
          <w:rFonts w:ascii="Helvetica" w:hAnsi="Helvetica"/>
          <w:sz w:val="21"/>
          <w:szCs w:val="21"/>
        </w:rPr>
        <w:t xml:space="preserve"> tekočega leta)</w:t>
      </w:r>
      <w:r w:rsidRPr="008A6A42">
        <w:rPr>
          <w:rFonts w:ascii="Helvetica" w:hAnsi="Helvetica"/>
          <w:sz w:val="21"/>
          <w:szCs w:val="21"/>
        </w:rPr>
        <w:t>,</w:t>
      </w:r>
    </w:p>
    <w:p w14:paraId="3DAE85CF" w14:textId="1946BC5C" w:rsidR="00FA7F33" w:rsidRDefault="00FA7F33" w:rsidP="00FA7F33">
      <w:pPr>
        <w:numPr>
          <w:ilvl w:val="0"/>
          <w:numId w:val="6"/>
        </w:numPr>
        <w:jc w:val="both"/>
        <w:rPr>
          <w:rFonts w:ascii="Helvetica" w:hAnsi="Helvetica"/>
          <w:sz w:val="21"/>
          <w:szCs w:val="21"/>
        </w:rPr>
      </w:pPr>
      <w:r w:rsidRPr="008A6A42">
        <w:rPr>
          <w:rFonts w:ascii="Helvetica" w:hAnsi="Helvetica"/>
          <w:sz w:val="21"/>
          <w:szCs w:val="21"/>
        </w:rPr>
        <w:t>da tvorno sodelujejo v aktivnostih, dejavnostih in prireditvah, ki jih organizira klu</w:t>
      </w:r>
      <w:r w:rsidR="00DB7F09">
        <w:rPr>
          <w:rFonts w:ascii="Helvetica" w:hAnsi="Helvetica"/>
          <w:sz w:val="21"/>
          <w:szCs w:val="21"/>
        </w:rPr>
        <w:t>b</w:t>
      </w:r>
    </w:p>
    <w:p w14:paraId="49B4C899" w14:textId="0C65363B" w:rsidR="00DB7F09" w:rsidRPr="004C600E" w:rsidRDefault="00DB7F09" w:rsidP="00FA7F33">
      <w:pPr>
        <w:numPr>
          <w:ilvl w:val="0"/>
          <w:numId w:val="6"/>
        </w:numPr>
        <w:jc w:val="both"/>
        <w:rPr>
          <w:rFonts w:ascii="Helvetica" w:hAnsi="Helvetica"/>
          <w:sz w:val="21"/>
          <w:szCs w:val="21"/>
        </w:rPr>
      </w:pPr>
      <w:r w:rsidRPr="004C600E">
        <w:rPr>
          <w:rFonts w:ascii="Helvetica" w:hAnsi="Helvetica"/>
          <w:sz w:val="21"/>
          <w:szCs w:val="21"/>
        </w:rPr>
        <w:t xml:space="preserve">da varujejo poslovne skrivnosti društva </w:t>
      </w:r>
      <w:r w:rsidR="00F526DA" w:rsidRPr="004C600E">
        <w:rPr>
          <w:rFonts w:ascii="Helvetica" w:hAnsi="Helvetica"/>
          <w:sz w:val="21"/>
          <w:szCs w:val="21"/>
        </w:rPr>
        <w:t xml:space="preserve">in le teh ne uporabljajo za doseganje lastnih interesov, </w:t>
      </w:r>
    </w:p>
    <w:p w14:paraId="1BFCDD37" w14:textId="2B3D6FA1" w:rsidR="00A33AA1" w:rsidRPr="004C600E" w:rsidRDefault="00F526DA" w:rsidP="00A33AA1">
      <w:pPr>
        <w:numPr>
          <w:ilvl w:val="0"/>
          <w:numId w:val="6"/>
        </w:numPr>
        <w:jc w:val="both"/>
        <w:rPr>
          <w:rFonts w:ascii="Helvetica" w:hAnsi="Helvetica"/>
          <w:sz w:val="21"/>
          <w:szCs w:val="21"/>
        </w:rPr>
      </w:pPr>
      <w:r w:rsidRPr="004C600E">
        <w:rPr>
          <w:rFonts w:ascii="Helvetica" w:hAnsi="Helvetica"/>
          <w:sz w:val="21"/>
          <w:szCs w:val="21"/>
        </w:rPr>
        <w:t xml:space="preserve">da pri izpeljavi samostojnih fotografskih </w:t>
      </w:r>
      <w:r w:rsidR="00DE0A63" w:rsidRPr="004C600E">
        <w:rPr>
          <w:rFonts w:ascii="Helvetica" w:hAnsi="Helvetica"/>
          <w:sz w:val="21"/>
          <w:szCs w:val="21"/>
        </w:rPr>
        <w:t>projektov član navaja svojo člansko organizacijo- društvo Fotoklub Maribor</w:t>
      </w:r>
      <w:r w:rsidR="00CA6E66">
        <w:rPr>
          <w:rFonts w:ascii="Helvetica" w:hAnsi="Helvetica"/>
          <w:sz w:val="21"/>
          <w:szCs w:val="21"/>
        </w:rPr>
        <w:t>.</w:t>
      </w:r>
    </w:p>
    <w:p w14:paraId="7C48AE3F" w14:textId="3B15DA9F" w:rsidR="00AD78CE" w:rsidRPr="004C600E" w:rsidRDefault="00C128F3" w:rsidP="00A33AA1">
      <w:pPr>
        <w:numPr>
          <w:ilvl w:val="0"/>
          <w:numId w:val="6"/>
        </w:numPr>
        <w:jc w:val="both"/>
        <w:rPr>
          <w:rFonts w:ascii="Helvetica" w:hAnsi="Helvetica"/>
          <w:sz w:val="21"/>
          <w:szCs w:val="21"/>
        </w:rPr>
      </w:pPr>
      <w:r w:rsidRPr="004C600E">
        <w:rPr>
          <w:rFonts w:ascii="Helvetica" w:hAnsi="Helvetica"/>
          <w:sz w:val="21"/>
          <w:szCs w:val="21"/>
        </w:rPr>
        <w:t>da na društvenih ali samostojnih razstavah uporabljajo samo svoja avtorska dela (plagijatarstvo ni dovoljeno)</w:t>
      </w:r>
    </w:p>
    <w:p w14:paraId="1E56B9F3" w14:textId="3401B2A5" w:rsidR="00C128F3" w:rsidRDefault="00C128F3" w:rsidP="004C600E">
      <w:pPr>
        <w:numPr>
          <w:ilvl w:val="0"/>
          <w:numId w:val="6"/>
        </w:numPr>
        <w:jc w:val="both"/>
        <w:rPr>
          <w:rFonts w:ascii="Helvetica" w:hAnsi="Helvetica"/>
          <w:sz w:val="21"/>
          <w:szCs w:val="21"/>
        </w:rPr>
      </w:pPr>
      <w:r w:rsidRPr="004C600E">
        <w:rPr>
          <w:rFonts w:ascii="Helvetica" w:hAnsi="Helvetica"/>
          <w:sz w:val="21"/>
          <w:szCs w:val="21"/>
        </w:rPr>
        <w:t>da pri predstavljanju uporabljajo dejanske lastne razstavljalske nazive</w:t>
      </w:r>
    </w:p>
    <w:p w14:paraId="402F437A" w14:textId="703C8080" w:rsidR="004C600E" w:rsidRDefault="004C600E" w:rsidP="004C600E">
      <w:pPr>
        <w:jc w:val="both"/>
        <w:rPr>
          <w:rFonts w:ascii="Helvetica" w:hAnsi="Helvetica"/>
          <w:sz w:val="21"/>
          <w:szCs w:val="21"/>
        </w:rPr>
      </w:pPr>
    </w:p>
    <w:p w14:paraId="5C1A9EE4" w14:textId="044E7C5B" w:rsidR="004C600E" w:rsidRDefault="004C600E" w:rsidP="004C600E">
      <w:pPr>
        <w:jc w:val="both"/>
        <w:rPr>
          <w:rFonts w:ascii="Helvetica" w:hAnsi="Helvetica"/>
          <w:sz w:val="21"/>
          <w:szCs w:val="21"/>
        </w:rPr>
      </w:pPr>
    </w:p>
    <w:p w14:paraId="52055545" w14:textId="77777777" w:rsidR="004C600E" w:rsidRPr="004C600E" w:rsidRDefault="004C600E" w:rsidP="004C600E">
      <w:pPr>
        <w:jc w:val="both"/>
        <w:rPr>
          <w:rFonts w:ascii="Helvetica" w:hAnsi="Helvetica"/>
          <w:sz w:val="21"/>
          <w:szCs w:val="21"/>
        </w:rPr>
      </w:pPr>
    </w:p>
    <w:p w14:paraId="6B503162" w14:textId="77777777" w:rsidR="00FA7F33" w:rsidRPr="008A6A42" w:rsidRDefault="00FA7F33" w:rsidP="00FA7F33">
      <w:pPr>
        <w:jc w:val="both"/>
        <w:rPr>
          <w:rFonts w:ascii="Helvetica" w:hAnsi="Helvetica"/>
          <w:sz w:val="21"/>
          <w:szCs w:val="21"/>
        </w:rPr>
      </w:pPr>
    </w:p>
    <w:p w14:paraId="15AB18C3" w14:textId="0CC5A414" w:rsidR="00FA7F33" w:rsidRPr="008A6A42" w:rsidRDefault="00FA7F33" w:rsidP="00D36159">
      <w:pPr>
        <w:rPr>
          <w:rFonts w:ascii="Helvetica" w:hAnsi="Helvetica"/>
          <w:sz w:val="21"/>
          <w:szCs w:val="21"/>
        </w:rPr>
      </w:pPr>
    </w:p>
    <w:p w14:paraId="7D0B1705" w14:textId="77777777" w:rsidR="00007E72" w:rsidRPr="008A6A42" w:rsidRDefault="00007E72" w:rsidP="00FA7F33">
      <w:pPr>
        <w:rPr>
          <w:rFonts w:ascii="Helvetica" w:hAnsi="Helvetica"/>
          <w:sz w:val="21"/>
          <w:szCs w:val="21"/>
        </w:rPr>
      </w:pPr>
    </w:p>
    <w:p w14:paraId="3DED4336" w14:textId="7B5DDE40" w:rsidR="00FA7F33" w:rsidRDefault="00007E72" w:rsidP="00FA7F33">
      <w:pPr>
        <w:numPr>
          <w:ilvl w:val="0"/>
          <w:numId w:val="2"/>
        </w:numPr>
        <w:jc w:val="center"/>
        <w:rPr>
          <w:rFonts w:ascii="Helvetica" w:hAnsi="Helvetica"/>
          <w:sz w:val="21"/>
          <w:szCs w:val="21"/>
        </w:rPr>
      </w:pPr>
      <w:r w:rsidRPr="00007E72">
        <w:rPr>
          <w:rFonts w:ascii="Helvetica" w:hAnsi="Helvetica"/>
          <w:sz w:val="21"/>
          <w:szCs w:val="21"/>
        </w:rPr>
        <w:lastRenderedPageBreak/>
        <w:t>Č</w:t>
      </w:r>
      <w:r w:rsidR="00FA7F33" w:rsidRPr="00007E72">
        <w:rPr>
          <w:rFonts w:ascii="Helvetica" w:hAnsi="Helvetica"/>
          <w:sz w:val="21"/>
          <w:szCs w:val="21"/>
        </w:rPr>
        <w:t>len</w:t>
      </w:r>
    </w:p>
    <w:p w14:paraId="3B235392" w14:textId="77777777" w:rsidR="00D36159" w:rsidRDefault="00D36159" w:rsidP="00D36159">
      <w:pPr>
        <w:jc w:val="both"/>
        <w:rPr>
          <w:rFonts w:ascii="Helvetica" w:hAnsi="Helvetica"/>
          <w:sz w:val="21"/>
          <w:szCs w:val="21"/>
        </w:rPr>
      </w:pPr>
    </w:p>
    <w:p w14:paraId="4E39B211" w14:textId="77777777" w:rsidR="00D36159" w:rsidRPr="008A6A42" w:rsidRDefault="00D36159" w:rsidP="00D36159">
      <w:pPr>
        <w:jc w:val="both"/>
        <w:rPr>
          <w:rFonts w:ascii="Helvetica" w:hAnsi="Helvetica"/>
          <w:sz w:val="21"/>
          <w:szCs w:val="21"/>
        </w:rPr>
      </w:pPr>
      <w:r w:rsidRPr="008A6A42">
        <w:rPr>
          <w:rFonts w:ascii="Helvetica" w:hAnsi="Helvetica"/>
          <w:sz w:val="21"/>
          <w:szCs w:val="21"/>
        </w:rPr>
        <w:t xml:space="preserve">Članstvo v </w:t>
      </w:r>
      <w:r>
        <w:rPr>
          <w:rFonts w:ascii="Helvetica" w:hAnsi="Helvetica"/>
          <w:sz w:val="21"/>
          <w:szCs w:val="21"/>
        </w:rPr>
        <w:t>društvu</w:t>
      </w:r>
      <w:r w:rsidRPr="008A6A42">
        <w:rPr>
          <w:rFonts w:ascii="Helvetica" w:hAnsi="Helvetica"/>
          <w:sz w:val="21"/>
          <w:szCs w:val="21"/>
        </w:rPr>
        <w:t xml:space="preserve"> preneha s prostovoljnim izstopom,</w:t>
      </w:r>
      <w:r>
        <w:rPr>
          <w:rFonts w:ascii="Helvetica" w:hAnsi="Helvetica"/>
          <w:sz w:val="21"/>
          <w:szCs w:val="21"/>
        </w:rPr>
        <w:t xml:space="preserve"> s črtanjem, </w:t>
      </w:r>
      <w:r w:rsidRPr="008A6A42">
        <w:rPr>
          <w:rFonts w:ascii="Helvetica" w:hAnsi="Helvetica"/>
          <w:sz w:val="21"/>
          <w:szCs w:val="21"/>
        </w:rPr>
        <w:t>z izključitvijo in s smrtjo.</w:t>
      </w:r>
    </w:p>
    <w:p w14:paraId="0EFAFFF2" w14:textId="77777777" w:rsidR="00D36159" w:rsidRDefault="00D36159" w:rsidP="00D36159">
      <w:pPr>
        <w:jc w:val="both"/>
        <w:rPr>
          <w:rFonts w:ascii="Helvetica" w:hAnsi="Helvetica"/>
          <w:sz w:val="21"/>
          <w:szCs w:val="21"/>
        </w:rPr>
      </w:pPr>
    </w:p>
    <w:p w14:paraId="01EFB7C1" w14:textId="77777777" w:rsidR="00A35394" w:rsidRDefault="00007E72" w:rsidP="00007E72">
      <w:pPr>
        <w:jc w:val="both"/>
        <w:rPr>
          <w:rFonts w:ascii="Helvetica" w:hAnsi="Helvetica"/>
          <w:sz w:val="21"/>
          <w:szCs w:val="21"/>
        </w:rPr>
      </w:pPr>
      <w:r w:rsidRPr="00007E72">
        <w:rPr>
          <w:rFonts w:ascii="Helvetica" w:hAnsi="Helvetica"/>
          <w:sz w:val="21"/>
          <w:szCs w:val="21"/>
        </w:rPr>
        <w:t>Član lahko prostovoljno izstopi iz društva, če predse</w:t>
      </w:r>
      <w:r w:rsidR="00A35394">
        <w:rPr>
          <w:rFonts w:ascii="Helvetica" w:hAnsi="Helvetica"/>
          <w:sz w:val="21"/>
          <w:szCs w:val="21"/>
        </w:rPr>
        <w:t>d</w:t>
      </w:r>
      <w:r w:rsidRPr="00007E72">
        <w:rPr>
          <w:rFonts w:ascii="Helvetica" w:hAnsi="Helvetica"/>
          <w:sz w:val="21"/>
          <w:szCs w:val="21"/>
        </w:rPr>
        <w:t>niku poda pisno obv</w:t>
      </w:r>
      <w:r w:rsidR="00A35394">
        <w:rPr>
          <w:rFonts w:ascii="Helvetica" w:hAnsi="Helvetica"/>
          <w:sz w:val="21"/>
          <w:szCs w:val="21"/>
        </w:rPr>
        <w:t>e</w:t>
      </w:r>
      <w:r w:rsidRPr="00007E72">
        <w:rPr>
          <w:rFonts w:ascii="Helvetica" w:hAnsi="Helvetica"/>
          <w:sz w:val="21"/>
          <w:szCs w:val="21"/>
        </w:rPr>
        <w:t xml:space="preserve">stilo o izstopu. </w:t>
      </w:r>
    </w:p>
    <w:p w14:paraId="30366421" w14:textId="77777777" w:rsidR="00A35394" w:rsidRDefault="00A35394" w:rsidP="00007E72">
      <w:pPr>
        <w:jc w:val="both"/>
        <w:rPr>
          <w:rFonts w:ascii="Helvetica" w:hAnsi="Helvetica"/>
          <w:sz w:val="21"/>
          <w:szCs w:val="21"/>
        </w:rPr>
      </w:pPr>
    </w:p>
    <w:p w14:paraId="04E5A688" w14:textId="6469217B" w:rsidR="00D36159" w:rsidRDefault="00007E72" w:rsidP="00007E72">
      <w:pPr>
        <w:jc w:val="both"/>
        <w:rPr>
          <w:rFonts w:ascii="Helvetica" w:hAnsi="Helvetica"/>
          <w:sz w:val="21"/>
          <w:szCs w:val="21"/>
        </w:rPr>
      </w:pPr>
      <w:r w:rsidRPr="00007E72">
        <w:rPr>
          <w:rFonts w:ascii="Helvetica" w:hAnsi="Helvetica"/>
          <w:sz w:val="21"/>
          <w:szCs w:val="21"/>
        </w:rPr>
        <w:t>Član</w:t>
      </w:r>
      <w:r w:rsidR="00637DED">
        <w:rPr>
          <w:rFonts w:ascii="Helvetica" w:hAnsi="Helvetica"/>
          <w:sz w:val="21"/>
          <w:szCs w:val="21"/>
        </w:rPr>
        <w:t xml:space="preserve">a </w:t>
      </w:r>
      <w:r w:rsidRPr="00007E72">
        <w:rPr>
          <w:rFonts w:ascii="Helvetica" w:hAnsi="Helvetica"/>
          <w:sz w:val="21"/>
          <w:szCs w:val="21"/>
        </w:rPr>
        <w:t>društva predsednik ali od njega pooblaščen član UO, črta kot člana, če ta kljub opominu</w:t>
      </w:r>
      <w:r w:rsidR="00D36159">
        <w:rPr>
          <w:rFonts w:ascii="Helvetica" w:hAnsi="Helvetica"/>
          <w:sz w:val="21"/>
          <w:szCs w:val="21"/>
        </w:rPr>
        <w:t xml:space="preserve">, dve leti zaporedoma, ne </w:t>
      </w:r>
      <w:r w:rsidRPr="00007E72">
        <w:rPr>
          <w:rFonts w:ascii="Helvetica" w:hAnsi="Helvetica"/>
          <w:sz w:val="21"/>
          <w:szCs w:val="21"/>
        </w:rPr>
        <w:t xml:space="preserve">plača članarine.  </w:t>
      </w:r>
    </w:p>
    <w:p w14:paraId="1F0DB27F" w14:textId="77777777" w:rsidR="00D36159" w:rsidRDefault="00D36159" w:rsidP="00007E72">
      <w:pPr>
        <w:jc w:val="both"/>
        <w:rPr>
          <w:rFonts w:ascii="Helvetica" w:hAnsi="Helvetica"/>
          <w:sz w:val="21"/>
          <w:szCs w:val="21"/>
        </w:rPr>
      </w:pPr>
    </w:p>
    <w:p w14:paraId="5D964552" w14:textId="2855D8CB" w:rsidR="00007E72" w:rsidRPr="00007E72" w:rsidRDefault="00007E72" w:rsidP="00007E72">
      <w:pPr>
        <w:jc w:val="both"/>
        <w:rPr>
          <w:rFonts w:ascii="Helvetica" w:hAnsi="Helvetica"/>
          <w:sz w:val="21"/>
          <w:szCs w:val="21"/>
        </w:rPr>
      </w:pPr>
      <w:r w:rsidRPr="00007E72">
        <w:rPr>
          <w:rFonts w:ascii="Helvetica" w:hAnsi="Helvetica"/>
          <w:sz w:val="21"/>
          <w:szCs w:val="21"/>
        </w:rPr>
        <w:t>O izk</w:t>
      </w:r>
      <w:r w:rsidR="00A35394">
        <w:rPr>
          <w:rFonts w:ascii="Helvetica" w:hAnsi="Helvetica"/>
          <w:sz w:val="21"/>
          <w:szCs w:val="21"/>
        </w:rPr>
        <w:t>lj</w:t>
      </w:r>
      <w:r w:rsidRPr="00007E72">
        <w:rPr>
          <w:rFonts w:ascii="Helvetica" w:hAnsi="Helvetica"/>
          <w:sz w:val="21"/>
          <w:szCs w:val="21"/>
        </w:rPr>
        <w:t>učitvi člana iz društva odloča Upravni odbor s sklepom o i</w:t>
      </w:r>
      <w:r w:rsidR="00637DED">
        <w:rPr>
          <w:rFonts w:ascii="Helvetica" w:hAnsi="Helvetica"/>
          <w:sz w:val="21"/>
          <w:szCs w:val="21"/>
        </w:rPr>
        <w:t>z</w:t>
      </w:r>
      <w:r w:rsidRPr="00007E72">
        <w:rPr>
          <w:rFonts w:ascii="Helvetica" w:hAnsi="Helvetica"/>
          <w:sz w:val="21"/>
          <w:szCs w:val="21"/>
        </w:rPr>
        <w:t>kl</w:t>
      </w:r>
      <w:r w:rsidR="00A35394">
        <w:rPr>
          <w:rFonts w:ascii="Helvetica" w:hAnsi="Helvetica"/>
          <w:sz w:val="21"/>
          <w:szCs w:val="21"/>
        </w:rPr>
        <w:t>j</w:t>
      </w:r>
      <w:r w:rsidRPr="00007E72">
        <w:rPr>
          <w:rFonts w:ascii="Helvetica" w:hAnsi="Helvetica"/>
          <w:sz w:val="21"/>
          <w:szCs w:val="21"/>
        </w:rPr>
        <w:t>učitvi</w:t>
      </w:r>
      <w:r w:rsidR="00637DED">
        <w:rPr>
          <w:rFonts w:ascii="Helvetica" w:hAnsi="Helvetica"/>
          <w:sz w:val="21"/>
          <w:szCs w:val="21"/>
        </w:rPr>
        <w:t>,</w:t>
      </w:r>
      <w:r w:rsidRPr="00007E72">
        <w:rPr>
          <w:rFonts w:ascii="Helvetica" w:hAnsi="Helvetica"/>
          <w:sz w:val="21"/>
          <w:szCs w:val="21"/>
        </w:rPr>
        <w:t xml:space="preserve"> ki mora biti v skladu z dicipli</w:t>
      </w:r>
      <w:r w:rsidR="00D36159">
        <w:rPr>
          <w:rFonts w:ascii="Helvetica" w:hAnsi="Helvetica"/>
          <w:sz w:val="21"/>
          <w:szCs w:val="21"/>
        </w:rPr>
        <w:t xml:space="preserve">nskim </w:t>
      </w:r>
      <w:r w:rsidRPr="00007E72">
        <w:rPr>
          <w:rFonts w:ascii="Helvetica" w:hAnsi="Helvetica"/>
          <w:sz w:val="21"/>
          <w:szCs w:val="21"/>
        </w:rPr>
        <w:t>pravilnikom. Izkl</w:t>
      </w:r>
      <w:r w:rsidR="00A35394">
        <w:rPr>
          <w:rFonts w:ascii="Helvetica" w:hAnsi="Helvetica"/>
          <w:sz w:val="21"/>
          <w:szCs w:val="21"/>
        </w:rPr>
        <w:t>j</w:t>
      </w:r>
      <w:r w:rsidRPr="00007E72">
        <w:rPr>
          <w:rFonts w:ascii="Helvetica" w:hAnsi="Helvetica"/>
          <w:sz w:val="21"/>
          <w:szCs w:val="21"/>
        </w:rPr>
        <w:t>učeni član se lahko pritoži na zbor članov</w:t>
      </w:r>
      <w:r w:rsidR="00A35394">
        <w:rPr>
          <w:rFonts w:ascii="Helvetica" w:hAnsi="Helvetica"/>
          <w:sz w:val="21"/>
          <w:szCs w:val="21"/>
        </w:rPr>
        <w:t>,</w:t>
      </w:r>
      <w:r w:rsidRPr="00007E72">
        <w:rPr>
          <w:rFonts w:ascii="Helvetica" w:hAnsi="Helvetica"/>
          <w:sz w:val="21"/>
          <w:szCs w:val="21"/>
        </w:rPr>
        <w:t xml:space="preserve"> k</w:t>
      </w:r>
      <w:r w:rsidR="00A35394">
        <w:rPr>
          <w:rFonts w:ascii="Helvetica" w:hAnsi="Helvetica"/>
          <w:sz w:val="21"/>
          <w:szCs w:val="21"/>
        </w:rPr>
        <w:t>i je</w:t>
      </w:r>
      <w:r w:rsidRPr="00007E72">
        <w:rPr>
          <w:rFonts w:ascii="Helvetica" w:hAnsi="Helvetica"/>
          <w:sz w:val="21"/>
          <w:szCs w:val="21"/>
        </w:rPr>
        <w:t xml:space="preserve"> dru</w:t>
      </w:r>
      <w:r w:rsidR="00A35394">
        <w:rPr>
          <w:rFonts w:ascii="Helvetica" w:hAnsi="Helvetica"/>
          <w:sz w:val="21"/>
          <w:szCs w:val="21"/>
        </w:rPr>
        <w:t>g</w:t>
      </w:r>
      <w:r w:rsidRPr="00007E72">
        <w:rPr>
          <w:rFonts w:ascii="Helvetica" w:hAnsi="Helvetica"/>
          <w:sz w:val="21"/>
          <w:szCs w:val="21"/>
        </w:rPr>
        <w:t xml:space="preserve">ostopenjski organ, ki o zadevi dokončno odloči.  </w:t>
      </w:r>
    </w:p>
    <w:p w14:paraId="2B1F5C99" w14:textId="15F8E56F" w:rsidR="00FA7F33" w:rsidRPr="008A6A42" w:rsidRDefault="00FA7F33" w:rsidP="00D36159">
      <w:pPr>
        <w:jc w:val="both"/>
        <w:rPr>
          <w:rFonts w:ascii="Helvetica" w:hAnsi="Helvetica"/>
          <w:sz w:val="21"/>
          <w:szCs w:val="21"/>
        </w:rPr>
      </w:pPr>
    </w:p>
    <w:p w14:paraId="0A36AA72" w14:textId="510F3C3E" w:rsidR="00A35394" w:rsidRDefault="004D11B9" w:rsidP="00FA7F33">
      <w:pPr>
        <w:jc w:val="both"/>
        <w:rPr>
          <w:rFonts w:ascii="Helvetica" w:hAnsi="Helvetica"/>
          <w:sz w:val="21"/>
          <w:szCs w:val="21"/>
        </w:rPr>
      </w:pPr>
      <w:r>
        <w:rPr>
          <w:rFonts w:ascii="Helvetica" w:hAnsi="Helvetica"/>
          <w:sz w:val="21"/>
          <w:szCs w:val="21"/>
        </w:rPr>
        <w:t>Člani,</w:t>
      </w:r>
      <w:r w:rsidR="00FA7F33" w:rsidRPr="008A6A42">
        <w:rPr>
          <w:rFonts w:ascii="Helvetica" w:hAnsi="Helvetica"/>
          <w:sz w:val="21"/>
          <w:szCs w:val="21"/>
        </w:rPr>
        <w:t xml:space="preserve"> ki izstopijo</w:t>
      </w:r>
      <w:r w:rsidR="00A35394">
        <w:rPr>
          <w:rFonts w:ascii="Helvetica" w:hAnsi="Helvetica"/>
          <w:sz w:val="21"/>
          <w:szCs w:val="21"/>
        </w:rPr>
        <w:t>, so črtani iz kluba</w:t>
      </w:r>
      <w:r w:rsidR="00FA7F33" w:rsidRPr="008A6A42">
        <w:rPr>
          <w:rFonts w:ascii="Helvetica" w:hAnsi="Helvetica"/>
          <w:sz w:val="21"/>
          <w:szCs w:val="21"/>
        </w:rPr>
        <w:t xml:space="preserve"> ali so izključeni iz kluba, nimajo pravice zahtevati povračila ali odškodnine.</w:t>
      </w:r>
      <w:r w:rsidR="00E66E25" w:rsidRPr="008A6A42">
        <w:rPr>
          <w:rFonts w:ascii="Helvetica" w:hAnsi="Helvetica"/>
          <w:sz w:val="21"/>
          <w:szCs w:val="21"/>
        </w:rPr>
        <w:t xml:space="preserve"> </w:t>
      </w:r>
    </w:p>
    <w:p w14:paraId="14E2183D" w14:textId="77777777" w:rsidR="00A35394" w:rsidRDefault="00A35394" w:rsidP="00FA7F33">
      <w:pPr>
        <w:jc w:val="both"/>
        <w:rPr>
          <w:rFonts w:ascii="Helvetica" w:hAnsi="Helvetica"/>
          <w:sz w:val="21"/>
          <w:szCs w:val="21"/>
        </w:rPr>
      </w:pPr>
    </w:p>
    <w:p w14:paraId="6D302F73" w14:textId="6E357BFA" w:rsidR="00FA7F33" w:rsidRPr="008A6A42" w:rsidRDefault="00E66E25" w:rsidP="00FA7F33">
      <w:pPr>
        <w:jc w:val="both"/>
        <w:rPr>
          <w:rFonts w:ascii="Helvetica" w:hAnsi="Helvetica"/>
          <w:sz w:val="21"/>
          <w:szCs w:val="21"/>
        </w:rPr>
      </w:pPr>
      <w:r w:rsidRPr="008A6A42">
        <w:rPr>
          <w:rFonts w:ascii="Helvetica" w:hAnsi="Helvetica"/>
          <w:sz w:val="21"/>
          <w:szCs w:val="21"/>
        </w:rPr>
        <w:t xml:space="preserve">Član, ki je </w:t>
      </w:r>
      <w:r w:rsidR="00A35394">
        <w:rPr>
          <w:rFonts w:ascii="Helvetica" w:hAnsi="Helvetica"/>
          <w:sz w:val="21"/>
          <w:szCs w:val="21"/>
        </w:rPr>
        <w:t>črtan iz kluba</w:t>
      </w:r>
      <w:r w:rsidRPr="008A6A42">
        <w:rPr>
          <w:rFonts w:ascii="Helvetica" w:hAnsi="Helvetica"/>
          <w:sz w:val="21"/>
          <w:szCs w:val="21"/>
        </w:rPr>
        <w:t xml:space="preserve"> zaradi neplačevanja članarine, 3 leta ne more ponovno postati član kluba, oziroma mora poravnati obveznosti iz članarine za 3 leta nazaj.</w:t>
      </w:r>
    </w:p>
    <w:p w14:paraId="6C992EC2" w14:textId="77777777" w:rsidR="00FA7F33" w:rsidRPr="008A6A42" w:rsidRDefault="00FA7F33" w:rsidP="00FA7F33">
      <w:pPr>
        <w:rPr>
          <w:rFonts w:ascii="Helvetica" w:hAnsi="Helvetica"/>
          <w:sz w:val="21"/>
          <w:szCs w:val="21"/>
        </w:rPr>
      </w:pPr>
    </w:p>
    <w:p w14:paraId="4BA3BC8A" w14:textId="77777777" w:rsidR="00FA7F33" w:rsidRPr="008A6A42" w:rsidRDefault="00FA7F33" w:rsidP="00FA7F33">
      <w:pPr>
        <w:rPr>
          <w:rFonts w:ascii="Helvetica" w:hAnsi="Helvetica"/>
          <w:sz w:val="21"/>
          <w:szCs w:val="21"/>
        </w:rPr>
      </w:pPr>
    </w:p>
    <w:p w14:paraId="6384E1E8" w14:textId="77777777" w:rsidR="00FA7F33" w:rsidRPr="008A6A42" w:rsidRDefault="00FA7F33" w:rsidP="00FA7F33">
      <w:pPr>
        <w:pStyle w:val="Heading1"/>
        <w:numPr>
          <w:ilvl w:val="0"/>
          <w:numId w:val="1"/>
        </w:numPr>
        <w:rPr>
          <w:rFonts w:ascii="Helvetica" w:hAnsi="Helvetica"/>
          <w:sz w:val="21"/>
          <w:szCs w:val="21"/>
        </w:rPr>
      </w:pPr>
      <w:r w:rsidRPr="008A6A42">
        <w:rPr>
          <w:rFonts w:ascii="Helvetica" w:hAnsi="Helvetica"/>
          <w:sz w:val="21"/>
          <w:szCs w:val="21"/>
        </w:rPr>
        <w:t>Upravljanje kluba</w:t>
      </w:r>
    </w:p>
    <w:p w14:paraId="7BDB7112"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2C8DC00B" w14:textId="77777777" w:rsidR="00FA7F33" w:rsidRPr="008A6A42" w:rsidRDefault="00FA7F33" w:rsidP="00FA7F33">
      <w:pPr>
        <w:jc w:val="center"/>
        <w:rPr>
          <w:rFonts w:ascii="Helvetica" w:hAnsi="Helvetica"/>
          <w:sz w:val="21"/>
          <w:szCs w:val="21"/>
        </w:rPr>
      </w:pPr>
    </w:p>
    <w:p w14:paraId="550D2D40" w14:textId="77777777" w:rsidR="00FA7F33" w:rsidRPr="008A6A42" w:rsidRDefault="00FA7F33" w:rsidP="00FA7F33">
      <w:pPr>
        <w:rPr>
          <w:rFonts w:ascii="Helvetica" w:hAnsi="Helvetica"/>
          <w:sz w:val="21"/>
          <w:szCs w:val="21"/>
        </w:rPr>
      </w:pPr>
      <w:r w:rsidRPr="008A6A42">
        <w:rPr>
          <w:rFonts w:ascii="Helvetica" w:hAnsi="Helvetica"/>
          <w:sz w:val="21"/>
          <w:szCs w:val="21"/>
        </w:rPr>
        <w:t>Organi kluba so:</w:t>
      </w:r>
    </w:p>
    <w:p w14:paraId="758DE67C" w14:textId="77777777" w:rsidR="00FA7F33" w:rsidRPr="008A6A42" w:rsidRDefault="00FA7F33" w:rsidP="00FA7F33">
      <w:pPr>
        <w:numPr>
          <w:ilvl w:val="0"/>
          <w:numId w:val="9"/>
        </w:numPr>
        <w:rPr>
          <w:rFonts w:ascii="Helvetica" w:hAnsi="Helvetica"/>
          <w:sz w:val="21"/>
          <w:szCs w:val="21"/>
        </w:rPr>
      </w:pPr>
      <w:r w:rsidRPr="008A6A42">
        <w:rPr>
          <w:rFonts w:ascii="Helvetica" w:hAnsi="Helvetica"/>
          <w:sz w:val="21"/>
          <w:szCs w:val="21"/>
        </w:rPr>
        <w:t xml:space="preserve">zbor članov, </w:t>
      </w:r>
    </w:p>
    <w:p w14:paraId="5FD01503" w14:textId="77777777" w:rsidR="00FA7F33" w:rsidRPr="008A6A42" w:rsidRDefault="00FA7F33" w:rsidP="00FA7F33">
      <w:pPr>
        <w:numPr>
          <w:ilvl w:val="0"/>
          <w:numId w:val="9"/>
        </w:numPr>
        <w:rPr>
          <w:rFonts w:ascii="Helvetica" w:hAnsi="Helvetica"/>
          <w:sz w:val="21"/>
          <w:szCs w:val="21"/>
        </w:rPr>
      </w:pPr>
      <w:r w:rsidRPr="008A6A42">
        <w:rPr>
          <w:rFonts w:ascii="Helvetica" w:hAnsi="Helvetica"/>
          <w:sz w:val="21"/>
          <w:szCs w:val="21"/>
        </w:rPr>
        <w:t xml:space="preserve">upravni odbor, </w:t>
      </w:r>
    </w:p>
    <w:p w14:paraId="6EC6C2C4" w14:textId="77777777" w:rsidR="00FA7F33" w:rsidRPr="008A6A42" w:rsidRDefault="00FA7F33" w:rsidP="00FA7F33">
      <w:pPr>
        <w:numPr>
          <w:ilvl w:val="0"/>
          <w:numId w:val="9"/>
        </w:numPr>
        <w:rPr>
          <w:rFonts w:ascii="Helvetica" w:hAnsi="Helvetica"/>
          <w:sz w:val="21"/>
          <w:szCs w:val="21"/>
        </w:rPr>
      </w:pPr>
      <w:r w:rsidRPr="008A6A42">
        <w:rPr>
          <w:rFonts w:ascii="Helvetica" w:hAnsi="Helvetica"/>
          <w:sz w:val="21"/>
          <w:szCs w:val="21"/>
        </w:rPr>
        <w:t>umetniški svet.</w:t>
      </w:r>
    </w:p>
    <w:p w14:paraId="5A2ACF37" w14:textId="77777777" w:rsidR="00FA7F33" w:rsidRPr="008A6A42" w:rsidRDefault="00FA7F33" w:rsidP="00FA7F33">
      <w:pPr>
        <w:rPr>
          <w:rFonts w:ascii="Helvetica" w:hAnsi="Helvetica"/>
          <w:sz w:val="21"/>
          <w:szCs w:val="21"/>
        </w:rPr>
      </w:pPr>
    </w:p>
    <w:p w14:paraId="375C4E1E" w14:textId="77777777" w:rsidR="00FA7F33" w:rsidRPr="008A6A42" w:rsidRDefault="00FA7F33" w:rsidP="00FA7F33">
      <w:pPr>
        <w:rPr>
          <w:rFonts w:ascii="Helvetica" w:hAnsi="Helvetica"/>
          <w:sz w:val="21"/>
          <w:szCs w:val="21"/>
        </w:rPr>
      </w:pPr>
    </w:p>
    <w:p w14:paraId="6B2DA645" w14:textId="77777777" w:rsidR="00FA7F33" w:rsidRPr="008A6A42" w:rsidRDefault="00FA7F33" w:rsidP="00FA7F33">
      <w:pPr>
        <w:rPr>
          <w:rFonts w:ascii="Helvetica" w:hAnsi="Helvetica"/>
          <w:sz w:val="21"/>
          <w:szCs w:val="21"/>
        </w:rPr>
      </w:pPr>
    </w:p>
    <w:p w14:paraId="515088F2"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19A28AB3" w14:textId="77777777" w:rsidR="00FA7F33" w:rsidRPr="008A6A42" w:rsidRDefault="00FA7F33" w:rsidP="00FA7F33">
      <w:pPr>
        <w:jc w:val="center"/>
        <w:rPr>
          <w:rFonts w:ascii="Helvetica" w:hAnsi="Helvetica"/>
          <w:sz w:val="21"/>
          <w:szCs w:val="21"/>
        </w:rPr>
      </w:pPr>
    </w:p>
    <w:p w14:paraId="0BAFC641" w14:textId="77777777" w:rsidR="00FA7F33" w:rsidRPr="008A6A42" w:rsidRDefault="00FA7F33" w:rsidP="00FA7F33">
      <w:pPr>
        <w:rPr>
          <w:rFonts w:ascii="Helvetica" w:hAnsi="Helvetica"/>
          <w:sz w:val="21"/>
          <w:szCs w:val="21"/>
        </w:rPr>
      </w:pPr>
      <w:r w:rsidRPr="008A6A42">
        <w:rPr>
          <w:rFonts w:ascii="Helvetica" w:hAnsi="Helvetica"/>
          <w:sz w:val="21"/>
          <w:szCs w:val="21"/>
        </w:rPr>
        <w:t>Funkcionarji kluba so:</w:t>
      </w:r>
    </w:p>
    <w:p w14:paraId="71555B31" w14:textId="4983358E" w:rsidR="00FA7F33" w:rsidRPr="008A6A42" w:rsidRDefault="00FA7F33" w:rsidP="00FA7F33">
      <w:pPr>
        <w:numPr>
          <w:ilvl w:val="0"/>
          <w:numId w:val="10"/>
        </w:numPr>
        <w:rPr>
          <w:rFonts w:ascii="Helvetica" w:hAnsi="Helvetica"/>
          <w:sz w:val="21"/>
          <w:szCs w:val="21"/>
        </w:rPr>
      </w:pPr>
      <w:r w:rsidRPr="008A6A42">
        <w:rPr>
          <w:rFonts w:ascii="Helvetica" w:hAnsi="Helvetica"/>
          <w:sz w:val="21"/>
          <w:szCs w:val="21"/>
        </w:rPr>
        <w:t>predsednik</w:t>
      </w:r>
      <w:r w:rsidR="00003008" w:rsidRPr="008A6A42">
        <w:rPr>
          <w:rFonts w:ascii="Helvetica" w:hAnsi="Helvetica"/>
          <w:sz w:val="21"/>
          <w:szCs w:val="21"/>
        </w:rPr>
        <w:t xml:space="preserve"> (odgovorna oseba)</w:t>
      </w:r>
      <w:r w:rsidRPr="008A6A42">
        <w:rPr>
          <w:rFonts w:ascii="Helvetica" w:hAnsi="Helvetica"/>
          <w:sz w:val="21"/>
          <w:szCs w:val="21"/>
        </w:rPr>
        <w:t>,</w:t>
      </w:r>
    </w:p>
    <w:p w14:paraId="72984DC0" w14:textId="6B579992" w:rsidR="00FA7F33" w:rsidRPr="008A6A42" w:rsidRDefault="00FA7F33" w:rsidP="00FA7F33">
      <w:pPr>
        <w:numPr>
          <w:ilvl w:val="0"/>
          <w:numId w:val="10"/>
        </w:numPr>
        <w:rPr>
          <w:rFonts w:ascii="Helvetica" w:hAnsi="Helvetica"/>
          <w:sz w:val="21"/>
          <w:szCs w:val="21"/>
        </w:rPr>
      </w:pPr>
      <w:r w:rsidRPr="008A6A42">
        <w:rPr>
          <w:rFonts w:ascii="Helvetica" w:hAnsi="Helvetica"/>
          <w:sz w:val="21"/>
          <w:szCs w:val="21"/>
        </w:rPr>
        <w:t>podpredsednik</w:t>
      </w:r>
      <w:r w:rsidR="003D2F8B" w:rsidRPr="008A6A42">
        <w:rPr>
          <w:rFonts w:ascii="Helvetica" w:hAnsi="Helvetica"/>
          <w:sz w:val="21"/>
          <w:szCs w:val="21"/>
        </w:rPr>
        <w:t xml:space="preserve"> (do tri</w:t>
      </w:r>
      <w:r w:rsidR="00A35394">
        <w:rPr>
          <w:rFonts w:ascii="Helvetica" w:hAnsi="Helvetica"/>
          <w:sz w:val="21"/>
          <w:szCs w:val="21"/>
        </w:rPr>
        <w:t>je</w:t>
      </w:r>
      <w:r w:rsidR="003D2F8B" w:rsidRPr="008A6A42">
        <w:rPr>
          <w:rFonts w:ascii="Helvetica" w:hAnsi="Helvetica"/>
          <w:sz w:val="21"/>
          <w:szCs w:val="21"/>
        </w:rPr>
        <w:t>)</w:t>
      </w:r>
      <w:r w:rsidRPr="008A6A42">
        <w:rPr>
          <w:rFonts w:ascii="Helvetica" w:hAnsi="Helvetica"/>
          <w:sz w:val="21"/>
          <w:szCs w:val="21"/>
        </w:rPr>
        <w:t>,</w:t>
      </w:r>
    </w:p>
    <w:p w14:paraId="079C8453" w14:textId="6471B773" w:rsidR="00FA7F33" w:rsidRPr="00492539" w:rsidRDefault="00FA7F33" w:rsidP="00492539">
      <w:pPr>
        <w:numPr>
          <w:ilvl w:val="0"/>
          <w:numId w:val="10"/>
        </w:numPr>
        <w:rPr>
          <w:rFonts w:ascii="Helvetica" w:hAnsi="Helvetica"/>
          <w:sz w:val="21"/>
          <w:szCs w:val="21"/>
        </w:rPr>
      </w:pPr>
      <w:r w:rsidRPr="008A6A42">
        <w:rPr>
          <w:rFonts w:ascii="Helvetica" w:hAnsi="Helvetica"/>
          <w:sz w:val="21"/>
          <w:szCs w:val="21"/>
        </w:rPr>
        <w:t>tajnik,</w:t>
      </w:r>
    </w:p>
    <w:p w14:paraId="1A8D25F1" w14:textId="6B00AD55" w:rsidR="00FA7F33" w:rsidRPr="008A6A42" w:rsidRDefault="00FA7F33" w:rsidP="00FA7F33">
      <w:pPr>
        <w:numPr>
          <w:ilvl w:val="0"/>
          <w:numId w:val="10"/>
        </w:numPr>
        <w:rPr>
          <w:rFonts w:ascii="Helvetica" w:hAnsi="Helvetica"/>
          <w:sz w:val="21"/>
          <w:szCs w:val="21"/>
        </w:rPr>
      </w:pPr>
      <w:r w:rsidRPr="008A6A42">
        <w:rPr>
          <w:rFonts w:ascii="Helvetica" w:hAnsi="Helvetica"/>
          <w:sz w:val="21"/>
          <w:szCs w:val="21"/>
        </w:rPr>
        <w:t>gospodar.</w:t>
      </w:r>
    </w:p>
    <w:p w14:paraId="33F55476" w14:textId="77777777" w:rsidR="00FA7F33" w:rsidRPr="008A6A42" w:rsidRDefault="00FA7F33" w:rsidP="00FA7F33">
      <w:pPr>
        <w:rPr>
          <w:rFonts w:ascii="Helvetica" w:hAnsi="Helvetica"/>
          <w:sz w:val="21"/>
          <w:szCs w:val="21"/>
        </w:rPr>
      </w:pPr>
    </w:p>
    <w:p w14:paraId="65B5F866" w14:textId="77777777" w:rsidR="00FA7F33" w:rsidRPr="008A6A42" w:rsidRDefault="00FA7F33" w:rsidP="00FA7F33">
      <w:pPr>
        <w:rPr>
          <w:rFonts w:ascii="Helvetica" w:hAnsi="Helvetica"/>
          <w:sz w:val="21"/>
          <w:szCs w:val="21"/>
        </w:rPr>
      </w:pPr>
    </w:p>
    <w:p w14:paraId="1107507A" w14:textId="77777777" w:rsidR="009C1826" w:rsidRPr="008A6A42" w:rsidRDefault="009C1826" w:rsidP="00FA7F33">
      <w:pPr>
        <w:rPr>
          <w:rFonts w:ascii="Helvetica" w:hAnsi="Helvetica"/>
          <w:sz w:val="21"/>
          <w:szCs w:val="21"/>
        </w:rPr>
      </w:pPr>
    </w:p>
    <w:p w14:paraId="60A70F9E" w14:textId="77777777" w:rsidR="009C1826" w:rsidRPr="008A6A42" w:rsidRDefault="009C1826" w:rsidP="00FA7F33">
      <w:pPr>
        <w:rPr>
          <w:rFonts w:ascii="Helvetica" w:hAnsi="Helvetica"/>
          <w:sz w:val="21"/>
          <w:szCs w:val="21"/>
        </w:rPr>
      </w:pPr>
    </w:p>
    <w:p w14:paraId="040EFC31" w14:textId="77777777" w:rsidR="00FA7F33" w:rsidRPr="008A6A42" w:rsidRDefault="00FA7F33" w:rsidP="00FA7F33">
      <w:pPr>
        <w:pStyle w:val="Heading1"/>
        <w:rPr>
          <w:rFonts w:ascii="Helvetica" w:hAnsi="Helvetica"/>
          <w:sz w:val="21"/>
          <w:szCs w:val="21"/>
        </w:rPr>
      </w:pPr>
      <w:r w:rsidRPr="008A6A42">
        <w:rPr>
          <w:rFonts w:ascii="Helvetica" w:hAnsi="Helvetica"/>
          <w:sz w:val="21"/>
          <w:szCs w:val="21"/>
        </w:rPr>
        <w:t>Zbor članov</w:t>
      </w:r>
    </w:p>
    <w:p w14:paraId="4DED8478"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2BFFD0ED" w14:textId="77777777" w:rsidR="00FA7F33" w:rsidRPr="008A6A42" w:rsidRDefault="00FA7F33" w:rsidP="00FA7F33">
      <w:pPr>
        <w:jc w:val="center"/>
        <w:rPr>
          <w:rFonts w:ascii="Helvetica" w:hAnsi="Helvetica"/>
          <w:sz w:val="21"/>
          <w:szCs w:val="21"/>
        </w:rPr>
      </w:pPr>
    </w:p>
    <w:p w14:paraId="0FFEEC11" w14:textId="5E174993" w:rsidR="00FA7F33" w:rsidRPr="008A6A42" w:rsidRDefault="00FA7F33" w:rsidP="00FA7F33">
      <w:pPr>
        <w:jc w:val="both"/>
        <w:rPr>
          <w:rFonts w:ascii="Helvetica" w:hAnsi="Helvetica"/>
          <w:sz w:val="21"/>
          <w:szCs w:val="21"/>
        </w:rPr>
      </w:pPr>
      <w:r w:rsidRPr="008A6A42">
        <w:rPr>
          <w:rFonts w:ascii="Helvetica" w:hAnsi="Helvetica"/>
          <w:sz w:val="21"/>
          <w:szCs w:val="21"/>
        </w:rPr>
        <w:t>Najvišji organ kluba je zbor članov. Sestavljajo ga vsi člani kluba. Vabl</w:t>
      </w:r>
      <w:r w:rsidR="003E5DFB">
        <w:rPr>
          <w:rFonts w:ascii="Helvetica" w:hAnsi="Helvetica"/>
          <w:sz w:val="21"/>
          <w:szCs w:val="21"/>
        </w:rPr>
        <w:t xml:space="preserve">jeni so lahko tudi simpatizerji, </w:t>
      </w:r>
      <w:r w:rsidR="003E5DFB" w:rsidRPr="002642E9">
        <w:rPr>
          <w:rFonts w:ascii="Helvetica" w:hAnsi="Helvetica"/>
          <w:sz w:val="21"/>
          <w:szCs w:val="21"/>
        </w:rPr>
        <w:t>vendar sledeči nimajo pravice glasovati ali biti voljeni v organe društva.</w:t>
      </w:r>
      <w:r w:rsidR="003E5DFB">
        <w:rPr>
          <w:rFonts w:ascii="Helvetica" w:hAnsi="Helvetica"/>
          <w:sz w:val="21"/>
          <w:szCs w:val="21"/>
        </w:rPr>
        <w:t xml:space="preserve"> </w:t>
      </w:r>
    </w:p>
    <w:p w14:paraId="41B30518" w14:textId="77777777" w:rsidR="00FA7F33" w:rsidRPr="008A6A42" w:rsidRDefault="00FA7F33" w:rsidP="00FA7F33">
      <w:pPr>
        <w:jc w:val="both"/>
        <w:rPr>
          <w:rFonts w:ascii="Helvetica" w:hAnsi="Helvetica"/>
          <w:sz w:val="21"/>
          <w:szCs w:val="21"/>
        </w:rPr>
      </w:pPr>
    </w:p>
    <w:p w14:paraId="0BD7370C"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Zbor članov je lahko reden ali izreden. Redni zbor članov mora biti sklican enkrat letno. Izredni zbor pa se skliče po potrebi in odloča samo o zadevah, zaradi katerih je bil sklican</w:t>
      </w:r>
      <w:r w:rsidR="00173F7D" w:rsidRPr="008A6A42">
        <w:rPr>
          <w:rFonts w:ascii="Helvetica" w:hAnsi="Helvetica"/>
          <w:sz w:val="21"/>
          <w:szCs w:val="21"/>
        </w:rPr>
        <w:t>.</w:t>
      </w:r>
    </w:p>
    <w:p w14:paraId="5A678C38" w14:textId="77777777" w:rsidR="00173F7D" w:rsidRPr="008A6A42" w:rsidRDefault="00173F7D" w:rsidP="00FA7F33">
      <w:pPr>
        <w:jc w:val="both"/>
        <w:rPr>
          <w:rFonts w:ascii="Helvetica" w:hAnsi="Helvetica"/>
          <w:sz w:val="21"/>
          <w:szCs w:val="21"/>
        </w:rPr>
      </w:pPr>
    </w:p>
    <w:p w14:paraId="517B1769" w14:textId="77777777" w:rsidR="00FA7F33" w:rsidRPr="008A6A42" w:rsidRDefault="00FA7F33" w:rsidP="00FA7F33">
      <w:pPr>
        <w:jc w:val="both"/>
        <w:rPr>
          <w:rFonts w:ascii="Helvetica" w:hAnsi="Helvetica"/>
          <w:sz w:val="21"/>
          <w:szCs w:val="21"/>
        </w:rPr>
      </w:pPr>
    </w:p>
    <w:p w14:paraId="7A3DF387"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35B480D3" w14:textId="77777777" w:rsidR="00FA7F33" w:rsidRPr="008A6A42" w:rsidRDefault="00FA7F33" w:rsidP="00FA7F33">
      <w:pPr>
        <w:jc w:val="center"/>
        <w:rPr>
          <w:rFonts w:ascii="Helvetica" w:hAnsi="Helvetica"/>
          <w:sz w:val="21"/>
          <w:szCs w:val="21"/>
        </w:rPr>
      </w:pPr>
    </w:p>
    <w:p w14:paraId="5269A99F" w14:textId="61326DF7" w:rsidR="00E66E25" w:rsidRPr="008A6A42" w:rsidRDefault="00E66E25" w:rsidP="00E66E25">
      <w:pPr>
        <w:jc w:val="both"/>
        <w:rPr>
          <w:rFonts w:ascii="Helvetica" w:hAnsi="Helvetica"/>
          <w:sz w:val="21"/>
          <w:szCs w:val="21"/>
        </w:rPr>
      </w:pPr>
      <w:r w:rsidRPr="008A6A42">
        <w:rPr>
          <w:rFonts w:ascii="Helvetica" w:hAnsi="Helvetica"/>
          <w:sz w:val="21"/>
          <w:szCs w:val="21"/>
        </w:rPr>
        <w:lastRenderedPageBreak/>
        <w:t xml:space="preserve">Redni zbor članov skliče upravni odbor </w:t>
      </w:r>
      <w:r w:rsidR="00003008" w:rsidRPr="008A6A42">
        <w:rPr>
          <w:rFonts w:ascii="Helvetica" w:hAnsi="Helvetica"/>
          <w:sz w:val="21"/>
          <w:szCs w:val="21"/>
        </w:rPr>
        <w:t xml:space="preserve">preko elektronskih obvestil  </w:t>
      </w:r>
      <w:r w:rsidRPr="008A6A42">
        <w:rPr>
          <w:rFonts w:ascii="Helvetica" w:hAnsi="Helvetica"/>
          <w:sz w:val="21"/>
          <w:szCs w:val="21"/>
        </w:rPr>
        <w:t>(E-pošta,  spletna stran, …..), kjer mora biti naveden dnevni red. Obvestilo</w:t>
      </w:r>
      <w:r w:rsidR="00A35394">
        <w:rPr>
          <w:rFonts w:ascii="Helvetica" w:hAnsi="Helvetica"/>
          <w:sz w:val="21"/>
          <w:szCs w:val="21"/>
        </w:rPr>
        <w:t xml:space="preserve"> </w:t>
      </w:r>
      <w:r w:rsidRPr="008A6A42">
        <w:rPr>
          <w:rFonts w:ascii="Helvetica" w:hAnsi="Helvetica"/>
          <w:sz w:val="21"/>
          <w:szCs w:val="21"/>
        </w:rPr>
        <w:t>mora biti objavljeno najmanj 14 (štirinajst) dni pred zborom članov.</w:t>
      </w:r>
    </w:p>
    <w:p w14:paraId="3BBCBB49" w14:textId="77777777" w:rsidR="00E66E25" w:rsidRPr="008A6A42" w:rsidRDefault="00E66E25" w:rsidP="00FA7F33">
      <w:pPr>
        <w:jc w:val="both"/>
        <w:rPr>
          <w:rFonts w:ascii="Helvetica" w:hAnsi="Helvetica"/>
          <w:sz w:val="21"/>
          <w:szCs w:val="21"/>
        </w:rPr>
      </w:pPr>
    </w:p>
    <w:p w14:paraId="77B80AFA" w14:textId="20D94D17" w:rsidR="00FA7F33" w:rsidRPr="008A6A42" w:rsidRDefault="00FA7F33" w:rsidP="00FA7F33">
      <w:pPr>
        <w:jc w:val="both"/>
        <w:rPr>
          <w:rFonts w:ascii="Helvetica" w:hAnsi="Helvetica"/>
          <w:sz w:val="21"/>
          <w:szCs w:val="21"/>
        </w:rPr>
      </w:pPr>
      <w:r w:rsidRPr="008A6A42">
        <w:rPr>
          <w:rFonts w:ascii="Helvetica" w:hAnsi="Helvetica"/>
          <w:sz w:val="21"/>
          <w:szCs w:val="21"/>
        </w:rPr>
        <w:t xml:space="preserve">Izredni zbor članov skliče upravni odbor po lastni presoji. Zbor članov lahko kadarkoli skliče tudi </w:t>
      </w:r>
      <w:r w:rsidR="00136860">
        <w:rPr>
          <w:rFonts w:ascii="Helvetica" w:hAnsi="Helvetica"/>
          <w:sz w:val="21"/>
          <w:szCs w:val="21"/>
        </w:rPr>
        <w:t>tret</w:t>
      </w:r>
      <w:r w:rsidR="00A35394">
        <w:rPr>
          <w:rFonts w:ascii="Helvetica" w:hAnsi="Helvetica"/>
          <w:sz w:val="21"/>
          <w:szCs w:val="21"/>
        </w:rPr>
        <w:t>j</w:t>
      </w:r>
      <w:r w:rsidR="00136860">
        <w:rPr>
          <w:rFonts w:ascii="Helvetica" w:hAnsi="Helvetica"/>
          <w:sz w:val="21"/>
          <w:szCs w:val="21"/>
        </w:rPr>
        <w:t>ina</w:t>
      </w:r>
      <w:r w:rsidRPr="008A6A42">
        <w:rPr>
          <w:rFonts w:ascii="Helvetica" w:hAnsi="Helvetica"/>
          <w:sz w:val="21"/>
          <w:szCs w:val="21"/>
        </w:rPr>
        <w:t xml:space="preserve"> članov. Zahteva za sklic izrednega zbora članov mora biti pisna, z navedbo, zakaj se skli</w:t>
      </w:r>
      <w:r w:rsidR="00A35394">
        <w:rPr>
          <w:rFonts w:ascii="Helvetica" w:hAnsi="Helvetica"/>
          <w:sz w:val="21"/>
          <w:szCs w:val="21"/>
        </w:rPr>
        <w:t>cuje</w:t>
      </w:r>
      <w:r w:rsidRPr="008A6A42">
        <w:rPr>
          <w:rFonts w:ascii="Helvetica" w:hAnsi="Helvetica"/>
          <w:sz w:val="21"/>
          <w:szCs w:val="21"/>
        </w:rPr>
        <w:t>. Sklicati ga mora upravni odbor najmanj 30 (trideset) dni po prejemu pisne zahteve. Od sklica zbora do zbora članov ne sme preteči več kot 14 (štirinajst) dni. Če upravni odbor v zgoraj navedenem roku ne skliče zbora, ga lahko skliče predstavnik članov, ki so sklic zahtevali.</w:t>
      </w:r>
    </w:p>
    <w:p w14:paraId="6A8A0131" w14:textId="77777777" w:rsidR="00FA7F33" w:rsidRPr="008A6A42" w:rsidRDefault="00FA7F33" w:rsidP="00FA7F33">
      <w:pPr>
        <w:jc w:val="both"/>
        <w:rPr>
          <w:rFonts w:ascii="Helvetica" w:hAnsi="Helvetica"/>
          <w:sz w:val="21"/>
          <w:szCs w:val="21"/>
        </w:rPr>
      </w:pPr>
    </w:p>
    <w:p w14:paraId="4B5CB60D" w14:textId="77777777" w:rsidR="00FA7F33" w:rsidRPr="008A6A42" w:rsidRDefault="00FA7F33" w:rsidP="00FA7F33">
      <w:pPr>
        <w:jc w:val="both"/>
        <w:rPr>
          <w:rFonts w:ascii="Helvetica" w:hAnsi="Helvetica"/>
          <w:sz w:val="21"/>
          <w:szCs w:val="21"/>
        </w:rPr>
      </w:pPr>
    </w:p>
    <w:p w14:paraId="3EC0F73A"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0BD93222" w14:textId="77777777" w:rsidR="00FA7F33" w:rsidRPr="008A6A42" w:rsidRDefault="00FA7F33" w:rsidP="00FA7F33">
      <w:pPr>
        <w:jc w:val="center"/>
        <w:rPr>
          <w:rFonts w:ascii="Helvetica" w:hAnsi="Helvetica"/>
          <w:sz w:val="21"/>
          <w:szCs w:val="21"/>
        </w:rPr>
      </w:pPr>
    </w:p>
    <w:p w14:paraId="2664EF76" w14:textId="77777777" w:rsidR="00FA7F33" w:rsidRPr="008A6A42" w:rsidRDefault="00FA7F33" w:rsidP="00FA7F33">
      <w:pPr>
        <w:rPr>
          <w:rFonts w:ascii="Helvetica" w:hAnsi="Helvetica"/>
          <w:sz w:val="21"/>
          <w:szCs w:val="21"/>
        </w:rPr>
      </w:pPr>
      <w:r w:rsidRPr="008A6A42">
        <w:rPr>
          <w:rFonts w:ascii="Helvetica" w:hAnsi="Helvetica"/>
          <w:sz w:val="21"/>
          <w:szCs w:val="21"/>
        </w:rPr>
        <w:t>Zbor članov:</w:t>
      </w:r>
    </w:p>
    <w:p w14:paraId="094342AF" w14:textId="77777777" w:rsidR="00FA7F33" w:rsidRPr="008A6A42" w:rsidRDefault="00FA7F33" w:rsidP="00FA7F33">
      <w:pPr>
        <w:numPr>
          <w:ilvl w:val="0"/>
          <w:numId w:val="11"/>
        </w:numPr>
        <w:rPr>
          <w:rFonts w:ascii="Helvetica" w:hAnsi="Helvetica"/>
          <w:sz w:val="21"/>
          <w:szCs w:val="21"/>
        </w:rPr>
      </w:pPr>
      <w:r w:rsidRPr="008A6A42">
        <w:rPr>
          <w:rFonts w:ascii="Helvetica" w:hAnsi="Helvetica"/>
          <w:sz w:val="21"/>
          <w:szCs w:val="21"/>
        </w:rPr>
        <w:t>sprejme in spreminja statut ter druge akte,</w:t>
      </w:r>
    </w:p>
    <w:p w14:paraId="7461EB9E" w14:textId="77777777" w:rsidR="00FA7F33" w:rsidRPr="008A6A42" w:rsidRDefault="00FA7F33" w:rsidP="00FA7F33">
      <w:pPr>
        <w:numPr>
          <w:ilvl w:val="0"/>
          <w:numId w:val="11"/>
        </w:numPr>
        <w:rPr>
          <w:rFonts w:ascii="Helvetica" w:hAnsi="Helvetica"/>
          <w:sz w:val="21"/>
          <w:szCs w:val="21"/>
        </w:rPr>
      </w:pPr>
      <w:r w:rsidRPr="008A6A42">
        <w:rPr>
          <w:rFonts w:ascii="Helvetica" w:hAnsi="Helvetica"/>
          <w:sz w:val="21"/>
          <w:szCs w:val="21"/>
        </w:rPr>
        <w:t>sprejme dnevni red zbora,</w:t>
      </w:r>
    </w:p>
    <w:p w14:paraId="6B990781" w14:textId="77777777" w:rsidR="00FA7F33" w:rsidRPr="008A6A42" w:rsidRDefault="00FA7F33" w:rsidP="00FA7F33">
      <w:pPr>
        <w:numPr>
          <w:ilvl w:val="0"/>
          <w:numId w:val="11"/>
        </w:numPr>
        <w:rPr>
          <w:rFonts w:ascii="Helvetica" w:hAnsi="Helvetica"/>
          <w:sz w:val="21"/>
          <w:szCs w:val="21"/>
        </w:rPr>
      </w:pPr>
      <w:r w:rsidRPr="008A6A42">
        <w:rPr>
          <w:rFonts w:ascii="Helvetica" w:hAnsi="Helvetica"/>
          <w:sz w:val="21"/>
          <w:szCs w:val="21"/>
        </w:rPr>
        <w:t>voli in razrešuje predsednika,</w:t>
      </w:r>
    </w:p>
    <w:p w14:paraId="68C1CA7C" w14:textId="501F2F07" w:rsidR="00FA7F33" w:rsidRPr="008A6A42" w:rsidRDefault="00FA7F33" w:rsidP="00FA7F33">
      <w:pPr>
        <w:numPr>
          <w:ilvl w:val="0"/>
          <w:numId w:val="11"/>
        </w:numPr>
        <w:rPr>
          <w:rFonts w:ascii="Helvetica" w:hAnsi="Helvetica"/>
          <w:sz w:val="21"/>
          <w:szCs w:val="21"/>
        </w:rPr>
      </w:pPr>
      <w:r w:rsidRPr="008A6A42">
        <w:rPr>
          <w:rFonts w:ascii="Helvetica" w:hAnsi="Helvetica"/>
          <w:sz w:val="21"/>
          <w:szCs w:val="21"/>
        </w:rPr>
        <w:t>voli in razrešuje preostale člane upravnega odbora, razpravlja o poročilu upravnega odbora,</w:t>
      </w:r>
    </w:p>
    <w:p w14:paraId="6D81E32A" w14:textId="1D294B7D" w:rsidR="00FA7F33" w:rsidRPr="008A6A42" w:rsidRDefault="00FA7F33" w:rsidP="00FA7F33">
      <w:pPr>
        <w:numPr>
          <w:ilvl w:val="0"/>
          <w:numId w:val="11"/>
        </w:numPr>
        <w:rPr>
          <w:rFonts w:ascii="Helvetica" w:hAnsi="Helvetica"/>
          <w:sz w:val="21"/>
          <w:szCs w:val="21"/>
        </w:rPr>
      </w:pPr>
      <w:r w:rsidRPr="008A6A42">
        <w:rPr>
          <w:rFonts w:ascii="Helvetica" w:hAnsi="Helvetica"/>
          <w:sz w:val="21"/>
          <w:szCs w:val="21"/>
        </w:rPr>
        <w:t>sprejema zaključni in sprejema finančni načrt za prihodnje obdobje,</w:t>
      </w:r>
    </w:p>
    <w:p w14:paraId="2AF4C695" w14:textId="77777777" w:rsidR="00FA7F33" w:rsidRPr="008A6A42" w:rsidRDefault="00FA7F33" w:rsidP="00FA7F33">
      <w:pPr>
        <w:numPr>
          <w:ilvl w:val="0"/>
          <w:numId w:val="11"/>
        </w:numPr>
        <w:rPr>
          <w:rFonts w:ascii="Helvetica" w:hAnsi="Helvetica"/>
          <w:sz w:val="21"/>
          <w:szCs w:val="21"/>
        </w:rPr>
      </w:pPr>
      <w:r w:rsidRPr="008A6A42">
        <w:rPr>
          <w:rFonts w:ascii="Helvetica" w:hAnsi="Helvetica"/>
          <w:sz w:val="21"/>
          <w:szCs w:val="21"/>
        </w:rPr>
        <w:t>sprejema program dela za prihodnje obdobje,</w:t>
      </w:r>
    </w:p>
    <w:p w14:paraId="0B731394" w14:textId="77777777" w:rsidR="00FA7F33" w:rsidRPr="008A6A42" w:rsidRDefault="00FA7F33" w:rsidP="00FA7F33">
      <w:pPr>
        <w:numPr>
          <w:ilvl w:val="0"/>
          <w:numId w:val="11"/>
        </w:numPr>
        <w:rPr>
          <w:rFonts w:ascii="Helvetica" w:hAnsi="Helvetica"/>
          <w:sz w:val="21"/>
          <w:szCs w:val="21"/>
        </w:rPr>
      </w:pPr>
      <w:r w:rsidRPr="008A6A42">
        <w:rPr>
          <w:rFonts w:ascii="Helvetica" w:hAnsi="Helvetica"/>
          <w:sz w:val="21"/>
          <w:szCs w:val="21"/>
        </w:rPr>
        <w:t>določa splošno politiko delovanja kluba, njegove naloge in njegov razvoj,</w:t>
      </w:r>
    </w:p>
    <w:p w14:paraId="58C2D940" w14:textId="77777777" w:rsidR="00FA7F33" w:rsidRPr="008A6A42" w:rsidRDefault="00FA7F33" w:rsidP="00FA7F33">
      <w:pPr>
        <w:numPr>
          <w:ilvl w:val="0"/>
          <w:numId w:val="11"/>
        </w:numPr>
        <w:rPr>
          <w:rFonts w:ascii="Helvetica" w:hAnsi="Helvetica"/>
          <w:sz w:val="21"/>
          <w:szCs w:val="21"/>
        </w:rPr>
      </w:pPr>
      <w:r w:rsidRPr="008A6A42">
        <w:rPr>
          <w:rFonts w:ascii="Helvetica" w:hAnsi="Helvetica"/>
          <w:sz w:val="21"/>
          <w:szCs w:val="21"/>
        </w:rPr>
        <w:t>odloča o pritožbah članov,</w:t>
      </w:r>
    </w:p>
    <w:p w14:paraId="461546D7" w14:textId="77777777" w:rsidR="00FA7F33" w:rsidRPr="008A6A42" w:rsidRDefault="00FA7F33" w:rsidP="00FA7F33">
      <w:pPr>
        <w:numPr>
          <w:ilvl w:val="0"/>
          <w:numId w:val="11"/>
        </w:numPr>
        <w:rPr>
          <w:rFonts w:ascii="Helvetica" w:hAnsi="Helvetica"/>
          <w:sz w:val="21"/>
          <w:szCs w:val="21"/>
        </w:rPr>
      </w:pPr>
      <w:r w:rsidRPr="008A6A42">
        <w:rPr>
          <w:rFonts w:ascii="Helvetica" w:hAnsi="Helvetica"/>
          <w:sz w:val="21"/>
          <w:szCs w:val="21"/>
        </w:rPr>
        <w:t>odloča o nakupu in prodaji nepremičnin,</w:t>
      </w:r>
    </w:p>
    <w:p w14:paraId="394B70BC" w14:textId="77777777" w:rsidR="00FA7F33" w:rsidRPr="008A6A42" w:rsidRDefault="00FA7F33" w:rsidP="00FA7F33">
      <w:pPr>
        <w:numPr>
          <w:ilvl w:val="0"/>
          <w:numId w:val="11"/>
        </w:numPr>
        <w:rPr>
          <w:rFonts w:ascii="Helvetica" w:hAnsi="Helvetica"/>
          <w:sz w:val="21"/>
          <w:szCs w:val="21"/>
        </w:rPr>
      </w:pPr>
      <w:r w:rsidRPr="008A6A42">
        <w:rPr>
          <w:rFonts w:ascii="Helvetica" w:hAnsi="Helvetica"/>
          <w:sz w:val="21"/>
          <w:szCs w:val="21"/>
        </w:rPr>
        <w:t>odloča o prenehanju delovanja kluba, spojitvi in pripojitvi kluba,</w:t>
      </w:r>
    </w:p>
    <w:p w14:paraId="1E30B2D7" w14:textId="01F02CE3" w:rsidR="00FA7F33" w:rsidRPr="008A6A42" w:rsidRDefault="00FA7F33" w:rsidP="00FA7F33">
      <w:pPr>
        <w:numPr>
          <w:ilvl w:val="0"/>
          <w:numId w:val="11"/>
        </w:numPr>
        <w:rPr>
          <w:rFonts w:ascii="Helvetica" w:hAnsi="Helvetica"/>
          <w:sz w:val="21"/>
          <w:szCs w:val="21"/>
        </w:rPr>
      </w:pPr>
      <w:r w:rsidRPr="008A6A42">
        <w:rPr>
          <w:rFonts w:ascii="Helvetica" w:hAnsi="Helvetica"/>
          <w:sz w:val="21"/>
          <w:szCs w:val="21"/>
        </w:rPr>
        <w:t>podeljuje nazive častnega člana,</w:t>
      </w:r>
    </w:p>
    <w:p w14:paraId="4D49B414" w14:textId="53D71A4F" w:rsidR="00FA7F33" w:rsidRPr="008A6A42" w:rsidRDefault="00FA7F33" w:rsidP="00FA7F33">
      <w:pPr>
        <w:numPr>
          <w:ilvl w:val="0"/>
          <w:numId w:val="11"/>
        </w:numPr>
        <w:rPr>
          <w:rFonts w:ascii="Helvetica" w:hAnsi="Helvetica"/>
          <w:sz w:val="21"/>
          <w:szCs w:val="21"/>
        </w:rPr>
      </w:pPr>
      <w:r w:rsidRPr="008A6A42">
        <w:rPr>
          <w:rFonts w:ascii="Helvetica" w:hAnsi="Helvetica"/>
          <w:sz w:val="21"/>
          <w:szCs w:val="21"/>
        </w:rPr>
        <w:t>odloča o včlanitvi v zveze</w:t>
      </w:r>
      <w:r w:rsidR="00003008" w:rsidRPr="008A6A42">
        <w:rPr>
          <w:rFonts w:ascii="Helvetica" w:hAnsi="Helvetica"/>
          <w:sz w:val="21"/>
          <w:szCs w:val="21"/>
        </w:rPr>
        <w:t xml:space="preserve"> in druge organizacije</w:t>
      </w:r>
      <w:r w:rsidRPr="008A6A42">
        <w:rPr>
          <w:rFonts w:ascii="Helvetica" w:hAnsi="Helvetica"/>
          <w:sz w:val="21"/>
          <w:szCs w:val="21"/>
        </w:rPr>
        <w:t>,</w:t>
      </w:r>
    </w:p>
    <w:p w14:paraId="1F8E322B" w14:textId="77777777" w:rsidR="00FA7F33" w:rsidRPr="008A6A42" w:rsidRDefault="00FA7F33" w:rsidP="00FA7F33">
      <w:pPr>
        <w:numPr>
          <w:ilvl w:val="0"/>
          <w:numId w:val="11"/>
        </w:numPr>
        <w:rPr>
          <w:rFonts w:ascii="Helvetica" w:hAnsi="Helvetica"/>
          <w:sz w:val="21"/>
          <w:szCs w:val="21"/>
        </w:rPr>
      </w:pPr>
      <w:r w:rsidRPr="008A6A42">
        <w:rPr>
          <w:rFonts w:ascii="Helvetica" w:hAnsi="Helvetica"/>
          <w:sz w:val="21"/>
          <w:szCs w:val="21"/>
        </w:rPr>
        <w:t>odloča o vseh drugih zadevah, za katere je pristojen in niso v nasprotju s tem statutom, drugimi akti in zakonskimi predpisi,</w:t>
      </w:r>
    </w:p>
    <w:p w14:paraId="2D27595D" w14:textId="77777777" w:rsidR="00FA7F33" w:rsidRPr="008A6A42" w:rsidRDefault="00FA7F33" w:rsidP="00FA7F33">
      <w:pPr>
        <w:numPr>
          <w:ilvl w:val="0"/>
          <w:numId w:val="11"/>
        </w:numPr>
        <w:rPr>
          <w:rFonts w:ascii="Helvetica" w:hAnsi="Helvetica"/>
          <w:sz w:val="21"/>
          <w:szCs w:val="21"/>
        </w:rPr>
      </w:pPr>
      <w:r w:rsidRPr="008A6A42">
        <w:rPr>
          <w:rFonts w:ascii="Helvetica" w:hAnsi="Helvetica"/>
          <w:sz w:val="21"/>
          <w:szCs w:val="21"/>
        </w:rPr>
        <w:t>odloča o pritožbah zoper odločitve organov društva.</w:t>
      </w:r>
    </w:p>
    <w:p w14:paraId="599C1209" w14:textId="77777777" w:rsidR="00FA7F33" w:rsidRPr="008A6A42" w:rsidRDefault="00FA7F33" w:rsidP="00FA7F33">
      <w:pPr>
        <w:rPr>
          <w:rFonts w:ascii="Helvetica" w:hAnsi="Helvetica"/>
          <w:sz w:val="21"/>
          <w:szCs w:val="21"/>
        </w:rPr>
      </w:pPr>
    </w:p>
    <w:p w14:paraId="536CC786"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O delu zbora članov se piše zapisnik, ki ga podpišejo predsedujoči, zapisnikar in dva overovitelja.</w:t>
      </w:r>
    </w:p>
    <w:p w14:paraId="0F2F3ADF" w14:textId="77777777" w:rsidR="00FA7F33" w:rsidRPr="008A6A42" w:rsidRDefault="00FA7F33" w:rsidP="00FA7F33">
      <w:pPr>
        <w:jc w:val="both"/>
        <w:rPr>
          <w:rFonts w:ascii="Helvetica" w:hAnsi="Helvetica"/>
          <w:sz w:val="21"/>
          <w:szCs w:val="21"/>
        </w:rPr>
      </w:pPr>
    </w:p>
    <w:p w14:paraId="21F232AA"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638E5954" w14:textId="77777777" w:rsidR="00FA7F33" w:rsidRPr="008A6A42" w:rsidRDefault="00FA7F33" w:rsidP="00FA7F33">
      <w:pPr>
        <w:jc w:val="center"/>
        <w:rPr>
          <w:rFonts w:ascii="Helvetica" w:hAnsi="Helvetica"/>
          <w:sz w:val="21"/>
          <w:szCs w:val="21"/>
        </w:rPr>
      </w:pPr>
    </w:p>
    <w:p w14:paraId="6705E6D8" w14:textId="1398BF48" w:rsidR="00FA7F33" w:rsidRPr="008A6A42" w:rsidRDefault="00FA7F33" w:rsidP="00FA7F33">
      <w:pPr>
        <w:jc w:val="both"/>
        <w:rPr>
          <w:rFonts w:ascii="Helvetica" w:hAnsi="Helvetica"/>
          <w:sz w:val="21"/>
          <w:szCs w:val="21"/>
        </w:rPr>
      </w:pPr>
      <w:r w:rsidRPr="008A6A42">
        <w:rPr>
          <w:rFonts w:ascii="Helvetica" w:hAnsi="Helvetica"/>
          <w:sz w:val="21"/>
          <w:szCs w:val="21"/>
        </w:rPr>
        <w:t>O načinu volitev in glasovanjih odloči zbor članov. Za volitve in sprejem sklepov je potrebna navzočnost ½ (polovic</w:t>
      </w:r>
      <w:r w:rsidR="007C3398">
        <w:rPr>
          <w:rFonts w:ascii="Helvetica" w:hAnsi="Helvetica"/>
          <w:sz w:val="21"/>
          <w:szCs w:val="21"/>
        </w:rPr>
        <w:t>e</w:t>
      </w:r>
      <w:r w:rsidRPr="008A6A42">
        <w:rPr>
          <w:rFonts w:ascii="Helvetica" w:hAnsi="Helvetica"/>
          <w:sz w:val="21"/>
          <w:szCs w:val="21"/>
        </w:rPr>
        <w:t>) članov. Sklepi so veljavno sprejeti in osebe veljavno izvoljene, če je zanj glasovala večina navzočih članov.</w:t>
      </w:r>
    </w:p>
    <w:p w14:paraId="6875EBEB" w14:textId="77777777" w:rsidR="00FA7F33" w:rsidRPr="008A6A42" w:rsidRDefault="00FA7F33" w:rsidP="00FA7F33">
      <w:pPr>
        <w:jc w:val="both"/>
        <w:rPr>
          <w:rFonts w:ascii="Helvetica" w:hAnsi="Helvetica"/>
          <w:sz w:val="21"/>
          <w:szCs w:val="21"/>
        </w:rPr>
      </w:pPr>
    </w:p>
    <w:p w14:paraId="0EE89574" w14:textId="3E6E753A" w:rsidR="00FA7F33" w:rsidRDefault="00FA7F33" w:rsidP="00FA7F33">
      <w:pPr>
        <w:jc w:val="both"/>
        <w:rPr>
          <w:rFonts w:ascii="Helvetica" w:hAnsi="Helvetica"/>
          <w:sz w:val="21"/>
          <w:szCs w:val="21"/>
        </w:rPr>
      </w:pPr>
      <w:r w:rsidRPr="008A6A42">
        <w:rPr>
          <w:rFonts w:ascii="Helvetica" w:hAnsi="Helvetica"/>
          <w:sz w:val="21"/>
          <w:szCs w:val="21"/>
        </w:rPr>
        <w:t xml:space="preserve">Če navzočnost ni zagotovljena, se počaka 15 minut, nakar je zbor članov sklepčen, če je navzočih toliko članov, kolikor jih je potrebnih za ustanovitev kluba (društva) po Zakonu o društvih. </w:t>
      </w:r>
    </w:p>
    <w:p w14:paraId="2E941055" w14:textId="014353B1" w:rsidR="003E5DFB" w:rsidRDefault="003E5DFB" w:rsidP="00FA7F33">
      <w:pPr>
        <w:jc w:val="both"/>
        <w:rPr>
          <w:rFonts w:ascii="Helvetica" w:hAnsi="Helvetica"/>
          <w:sz w:val="21"/>
          <w:szCs w:val="21"/>
        </w:rPr>
      </w:pPr>
    </w:p>
    <w:p w14:paraId="0EEE535E" w14:textId="2A874976" w:rsidR="003E5DFB" w:rsidRPr="008A6A42" w:rsidRDefault="003E5DFB" w:rsidP="00FA7F33">
      <w:pPr>
        <w:jc w:val="both"/>
        <w:rPr>
          <w:rFonts w:ascii="Helvetica" w:hAnsi="Helvetica"/>
          <w:sz w:val="21"/>
          <w:szCs w:val="21"/>
        </w:rPr>
      </w:pPr>
      <w:r w:rsidRPr="002642E9">
        <w:rPr>
          <w:rFonts w:ascii="Helvetica" w:hAnsi="Helvetica"/>
          <w:sz w:val="21"/>
          <w:szCs w:val="21"/>
        </w:rPr>
        <w:t>Član, ki se na sklic zbora članov ne more odzvati oz. se le tega ne more udeležiti na zbor članov ne more poslati svojega pooblašče</w:t>
      </w:r>
      <w:r w:rsidR="00D6165A" w:rsidRPr="002642E9">
        <w:rPr>
          <w:rFonts w:ascii="Helvetica" w:hAnsi="Helvetica"/>
          <w:sz w:val="21"/>
          <w:szCs w:val="21"/>
        </w:rPr>
        <w:t xml:space="preserve">nca, da v njegovem imenu zastopa </w:t>
      </w:r>
      <w:r w:rsidR="00DF0102" w:rsidRPr="002642E9">
        <w:rPr>
          <w:rFonts w:ascii="Helvetica" w:hAnsi="Helvetica"/>
          <w:sz w:val="21"/>
          <w:szCs w:val="21"/>
        </w:rPr>
        <w:t>interese</w:t>
      </w:r>
      <w:r w:rsidR="00D6165A" w:rsidRPr="002642E9">
        <w:rPr>
          <w:rFonts w:ascii="Helvetica" w:hAnsi="Helvetica"/>
          <w:sz w:val="21"/>
          <w:szCs w:val="21"/>
        </w:rPr>
        <w:t xml:space="preserve"> člana</w:t>
      </w:r>
      <w:r w:rsidRPr="002642E9">
        <w:rPr>
          <w:rFonts w:ascii="Helvetica" w:hAnsi="Helvetica"/>
          <w:sz w:val="21"/>
          <w:szCs w:val="21"/>
        </w:rPr>
        <w:t>.</w:t>
      </w:r>
      <w:r>
        <w:rPr>
          <w:rFonts w:ascii="Helvetica" w:hAnsi="Helvetica"/>
          <w:sz w:val="21"/>
          <w:szCs w:val="21"/>
        </w:rPr>
        <w:t xml:space="preserve"> </w:t>
      </w:r>
    </w:p>
    <w:p w14:paraId="0BBA3905" w14:textId="77777777" w:rsidR="00FA7F33" w:rsidRPr="008A6A42" w:rsidRDefault="00FA7F33" w:rsidP="00FA7F33">
      <w:pPr>
        <w:jc w:val="both"/>
        <w:rPr>
          <w:rFonts w:ascii="Helvetica" w:hAnsi="Helvetica"/>
          <w:sz w:val="21"/>
          <w:szCs w:val="21"/>
        </w:rPr>
      </w:pPr>
    </w:p>
    <w:p w14:paraId="022A18F0" w14:textId="2319F9ED" w:rsidR="00FA7F33" w:rsidRPr="008A6A42" w:rsidRDefault="00FA7F33" w:rsidP="00D6165A">
      <w:pPr>
        <w:pStyle w:val="Heading1"/>
        <w:tabs>
          <w:tab w:val="right" w:pos="9070"/>
        </w:tabs>
        <w:rPr>
          <w:rFonts w:ascii="Helvetica" w:hAnsi="Helvetica"/>
          <w:sz w:val="21"/>
          <w:szCs w:val="21"/>
        </w:rPr>
      </w:pPr>
      <w:r w:rsidRPr="008A6A42">
        <w:rPr>
          <w:rFonts w:ascii="Helvetica" w:hAnsi="Helvetica"/>
          <w:sz w:val="21"/>
          <w:szCs w:val="21"/>
        </w:rPr>
        <w:t>Upravni odbor</w:t>
      </w:r>
      <w:r w:rsidR="00D6165A">
        <w:rPr>
          <w:rFonts w:ascii="Helvetica" w:hAnsi="Helvetica"/>
          <w:sz w:val="21"/>
          <w:szCs w:val="21"/>
        </w:rPr>
        <w:tab/>
      </w:r>
    </w:p>
    <w:p w14:paraId="240B516F"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613FC32D" w14:textId="77777777" w:rsidR="00FA7F33" w:rsidRPr="008A6A42" w:rsidRDefault="00FA7F33" w:rsidP="00FA7F33">
      <w:pPr>
        <w:jc w:val="center"/>
        <w:rPr>
          <w:rFonts w:ascii="Helvetica" w:hAnsi="Helvetica"/>
          <w:sz w:val="21"/>
          <w:szCs w:val="21"/>
        </w:rPr>
      </w:pPr>
    </w:p>
    <w:p w14:paraId="662F7A80"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 xml:space="preserve">Klub vodi v času med dvema zboroma članov upravni odbor. Upravni odbor deluje na podlagi tega statuta, sklepov zbora članov in sprejetega programa dela. </w:t>
      </w:r>
    </w:p>
    <w:p w14:paraId="467B6295" w14:textId="77777777" w:rsidR="00FA7F33" w:rsidRPr="008A6A42" w:rsidRDefault="00FA7F33" w:rsidP="00FA7F33">
      <w:pPr>
        <w:jc w:val="both"/>
        <w:rPr>
          <w:rFonts w:ascii="Helvetica" w:hAnsi="Helvetica"/>
          <w:sz w:val="21"/>
          <w:szCs w:val="21"/>
        </w:rPr>
      </w:pPr>
    </w:p>
    <w:p w14:paraId="0681BF0E" w14:textId="72727C3A" w:rsidR="00FA7F33" w:rsidRPr="008A6A42" w:rsidRDefault="00FA7F33" w:rsidP="00FA7F33">
      <w:pPr>
        <w:jc w:val="both"/>
        <w:rPr>
          <w:rFonts w:ascii="Helvetica" w:hAnsi="Helvetica"/>
          <w:sz w:val="21"/>
          <w:szCs w:val="21"/>
        </w:rPr>
      </w:pPr>
      <w:r w:rsidRPr="008A6A42">
        <w:rPr>
          <w:rFonts w:ascii="Helvetica" w:hAnsi="Helvetica"/>
          <w:sz w:val="21"/>
          <w:szCs w:val="21"/>
        </w:rPr>
        <w:t>Upravni odbor lahko določi začasne komisije in funkcije teh in imenuje člane teh komisij oziroma nosilcev funkcij ter časovno opredeli njihovo mandatno dobo. Komisije so za svoje delo odgovorne Upravnemu odboru, katerem</w:t>
      </w:r>
      <w:r w:rsidR="00B6428E">
        <w:rPr>
          <w:rFonts w:ascii="Helvetica" w:hAnsi="Helvetica"/>
          <w:sz w:val="21"/>
          <w:szCs w:val="21"/>
        </w:rPr>
        <w:t>u</w:t>
      </w:r>
      <w:r w:rsidRPr="008A6A42">
        <w:rPr>
          <w:rFonts w:ascii="Helvetica" w:hAnsi="Helvetica"/>
          <w:sz w:val="21"/>
          <w:szCs w:val="21"/>
        </w:rPr>
        <w:t xml:space="preserve"> dajejo priporočila za svoje delo. Komisije lahko Upravni odbor tudi predčasno razreši brez razloga.</w:t>
      </w:r>
    </w:p>
    <w:p w14:paraId="3A8B3628" w14:textId="77777777" w:rsidR="00FA7F33" w:rsidRPr="008A6A42" w:rsidRDefault="00FA7F33" w:rsidP="00FA7F33">
      <w:pPr>
        <w:jc w:val="both"/>
        <w:rPr>
          <w:rFonts w:ascii="Helvetica" w:hAnsi="Helvetica"/>
          <w:sz w:val="21"/>
          <w:szCs w:val="21"/>
        </w:rPr>
      </w:pPr>
    </w:p>
    <w:p w14:paraId="09A96D9B"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lastRenderedPageBreak/>
        <w:t xml:space="preserve">Za opravljanje klubskih del in nalog lahko upravni odbor zaposli potrebno število strokovnih delavcev v skladu z delovno zakonodajo. </w:t>
      </w:r>
    </w:p>
    <w:p w14:paraId="43DE9B51" w14:textId="77777777" w:rsidR="00D27B70" w:rsidRPr="008A6A42" w:rsidRDefault="00D27B70" w:rsidP="00FA7F33">
      <w:pPr>
        <w:jc w:val="both"/>
        <w:rPr>
          <w:rFonts w:ascii="Helvetica" w:hAnsi="Helvetica"/>
          <w:sz w:val="21"/>
          <w:szCs w:val="21"/>
        </w:rPr>
      </w:pPr>
    </w:p>
    <w:p w14:paraId="4DF93B41" w14:textId="5AE15B58" w:rsidR="00FA7F33" w:rsidRPr="008A6A42" w:rsidRDefault="00FA7F33" w:rsidP="00FA7F33">
      <w:pPr>
        <w:jc w:val="both"/>
        <w:rPr>
          <w:rFonts w:ascii="Helvetica" w:hAnsi="Helvetica"/>
          <w:sz w:val="21"/>
          <w:szCs w:val="21"/>
        </w:rPr>
      </w:pPr>
      <w:r w:rsidRPr="008A6A42">
        <w:rPr>
          <w:rFonts w:ascii="Helvetica" w:hAnsi="Helvetica"/>
          <w:sz w:val="21"/>
          <w:szCs w:val="21"/>
        </w:rPr>
        <w:t>Upravni odbor sprejme svoje odločitve v obliki sklepov, odločb in priporočil. Seje sklicuje predsednik kluba po potrebi, najmanj pa štirikrat (4) letno. Sklepi na sejah upravnega odbora so sprejeti, če je prisotna večina članov in če za sklep glasuje večina prisotnih.</w:t>
      </w:r>
    </w:p>
    <w:p w14:paraId="6D631BBB" w14:textId="77777777" w:rsidR="00FA7F33" w:rsidRPr="008A6A42" w:rsidRDefault="00FA7F33" w:rsidP="00FA7F33">
      <w:pPr>
        <w:jc w:val="both"/>
        <w:rPr>
          <w:rFonts w:ascii="Helvetica" w:hAnsi="Helvetica"/>
          <w:sz w:val="21"/>
          <w:szCs w:val="21"/>
        </w:rPr>
      </w:pPr>
    </w:p>
    <w:p w14:paraId="61869D2A" w14:textId="77777777" w:rsidR="00B6428E" w:rsidRDefault="00FA7F33" w:rsidP="00FA7F33">
      <w:pPr>
        <w:jc w:val="both"/>
        <w:rPr>
          <w:rFonts w:ascii="Helvetica" w:hAnsi="Helvetica"/>
          <w:sz w:val="21"/>
          <w:szCs w:val="21"/>
        </w:rPr>
      </w:pPr>
      <w:r w:rsidRPr="008A6A42">
        <w:rPr>
          <w:rFonts w:ascii="Helvetica" w:hAnsi="Helvetica"/>
          <w:sz w:val="21"/>
          <w:szCs w:val="21"/>
        </w:rPr>
        <w:t xml:space="preserve">Upravni odbor </w:t>
      </w:r>
      <w:r w:rsidR="008A6A42" w:rsidRPr="008A6A42">
        <w:rPr>
          <w:rFonts w:ascii="Helvetica" w:hAnsi="Helvetica"/>
          <w:sz w:val="21"/>
          <w:szCs w:val="21"/>
        </w:rPr>
        <w:t>sestavl</w:t>
      </w:r>
      <w:r w:rsidR="00B6428E">
        <w:rPr>
          <w:rFonts w:ascii="Helvetica" w:hAnsi="Helvetica"/>
          <w:sz w:val="21"/>
          <w:szCs w:val="21"/>
        </w:rPr>
        <w:t>j</w:t>
      </w:r>
      <w:r w:rsidR="008A6A42" w:rsidRPr="008A6A42">
        <w:rPr>
          <w:rFonts w:ascii="Helvetica" w:hAnsi="Helvetica"/>
          <w:sz w:val="21"/>
          <w:szCs w:val="21"/>
        </w:rPr>
        <w:t>ajo</w:t>
      </w:r>
      <w:r w:rsidRPr="008A6A42">
        <w:rPr>
          <w:rFonts w:ascii="Helvetica" w:hAnsi="Helvetica"/>
          <w:sz w:val="21"/>
          <w:szCs w:val="21"/>
        </w:rPr>
        <w:t>: predsedni</w:t>
      </w:r>
      <w:r w:rsidR="00136860">
        <w:rPr>
          <w:rFonts w:ascii="Helvetica" w:hAnsi="Helvetica"/>
          <w:sz w:val="21"/>
          <w:szCs w:val="21"/>
        </w:rPr>
        <w:t>k</w:t>
      </w:r>
      <w:r w:rsidRPr="008A6A42">
        <w:rPr>
          <w:rFonts w:ascii="Helvetica" w:hAnsi="Helvetica"/>
          <w:sz w:val="21"/>
          <w:szCs w:val="21"/>
        </w:rPr>
        <w:t xml:space="preserve"> kluba</w:t>
      </w:r>
      <w:r w:rsidR="00136860">
        <w:rPr>
          <w:rFonts w:ascii="Helvetica" w:hAnsi="Helvetica"/>
          <w:sz w:val="21"/>
          <w:szCs w:val="21"/>
        </w:rPr>
        <w:t xml:space="preserve"> in 6 članov. </w:t>
      </w:r>
    </w:p>
    <w:p w14:paraId="616AB7C0" w14:textId="77777777" w:rsidR="00B6428E" w:rsidRDefault="00B6428E" w:rsidP="00FA7F33">
      <w:pPr>
        <w:jc w:val="both"/>
        <w:rPr>
          <w:rFonts w:ascii="Helvetica" w:hAnsi="Helvetica"/>
          <w:sz w:val="21"/>
          <w:szCs w:val="21"/>
        </w:rPr>
      </w:pPr>
    </w:p>
    <w:p w14:paraId="0E2BBD16" w14:textId="044836CB" w:rsidR="00FA7F33" w:rsidRPr="008A6A42" w:rsidRDefault="00FA7F33" w:rsidP="00FA7F33">
      <w:pPr>
        <w:jc w:val="both"/>
        <w:rPr>
          <w:rFonts w:ascii="Helvetica" w:hAnsi="Helvetica"/>
          <w:sz w:val="21"/>
          <w:szCs w:val="21"/>
        </w:rPr>
      </w:pPr>
      <w:r w:rsidRPr="008A6A42">
        <w:rPr>
          <w:rFonts w:ascii="Helvetica" w:hAnsi="Helvetica"/>
          <w:sz w:val="21"/>
          <w:szCs w:val="21"/>
        </w:rPr>
        <w:t>Mandatna doba Upravnega odbora je štiri (4) leta.</w:t>
      </w:r>
    </w:p>
    <w:p w14:paraId="3F01BB0D" w14:textId="77777777" w:rsidR="00FA7F33" w:rsidRPr="008A6A42" w:rsidRDefault="00FA7F33" w:rsidP="00FA7F33">
      <w:pPr>
        <w:jc w:val="both"/>
        <w:rPr>
          <w:rFonts w:ascii="Helvetica" w:hAnsi="Helvetica"/>
          <w:sz w:val="21"/>
          <w:szCs w:val="21"/>
        </w:rPr>
      </w:pPr>
    </w:p>
    <w:p w14:paraId="4071B531"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6540FFFA" w14:textId="77777777" w:rsidR="00FA7F33" w:rsidRPr="008A6A42" w:rsidRDefault="00FA7F33" w:rsidP="00FA7F33">
      <w:pPr>
        <w:jc w:val="both"/>
        <w:rPr>
          <w:rFonts w:ascii="Helvetica" w:hAnsi="Helvetica"/>
          <w:sz w:val="21"/>
          <w:szCs w:val="21"/>
        </w:rPr>
      </w:pPr>
    </w:p>
    <w:p w14:paraId="09A8F83C"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Naloge upravnega odbora:</w:t>
      </w:r>
    </w:p>
    <w:p w14:paraId="3247C42E" w14:textId="77777777" w:rsidR="00FA7F33" w:rsidRPr="008A6A42" w:rsidRDefault="00FA7F33" w:rsidP="00FA7F33">
      <w:pPr>
        <w:numPr>
          <w:ilvl w:val="0"/>
          <w:numId w:val="12"/>
        </w:numPr>
        <w:jc w:val="both"/>
        <w:rPr>
          <w:rFonts w:ascii="Helvetica" w:hAnsi="Helvetica"/>
          <w:sz w:val="21"/>
          <w:szCs w:val="21"/>
        </w:rPr>
      </w:pPr>
      <w:r w:rsidRPr="008A6A42">
        <w:rPr>
          <w:rFonts w:ascii="Helvetica" w:hAnsi="Helvetica"/>
          <w:sz w:val="21"/>
          <w:szCs w:val="21"/>
        </w:rPr>
        <w:t>skrbi za nemoteno delo kluba,</w:t>
      </w:r>
    </w:p>
    <w:p w14:paraId="063DDCE6" w14:textId="77777777" w:rsidR="00FA7F33" w:rsidRPr="008A6A42" w:rsidRDefault="00FA7F33" w:rsidP="00FA7F33">
      <w:pPr>
        <w:numPr>
          <w:ilvl w:val="0"/>
          <w:numId w:val="12"/>
        </w:numPr>
        <w:jc w:val="both"/>
        <w:rPr>
          <w:rFonts w:ascii="Helvetica" w:hAnsi="Helvetica"/>
          <w:sz w:val="21"/>
          <w:szCs w:val="21"/>
        </w:rPr>
      </w:pPr>
      <w:r w:rsidRPr="008A6A42">
        <w:rPr>
          <w:rFonts w:ascii="Helvetica" w:hAnsi="Helvetica"/>
          <w:sz w:val="21"/>
          <w:szCs w:val="21"/>
        </w:rPr>
        <w:t>uresničuje naloge in cilje določene s tem statutom in sklepi zbora članov,</w:t>
      </w:r>
    </w:p>
    <w:p w14:paraId="0E502246" w14:textId="77777777" w:rsidR="00FA7F33" w:rsidRPr="008A6A42" w:rsidRDefault="00FA7F33" w:rsidP="00FA7F33">
      <w:pPr>
        <w:numPr>
          <w:ilvl w:val="0"/>
          <w:numId w:val="12"/>
        </w:numPr>
        <w:jc w:val="both"/>
        <w:rPr>
          <w:rFonts w:ascii="Helvetica" w:hAnsi="Helvetica"/>
          <w:sz w:val="21"/>
          <w:szCs w:val="21"/>
        </w:rPr>
      </w:pPr>
      <w:r w:rsidRPr="008A6A42">
        <w:rPr>
          <w:rFonts w:ascii="Helvetica" w:hAnsi="Helvetica"/>
          <w:sz w:val="21"/>
          <w:szCs w:val="21"/>
        </w:rPr>
        <w:t>usmerja delo,</w:t>
      </w:r>
    </w:p>
    <w:p w14:paraId="333F8C2E" w14:textId="77777777" w:rsidR="00FA7F33" w:rsidRPr="008A6A42" w:rsidRDefault="00FA7F33" w:rsidP="00FA7F33">
      <w:pPr>
        <w:numPr>
          <w:ilvl w:val="0"/>
          <w:numId w:val="12"/>
        </w:numPr>
        <w:jc w:val="both"/>
        <w:rPr>
          <w:rFonts w:ascii="Helvetica" w:hAnsi="Helvetica"/>
          <w:sz w:val="21"/>
          <w:szCs w:val="21"/>
        </w:rPr>
      </w:pPr>
      <w:r w:rsidRPr="008A6A42">
        <w:rPr>
          <w:rFonts w:ascii="Helvetica" w:hAnsi="Helvetica"/>
          <w:sz w:val="21"/>
          <w:szCs w:val="21"/>
        </w:rPr>
        <w:t>pripravlja spremembe in dopolnitve aktov,</w:t>
      </w:r>
    </w:p>
    <w:p w14:paraId="27F195C2" w14:textId="20E7E0EF" w:rsidR="00FA7F33" w:rsidRDefault="00FA7F33" w:rsidP="00FA7F33">
      <w:pPr>
        <w:numPr>
          <w:ilvl w:val="0"/>
          <w:numId w:val="12"/>
        </w:numPr>
        <w:jc w:val="both"/>
        <w:rPr>
          <w:rFonts w:ascii="Helvetica" w:hAnsi="Helvetica"/>
          <w:sz w:val="21"/>
          <w:szCs w:val="21"/>
        </w:rPr>
      </w:pPr>
      <w:r w:rsidRPr="008A6A42">
        <w:rPr>
          <w:rFonts w:ascii="Helvetica" w:hAnsi="Helvetica"/>
          <w:sz w:val="21"/>
          <w:szCs w:val="21"/>
        </w:rPr>
        <w:t>določa višino članarine,</w:t>
      </w:r>
    </w:p>
    <w:p w14:paraId="7AACE618" w14:textId="53BFD7FD" w:rsidR="00A624BD" w:rsidRPr="002642E9" w:rsidRDefault="00A624BD" w:rsidP="00FA7F33">
      <w:pPr>
        <w:numPr>
          <w:ilvl w:val="0"/>
          <w:numId w:val="12"/>
        </w:numPr>
        <w:jc w:val="both"/>
        <w:rPr>
          <w:rFonts w:ascii="Helvetica" w:hAnsi="Helvetica"/>
          <w:sz w:val="21"/>
          <w:szCs w:val="21"/>
        </w:rPr>
      </w:pPr>
      <w:r w:rsidRPr="002642E9">
        <w:rPr>
          <w:rFonts w:ascii="Helvetica" w:hAnsi="Helvetica"/>
          <w:sz w:val="21"/>
          <w:szCs w:val="21"/>
        </w:rPr>
        <w:t xml:space="preserve">sprejema odločitev o oprostitvi plačila članarine določenim članom društva, </w:t>
      </w:r>
    </w:p>
    <w:p w14:paraId="7A0AED2B" w14:textId="77777777" w:rsidR="00FA7F33" w:rsidRPr="002642E9" w:rsidRDefault="00FA7F33" w:rsidP="00FA7F33">
      <w:pPr>
        <w:numPr>
          <w:ilvl w:val="0"/>
          <w:numId w:val="12"/>
        </w:numPr>
        <w:rPr>
          <w:rFonts w:ascii="Helvetica" w:hAnsi="Helvetica"/>
          <w:sz w:val="21"/>
          <w:szCs w:val="21"/>
        </w:rPr>
      </w:pPr>
      <w:r w:rsidRPr="002642E9">
        <w:rPr>
          <w:rFonts w:ascii="Helvetica" w:hAnsi="Helvetica"/>
          <w:sz w:val="21"/>
          <w:szCs w:val="21"/>
        </w:rPr>
        <w:t>pripravlja zaključni in finančni načrt za prihodnje obdobje,</w:t>
      </w:r>
    </w:p>
    <w:p w14:paraId="10398595" w14:textId="77777777" w:rsidR="00FA7F33" w:rsidRPr="008A6A42" w:rsidRDefault="00FA7F33" w:rsidP="00FA7F33">
      <w:pPr>
        <w:numPr>
          <w:ilvl w:val="0"/>
          <w:numId w:val="12"/>
        </w:numPr>
        <w:rPr>
          <w:rFonts w:ascii="Helvetica" w:hAnsi="Helvetica"/>
          <w:sz w:val="21"/>
          <w:szCs w:val="21"/>
        </w:rPr>
      </w:pPr>
      <w:r w:rsidRPr="008A6A42">
        <w:rPr>
          <w:rFonts w:ascii="Helvetica" w:hAnsi="Helvetica"/>
          <w:sz w:val="21"/>
          <w:szCs w:val="21"/>
        </w:rPr>
        <w:t>pripravlja program dela za prihodnje obdobje,</w:t>
      </w:r>
    </w:p>
    <w:p w14:paraId="09C65B75" w14:textId="2F512184" w:rsidR="00FA7F33" w:rsidRPr="008A6A42" w:rsidRDefault="00FA7F33" w:rsidP="00FA7F33">
      <w:pPr>
        <w:numPr>
          <w:ilvl w:val="0"/>
          <w:numId w:val="12"/>
        </w:numPr>
        <w:rPr>
          <w:rFonts w:ascii="Helvetica" w:hAnsi="Helvetica"/>
          <w:sz w:val="21"/>
          <w:szCs w:val="21"/>
        </w:rPr>
      </w:pPr>
      <w:r w:rsidRPr="008A6A42">
        <w:rPr>
          <w:rFonts w:ascii="Helvetica" w:hAnsi="Helvetica"/>
          <w:sz w:val="21"/>
          <w:szCs w:val="21"/>
        </w:rPr>
        <w:t>izvoli podpredsednik</w:t>
      </w:r>
      <w:r w:rsidR="00B6428E">
        <w:rPr>
          <w:rFonts w:ascii="Helvetica" w:hAnsi="Helvetica"/>
          <w:sz w:val="21"/>
          <w:szCs w:val="21"/>
        </w:rPr>
        <w:t>e</w:t>
      </w:r>
      <w:r w:rsidRPr="008A6A42">
        <w:rPr>
          <w:rFonts w:ascii="Helvetica" w:hAnsi="Helvetica"/>
          <w:sz w:val="21"/>
          <w:szCs w:val="21"/>
        </w:rPr>
        <w:t xml:space="preserve">, tajnika, in gospodarja kluba </w:t>
      </w:r>
      <w:r w:rsidR="00B6428E">
        <w:rPr>
          <w:rFonts w:ascii="Helvetica" w:hAnsi="Helvetica"/>
          <w:sz w:val="21"/>
          <w:szCs w:val="21"/>
        </w:rPr>
        <w:t>izmed članov upravnega odbora</w:t>
      </w:r>
      <w:r w:rsidRPr="008A6A42">
        <w:rPr>
          <w:rFonts w:ascii="Helvetica" w:hAnsi="Helvetica"/>
          <w:sz w:val="21"/>
          <w:szCs w:val="21"/>
        </w:rPr>
        <w:t>,</w:t>
      </w:r>
    </w:p>
    <w:p w14:paraId="19AF3F12" w14:textId="38661944" w:rsidR="00FA7F33" w:rsidRPr="008A6A42" w:rsidRDefault="00FA7F33" w:rsidP="00FA7F33">
      <w:pPr>
        <w:numPr>
          <w:ilvl w:val="0"/>
          <w:numId w:val="12"/>
        </w:numPr>
        <w:rPr>
          <w:rFonts w:ascii="Helvetica" w:hAnsi="Helvetica"/>
          <w:sz w:val="21"/>
          <w:szCs w:val="21"/>
        </w:rPr>
      </w:pPr>
      <w:r w:rsidRPr="008A6A42">
        <w:rPr>
          <w:rFonts w:ascii="Helvetica" w:hAnsi="Helvetica"/>
          <w:sz w:val="21"/>
          <w:szCs w:val="21"/>
        </w:rPr>
        <w:t>imenuje in razreš</w:t>
      </w:r>
      <w:r w:rsidR="00B6428E">
        <w:rPr>
          <w:rFonts w:ascii="Helvetica" w:hAnsi="Helvetica"/>
          <w:sz w:val="21"/>
          <w:szCs w:val="21"/>
        </w:rPr>
        <w:t>uje</w:t>
      </w:r>
      <w:r w:rsidRPr="008A6A42">
        <w:rPr>
          <w:rFonts w:ascii="Helvetica" w:hAnsi="Helvetica"/>
          <w:sz w:val="21"/>
          <w:szCs w:val="21"/>
        </w:rPr>
        <w:t xml:space="preserve"> umetniško komisijo,</w:t>
      </w:r>
    </w:p>
    <w:p w14:paraId="7313456A" w14:textId="418518F7" w:rsidR="00FA7F33" w:rsidRPr="008A6A42" w:rsidRDefault="00FA7F33" w:rsidP="00FA7F33">
      <w:pPr>
        <w:numPr>
          <w:ilvl w:val="0"/>
          <w:numId w:val="12"/>
        </w:numPr>
        <w:rPr>
          <w:rFonts w:ascii="Helvetica" w:hAnsi="Helvetica"/>
          <w:sz w:val="21"/>
          <w:szCs w:val="21"/>
        </w:rPr>
      </w:pPr>
      <w:r w:rsidRPr="008A6A42">
        <w:rPr>
          <w:rFonts w:ascii="Helvetica" w:hAnsi="Helvetica"/>
          <w:sz w:val="21"/>
          <w:szCs w:val="21"/>
        </w:rPr>
        <w:t>imenuje in razreš</w:t>
      </w:r>
      <w:r w:rsidR="00B6428E">
        <w:rPr>
          <w:rFonts w:ascii="Helvetica" w:hAnsi="Helvetica"/>
          <w:sz w:val="21"/>
          <w:szCs w:val="21"/>
        </w:rPr>
        <w:t>uje</w:t>
      </w:r>
      <w:r w:rsidRPr="008A6A42">
        <w:rPr>
          <w:rFonts w:ascii="Helvetica" w:hAnsi="Helvetica"/>
          <w:sz w:val="21"/>
          <w:szCs w:val="21"/>
        </w:rPr>
        <w:t xml:space="preserve"> umetniško vodjo galerij</w:t>
      </w:r>
      <w:r w:rsidR="00136860">
        <w:rPr>
          <w:rFonts w:ascii="Helvetica" w:hAnsi="Helvetica"/>
          <w:sz w:val="21"/>
          <w:szCs w:val="21"/>
        </w:rPr>
        <w:t>e</w:t>
      </w:r>
      <w:r w:rsidRPr="008A6A42">
        <w:rPr>
          <w:rFonts w:ascii="Helvetica" w:hAnsi="Helvetica"/>
          <w:sz w:val="21"/>
          <w:szCs w:val="21"/>
        </w:rPr>
        <w:t xml:space="preserve"> in ateljeja,</w:t>
      </w:r>
    </w:p>
    <w:p w14:paraId="455AF655" w14:textId="77777777" w:rsidR="00FA7F33" w:rsidRPr="008A6A42" w:rsidRDefault="00FA7F33" w:rsidP="00FA7F33">
      <w:pPr>
        <w:numPr>
          <w:ilvl w:val="0"/>
          <w:numId w:val="12"/>
        </w:numPr>
        <w:rPr>
          <w:rFonts w:ascii="Helvetica" w:hAnsi="Helvetica"/>
          <w:sz w:val="21"/>
          <w:szCs w:val="21"/>
        </w:rPr>
      </w:pPr>
      <w:r w:rsidRPr="008A6A42">
        <w:rPr>
          <w:rFonts w:ascii="Helvetica" w:hAnsi="Helvetica"/>
          <w:sz w:val="21"/>
          <w:szCs w:val="21"/>
        </w:rPr>
        <w:t>izvede nakup nepremičnin glede na zahteve zbora članov,</w:t>
      </w:r>
    </w:p>
    <w:p w14:paraId="4DA8FA69" w14:textId="77777777" w:rsidR="00FA7F33" w:rsidRPr="008A6A42" w:rsidRDefault="00FA7F33" w:rsidP="00FA7F33">
      <w:pPr>
        <w:numPr>
          <w:ilvl w:val="0"/>
          <w:numId w:val="12"/>
        </w:numPr>
        <w:rPr>
          <w:rFonts w:ascii="Helvetica" w:hAnsi="Helvetica"/>
          <w:sz w:val="21"/>
          <w:szCs w:val="21"/>
        </w:rPr>
      </w:pPr>
      <w:r w:rsidRPr="008A6A42">
        <w:rPr>
          <w:rFonts w:ascii="Helvetica" w:hAnsi="Helvetica"/>
          <w:sz w:val="21"/>
          <w:szCs w:val="21"/>
        </w:rPr>
        <w:t>odloča o nakupu in prodaji premičnin,</w:t>
      </w:r>
    </w:p>
    <w:p w14:paraId="669B7EAF" w14:textId="77777777" w:rsidR="00FA7F33" w:rsidRPr="008A6A42" w:rsidRDefault="00FA7F33" w:rsidP="00FA7F33">
      <w:pPr>
        <w:numPr>
          <w:ilvl w:val="0"/>
          <w:numId w:val="12"/>
        </w:numPr>
        <w:jc w:val="both"/>
        <w:rPr>
          <w:rFonts w:ascii="Helvetica" w:hAnsi="Helvetica"/>
          <w:sz w:val="21"/>
          <w:szCs w:val="21"/>
        </w:rPr>
      </w:pPr>
      <w:r w:rsidRPr="008A6A42">
        <w:rPr>
          <w:rFonts w:ascii="Helvetica" w:hAnsi="Helvetica"/>
          <w:sz w:val="21"/>
          <w:szCs w:val="21"/>
        </w:rPr>
        <w:t>sodeluje z drugimi društvenimi organizacijami, zvezami in društvi,</w:t>
      </w:r>
    </w:p>
    <w:p w14:paraId="7657F908" w14:textId="77777777" w:rsidR="00FA7F33" w:rsidRPr="008A6A42" w:rsidRDefault="00FA7F33" w:rsidP="00FA7F33">
      <w:pPr>
        <w:numPr>
          <w:ilvl w:val="0"/>
          <w:numId w:val="12"/>
        </w:numPr>
        <w:jc w:val="both"/>
        <w:rPr>
          <w:rFonts w:ascii="Helvetica" w:hAnsi="Helvetica"/>
          <w:sz w:val="21"/>
          <w:szCs w:val="21"/>
        </w:rPr>
      </w:pPr>
      <w:r w:rsidRPr="008A6A42">
        <w:rPr>
          <w:rFonts w:ascii="Helvetica" w:hAnsi="Helvetica"/>
          <w:sz w:val="21"/>
          <w:szCs w:val="21"/>
        </w:rPr>
        <w:t>skrbi, da se člani udeležujejo akcij s področja fotografije,</w:t>
      </w:r>
    </w:p>
    <w:p w14:paraId="27F9929B" w14:textId="77777777" w:rsidR="00FA7F33" w:rsidRPr="008A6A42" w:rsidRDefault="00FA7F33" w:rsidP="00FA7F33">
      <w:pPr>
        <w:numPr>
          <w:ilvl w:val="0"/>
          <w:numId w:val="12"/>
        </w:numPr>
        <w:jc w:val="both"/>
        <w:rPr>
          <w:rFonts w:ascii="Helvetica" w:hAnsi="Helvetica"/>
          <w:sz w:val="21"/>
          <w:szCs w:val="21"/>
        </w:rPr>
      </w:pPr>
      <w:r w:rsidRPr="008A6A42">
        <w:rPr>
          <w:rFonts w:ascii="Helvetica" w:hAnsi="Helvetica"/>
          <w:sz w:val="21"/>
          <w:szCs w:val="21"/>
        </w:rPr>
        <w:t>odloča o sprejemu članov,</w:t>
      </w:r>
    </w:p>
    <w:p w14:paraId="2C7A10F6" w14:textId="77777777" w:rsidR="00FA7F33" w:rsidRPr="008A6A42" w:rsidRDefault="00FA7F33" w:rsidP="00FA7F33">
      <w:pPr>
        <w:numPr>
          <w:ilvl w:val="0"/>
          <w:numId w:val="12"/>
        </w:numPr>
        <w:jc w:val="both"/>
        <w:rPr>
          <w:rFonts w:ascii="Helvetica" w:hAnsi="Helvetica"/>
          <w:sz w:val="21"/>
          <w:szCs w:val="21"/>
        </w:rPr>
      </w:pPr>
      <w:r w:rsidRPr="008A6A42">
        <w:rPr>
          <w:rFonts w:ascii="Helvetica" w:hAnsi="Helvetica"/>
          <w:sz w:val="21"/>
          <w:szCs w:val="21"/>
        </w:rPr>
        <w:t>daje mnenje za podelitev fotografskih nazivov,</w:t>
      </w:r>
    </w:p>
    <w:p w14:paraId="61E9803C" w14:textId="77777777" w:rsidR="00FA7F33" w:rsidRPr="008A6A42" w:rsidRDefault="00FA7F33" w:rsidP="00FA7F33">
      <w:pPr>
        <w:numPr>
          <w:ilvl w:val="0"/>
          <w:numId w:val="12"/>
        </w:numPr>
        <w:jc w:val="both"/>
        <w:rPr>
          <w:rFonts w:ascii="Helvetica" w:hAnsi="Helvetica"/>
          <w:sz w:val="21"/>
          <w:szCs w:val="21"/>
        </w:rPr>
      </w:pPr>
      <w:r w:rsidRPr="008A6A42">
        <w:rPr>
          <w:rFonts w:ascii="Helvetica" w:hAnsi="Helvetica"/>
          <w:sz w:val="21"/>
          <w:szCs w:val="21"/>
        </w:rPr>
        <w:t>predlaga in utemeljuje predloge za nagrade, priznanja in odlikovanja,</w:t>
      </w:r>
    </w:p>
    <w:p w14:paraId="55E979F4" w14:textId="77777777" w:rsidR="00FA7F33" w:rsidRPr="008A6A42" w:rsidRDefault="00FA7F33" w:rsidP="00FA7F33">
      <w:pPr>
        <w:numPr>
          <w:ilvl w:val="0"/>
          <w:numId w:val="12"/>
        </w:numPr>
        <w:jc w:val="both"/>
        <w:rPr>
          <w:rFonts w:ascii="Helvetica" w:hAnsi="Helvetica"/>
          <w:sz w:val="21"/>
          <w:szCs w:val="21"/>
        </w:rPr>
      </w:pPr>
      <w:r w:rsidRPr="008A6A42">
        <w:rPr>
          <w:rFonts w:ascii="Helvetica" w:hAnsi="Helvetica"/>
          <w:sz w:val="21"/>
          <w:szCs w:val="21"/>
        </w:rPr>
        <w:t>predlaga zboru članov predračun in obračun odhodkov in prihodkov,</w:t>
      </w:r>
    </w:p>
    <w:p w14:paraId="78F85EA7" w14:textId="2A1B91D3" w:rsidR="00D27B70" w:rsidRPr="008A6A42" w:rsidRDefault="00FA7F33" w:rsidP="00FA7F33">
      <w:pPr>
        <w:numPr>
          <w:ilvl w:val="0"/>
          <w:numId w:val="12"/>
        </w:numPr>
        <w:jc w:val="both"/>
        <w:rPr>
          <w:rFonts w:ascii="Helvetica" w:hAnsi="Helvetica"/>
          <w:sz w:val="21"/>
          <w:szCs w:val="21"/>
        </w:rPr>
      </w:pPr>
      <w:r w:rsidRPr="008A6A42">
        <w:rPr>
          <w:rFonts w:ascii="Helvetica" w:hAnsi="Helvetica"/>
          <w:sz w:val="21"/>
          <w:szCs w:val="21"/>
        </w:rPr>
        <w:t>ustanavlja in ukinja začasne komisije</w:t>
      </w:r>
      <w:r w:rsidR="00B6428E">
        <w:rPr>
          <w:rFonts w:ascii="Helvetica" w:hAnsi="Helvetica"/>
          <w:sz w:val="21"/>
          <w:szCs w:val="21"/>
        </w:rPr>
        <w:t>,</w:t>
      </w:r>
    </w:p>
    <w:p w14:paraId="6B5424C7" w14:textId="77777777" w:rsidR="00FA7F33" w:rsidRPr="008A6A42" w:rsidRDefault="00FA7F33" w:rsidP="00FA7F33">
      <w:pPr>
        <w:numPr>
          <w:ilvl w:val="0"/>
          <w:numId w:val="12"/>
        </w:numPr>
        <w:jc w:val="both"/>
        <w:rPr>
          <w:rFonts w:ascii="Helvetica" w:hAnsi="Helvetica"/>
          <w:sz w:val="21"/>
          <w:szCs w:val="21"/>
        </w:rPr>
      </w:pPr>
      <w:r w:rsidRPr="008A6A42">
        <w:rPr>
          <w:rFonts w:ascii="Helvetica" w:hAnsi="Helvetica"/>
          <w:sz w:val="21"/>
          <w:szCs w:val="21"/>
        </w:rPr>
        <w:t>po funkciji svojih članov skrbi za javnost delovanja kluba, za vsa materialna sredstva kluba, vodi tajniške dolžnosti in finančno-materialno poslovanje.</w:t>
      </w:r>
    </w:p>
    <w:p w14:paraId="1613C6BB" w14:textId="77777777" w:rsidR="00FA7F33" w:rsidRPr="008A6A42" w:rsidRDefault="00FA7F33" w:rsidP="00FA7F33">
      <w:pPr>
        <w:jc w:val="both"/>
        <w:rPr>
          <w:rFonts w:ascii="Helvetica" w:hAnsi="Helvetica"/>
          <w:sz w:val="21"/>
          <w:szCs w:val="21"/>
        </w:rPr>
      </w:pPr>
    </w:p>
    <w:p w14:paraId="0FBB9EB9"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Delo upravnega odbora organizira in vodi predsednik kluba, ki tudi skrbi za izvajanje sklepov.</w:t>
      </w:r>
    </w:p>
    <w:p w14:paraId="2BC4C7D2" w14:textId="77777777" w:rsidR="00FA7F33" w:rsidRPr="008A6A42" w:rsidRDefault="00FA7F33" w:rsidP="00FA7F33">
      <w:pPr>
        <w:jc w:val="both"/>
        <w:rPr>
          <w:rFonts w:ascii="Helvetica" w:hAnsi="Helvetica"/>
          <w:sz w:val="21"/>
          <w:szCs w:val="21"/>
        </w:rPr>
      </w:pPr>
    </w:p>
    <w:p w14:paraId="37328800" w14:textId="3EDF8D20" w:rsidR="00FA7F33" w:rsidRPr="008A6A42" w:rsidRDefault="00E66E25" w:rsidP="00FA7F33">
      <w:pPr>
        <w:jc w:val="both"/>
        <w:rPr>
          <w:rFonts w:ascii="Helvetica" w:hAnsi="Helvetica"/>
          <w:sz w:val="21"/>
          <w:szCs w:val="21"/>
        </w:rPr>
      </w:pPr>
      <w:r w:rsidRPr="008A6A42">
        <w:rPr>
          <w:rFonts w:ascii="Helvetica" w:hAnsi="Helvetica"/>
          <w:sz w:val="21"/>
          <w:szCs w:val="21"/>
        </w:rPr>
        <w:t xml:space="preserve">V primeru odstopa </w:t>
      </w:r>
      <w:r w:rsidRPr="00136860">
        <w:rPr>
          <w:rFonts w:ascii="Helvetica" w:hAnsi="Helvetica"/>
          <w:bCs/>
          <w:sz w:val="21"/>
          <w:szCs w:val="21"/>
        </w:rPr>
        <w:t>čla</w:t>
      </w:r>
      <w:r w:rsidR="00FA7F33" w:rsidRPr="00136860">
        <w:rPr>
          <w:rFonts w:ascii="Helvetica" w:hAnsi="Helvetica"/>
          <w:bCs/>
          <w:sz w:val="21"/>
          <w:szCs w:val="21"/>
        </w:rPr>
        <w:t>na</w:t>
      </w:r>
      <w:r w:rsidR="00A66AD1">
        <w:rPr>
          <w:rFonts w:ascii="Helvetica" w:hAnsi="Helvetica"/>
          <w:bCs/>
          <w:sz w:val="21"/>
          <w:szCs w:val="21"/>
        </w:rPr>
        <w:t xml:space="preserve"> Upravnega odbora</w:t>
      </w:r>
      <w:r w:rsidR="00FA7F33" w:rsidRPr="008A6A42">
        <w:rPr>
          <w:rFonts w:ascii="Helvetica" w:hAnsi="Helvetica"/>
          <w:b/>
          <w:sz w:val="21"/>
          <w:szCs w:val="21"/>
        </w:rPr>
        <w:t>,</w:t>
      </w:r>
      <w:r w:rsidR="00FA7F33" w:rsidRPr="008A6A42">
        <w:rPr>
          <w:rFonts w:ascii="Helvetica" w:hAnsi="Helvetica"/>
          <w:sz w:val="21"/>
          <w:szCs w:val="21"/>
        </w:rPr>
        <w:t xml:space="preserve"> se mora nemudoma sklicati zbor članov za nadomestne volitve, v kolikor je do preostanka mandata Upravnega odbora več kot šest (6) mesecev. Odstop s funkcije je nepreklicen in takojšen. Novoizvoljeni član ima nadomestni mandat do konca štiriletnega mandata Upravnega odbora. Pred odstopom dveh ali več članov, mora Upravni odbor pred odstopom sprejeti poročilo o svojem delu, sicer je odstop neveljaven. V kolikor je do preostanka mandata Upravnega odbora manj kot šest (6) mesecev, se predhodno vpraša druge člane odbora ali lahko začasno prevzamejo dodatno funkcijo. Če ne, se mora nemudoma sklicati zbor članov za nadomestne volitve. Ne glede na zapisano, v primeru odstopa predsednika, predsednik sam predhodno pooblasti naslednika v skladu z drugim odstavkom 3. člena tega statuta. V primeru razrešitve, pa ne glede na zapisano v drugem odstavku 3. člena tega statuta in tem odstavku, zbor članov pooblasti naslednika (podpredsednika ali člana Upravnega odbora kluba).</w:t>
      </w:r>
    </w:p>
    <w:p w14:paraId="28983122" w14:textId="77777777" w:rsidR="00FA7F33" w:rsidRPr="008A6A42" w:rsidRDefault="00FA7F33" w:rsidP="00FA7F33">
      <w:pPr>
        <w:jc w:val="both"/>
        <w:rPr>
          <w:rFonts w:ascii="Helvetica" w:hAnsi="Helvetica"/>
          <w:sz w:val="21"/>
          <w:szCs w:val="21"/>
        </w:rPr>
      </w:pPr>
    </w:p>
    <w:p w14:paraId="71A1A39D"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V primeru razrešitve člana Upravnega odbora, se smiselno uporabi prejšnji odstavek tega člena. Z razrešitvijo se lahko na isti seji izvoli nov član Upravnega odbora.</w:t>
      </w:r>
    </w:p>
    <w:p w14:paraId="610EBC10" w14:textId="77777777" w:rsidR="00FA7F33" w:rsidRPr="008A6A42" w:rsidRDefault="00FA7F33" w:rsidP="00FA7F33">
      <w:pPr>
        <w:jc w:val="both"/>
        <w:rPr>
          <w:rFonts w:ascii="Helvetica" w:hAnsi="Helvetica"/>
          <w:sz w:val="21"/>
          <w:szCs w:val="21"/>
        </w:rPr>
      </w:pPr>
    </w:p>
    <w:p w14:paraId="0D519FBC" w14:textId="77777777" w:rsidR="00FA7F33" w:rsidRPr="008A6A42" w:rsidRDefault="00FA7F33" w:rsidP="00FA7F33">
      <w:pPr>
        <w:pStyle w:val="Heading1"/>
        <w:rPr>
          <w:rFonts w:ascii="Helvetica" w:hAnsi="Helvetica"/>
          <w:sz w:val="21"/>
          <w:szCs w:val="21"/>
        </w:rPr>
      </w:pPr>
      <w:r w:rsidRPr="008A6A42">
        <w:rPr>
          <w:rFonts w:ascii="Helvetica" w:hAnsi="Helvetica"/>
          <w:sz w:val="21"/>
          <w:szCs w:val="21"/>
        </w:rPr>
        <w:lastRenderedPageBreak/>
        <w:t>Predsednik</w:t>
      </w:r>
    </w:p>
    <w:p w14:paraId="0F69B4AF"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654558B1" w14:textId="77777777" w:rsidR="00FA7F33" w:rsidRPr="008A6A42" w:rsidRDefault="00FA7F33" w:rsidP="00FA7F33">
      <w:pPr>
        <w:jc w:val="both"/>
        <w:rPr>
          <w:rFonts w:ascii="Helvetica" w:hAnsi="Helvetica"/>
          <w:sz w:val="21"/>
          <w:szCs w:val="21"/>
        </w:rPr>
      </w:pPr>
    </w:p>
    <w:p w14:paraId="30686434" w14:textId="112B20A0" w:rsidR="00FA7F33" w:rsidRPr="008A6A42" w:rsidRDefault="00FA7F33" w:rsidP="00FA7F33">
      <w:pPr>
        <w:jc w:val="both"/>
        <w:rPr>
          <w:rFonts w:ascii="Helvetica" w:hAnsi="Helvetica"/>
          <w:sz w:val="21"/>
          <w:szCs w:val="21"/>
        </w:rPr>
      </w:pPr>
      <w:r w:rsidRPr="008A6A42">
        <w:rPr>
          <w:rFonts w:ascii="Helvetica" w:hAnsi="Helvetica"/>
          <w:sz w:val="21"/>
          <w:szCs w:val="21"/>
        </w:rPr>
        <w:t xml:space="preserve">Predsednik je odgovorna </w:t>
      </w:r>
      <w:r w:rsidR="002A5595" w:rsidRPr="008A6A42">
        <w:rPr>
          <w:rFonts w:ascii="Helvetica" w:hAnsi="Helvetica"/>
          <w:sz w:val="21"/>
          <w:szCs w:val="21"/>
        </w:rPr>
        <w:t xml:space="preserve">oseba in zakonit zastopnik </w:t>
      </w:r>
      <w:r w:rsidR="002A5595" w:rsidRPr="001921DC">
        <w:rPr>
          <w:rFonts w:ascii="Helvetica" w:hAnsi="Helvetica"/>
          <w:bCs/>
          <w:sz w:val="21"/>
          <w:szCs w:val="21"/>
        </w:rPr>
        <w:t>Foto</w:t>
      </w:r>
      <w:r w:rsidRPr="001921DC">
        <w:rPr>
          <w:rFonts w:ascii="Helvetica" w:hAnsi="Helvetica"/>
          <w:bCs/>
          <w:sz w:val="21"/>
          <w:szCs w:val="21"/>
        </w:rPr>
        <w:t>kluba Maribor</w:t>
      </w:r>
      <w:r w:rsidRPr="008A6A42">
        <w:rPr>
          <w:rFonts w:ascii="Helvetica" w:hAnsi="Helvetica"/>
          <w:sz w:val="21"/>
          <w:szCs w:val="21"/>
        </w:rPr>
        <w:t>. Predsednik med drugim predstavlja in zastopa klub pred državnimi organi, organi lokalne skupnosti, organizacijami in društvi v državi in mednarodnimi  društvi. Predsednik je odgovoren za delovanje kluba v skladu s statutom in pravnim redom Republike Slovenije. Za svoje delo je odgovoren zboru članov. Sklicuje seje upravnega odbora in zbor članov, jih vodi ter podpisuje vse akte in pogodbe kluba.</w:t>
      </w:r>
    </w:p>
    <w:p w14:paraId="2FD8F9EE" w14:textId="77777777" w:rsidR="00FA7F33" w:rsidRPr="008A6A42" w:rsidRDefault="00FA7F33" w:rsidP="00FA7F33">
      <w:pPr>
        <w:jc w:val="both"/>
        <w:rPr>
          <w:rFonts w:ascii="Helvetica" w:hAnsi="Helvetica"/>
          <w:sz w:val="21"/>
          <w:szCs w:val="21"/>
        </w:rPr>
      </w:pPr>
    </w:p>
    <w:p w14:paraId="31F8ED8A"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Predsednik kluba ima pravico veta na vse odločitve organov kluba, ki bi pomenile kršitev zakona oz. pravnega reda Republike Slovenije in odločitve, ki bi presegale finančne zmožnosti kluba, ki bi pomenile preusmeritev finančnih tokov na drugo pravno ali fizično osebo, ki bi preprečile povečanje premoženja in zavestne odločitve, da društvo obveznosti ne bo moglo poravnati tretjim osebam.</w:t>
      </w:r>
    </w:p>
    <w:p w14:paraId="35BD84F3" w14:textId="77777777" w:rsidR="00FA7F33" w:rsidRPr="008A6A42" w:rsidRDefault="00FA7F33" w:rsidP="00FA7F33">
      <w:pPr>
        <w:jc w:val="both"/>
        <w:rPr>
          <w:rFonts w:ascii="Helvetica" w:hAnsi="Helvetica"/>
          <w:sz w:val="21"/>
          <w:szCs w:val="21"/>
        </w:rPr>
      </w:pPr>
    </w:p>
    <w:p w14:paraId="42A2327F" w14:textId="2ED0A54E" w:rsidR="00FA7F33" w:rsidRPr="008A6A42" w:rsidRDefault="00FA7F33" w:rsidP="00FA7F33">
      <w:pPr>
        <w:jc w:val="both"/>
        <w:rPr>
          <w:rFonts w:ascii="Helvetica" w:hAnsi="Helvetica"/>
          <w:sz w:val="21"/>
          <w:szCs w:val="21"/>
        </w:rPr>
      </w:pPr>
      <w:r w:rsidRPr="00492539">
        <w:rPr>
          <w:rFonts w:ascii="Helvetica" w:hAnsi="Helvetica"/>
          <w:color w:val="000000" w:themeColor="text1"/>
          <w:sz w:val="21"/>
          <w:szCs w:val="21"/>
        </w:rPr>
        <w:t>Predsednik kluba je član Upravnega odbora</w:t>
      </w:r>
      <w:r w:rsidR="00A66AD1" w:rsidRPr="00492539">
        <w:rPr>
          <w:rFonts w:ascii="Helvetica" w:hAnsi="Helvetica"/>
          <w:color w:val="000000" w:themeColor="text1"/>
          <w:sz w:val="21"/>
          <w:szCs w:val="21"/>
        </w:rPr>
        <w:t xml:space="preserve">, </w:t>
      </w:r>
      <w:r w:rsidRPr="00492539">
        <w:rPr>
          <w:rFonts w:ascii="Helvetica" w:hAnsi="Helvetica"/>
          <w:color w:val="000000" w:themeColor="text1"/>
          <w:sz w:val="21"/>
          <w:szCs w:val="21"/>
        </w:rPr>
        <w:t>funkciji sta nel</w:t>
      </w:r>
      <w:r w:rsidR="00A66AD1" w:rsidRPr="00492539">
        <w:rPr>
          <w:rFonts w:ascii="Helvetica" w:hAnsi="Helvetica"/>
          <w:color w:val="000000" w:themeColor="text1"/>
          <w:sz w:val="21"/>
          <w:szCs w:val="21"/>
        </w:rPr>
        <w:t>očljivi</w:t>
      </w:r>
      <w:r w:rsidRPr="00492539">
        <w:rPr>
          <w:rFonts w:ascii="Helvetica" w:hAnsi="Helvetica"/>
          <w:color w:val="000000" w:themeColor="text1"/>
          <w:sz w:val="21"/>
          <w:szCs w:val="21"/>
        </w:rPr>
        <w:t xml:space="preserve">. </w:t>
      </w:r>
      <w:r w:rsidRPr="008A6A42">
        <w:rPr>
          <w:rFonts w:ascii="Helvetica" w:hAnsi="Helvetica"/>
          <w:sz w:val="21"/>
          <w:szCs w:val="21"/>
        </w:rPr>
        <w:t>Odstop ali razrešitev iz ene funkcije, pomeni odstop ali razrešitev iz obeh funkcij.</w:t>
      </w:r>
    </w:p>
    <w:p w14:paraId="63781245" w14:textId="77777777" w:rsidR="00FA7F33" w:rsidRPr="008A6A42" w:rsidRDefault="00FA7F33" w:rsidP="00FA7F33">
      <w:pPr>
        <w:jc w:val="both"/>
        <w:rPr>
          <w:rFonts w:ascii="Helvetica" w:hAnsi="Helvetica"/>
          <w:sz w:val="21"/>
          <w:szCs w:val="21"/>
        </w:rPr>
      </w:pPr>
    </w:p>
    <w:p w14:paraId="1061BCA2"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Redno ali izredno sejo zbora članov, ki ima na točki dnevnega reda razrešitev predsednika, vodi podpredsednik kluba.</w:t>
      </w:r>
    </w:p>
    <w:p w14:paraId="108E44FB" w14:textId="77777777" w:rsidR="00FA7F33" w:rsidRPr="008A6A42" w:rsidRDefault="00FA7F33" w:rsidP="00FA7F33">
      <w:pPr>
        <w:jc w:val="both"/>
        <w:rPr>
          <w:rFonts w:ascii="Helvetica" w:hAnsi="Helvetica"/>
          <w:sz w:val="21"/>
          <w:szCs w:val="21"/>
        </w:rPr>
      </w:pPr>
    </w:p>
    <w:p w14:paraId="3CF91884" w14:textId="514F8F3E" w:rsidR="00FA7F33" w:rsidRPr="008A6A42" w:rsidRDefault="00FA7F33" w:rsidP="00FA7F33">
      <w:pPr>
        <w:pStyle w:val="Heading1"/>
        <w:rPr>
          <w:rFonts w:ascii="Helvetica" w:hAnsi="Helvetica"/>
          <w:sz w:val="21"/>
          <w:szCs w:val="21"/>
        </w:rPr>
      </w:pPr>
      <w:r w:rsidRPr="008A6A42">
        <w:rPr>
          <w:rFonts w:ascii="Helvetica" w:hAnsi="Helvetica"/>
          <w:sz w:val="21"/>
          <w:szCs w:val="21"/>
        </w:rPr>
        <w:t>Podpredsednik</w:t>
      </w:r>
      <w:r w:rsidR="008A6A42" w:rsidRPr="008A6A42">
        <w:rPr>
          <w:rFonts w:ascii="Helvetica" w:hAnsi="Helvetica"/>
          <w:sz w:val="21"/>
          <w:szCs w:val="21"/>
        </w:rPr>
        <w:t>/i</w:t>
      </w:r>
    </w:p>
    <w:p w14:paraId="3B2E56CC"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7BC49796" w14:textId="77777777" w:rsidR="00FA7F33" w:rsidRPr="008A6A42" w:rsidRDefault="00FA7F33" w:rsidP="00FA7F33">
      <w:pPr>
        <w:jc w:val="center"/>
        <w:rPr>
          <w:rFonts w:ascii="Helvetica" w:hAnsi="Helvetica"/>
          <w:sz w:val="21"/>
          <w:szCs w:val="21"/>
        </w:rPr>
      </w:pPr>
    </w:p>
    <w:p w14:paraId="3FF860A2" w14:textId="7EC1F0E3" w:rsidR="00FA7F33" w:rsidRPr="008A6A42" w:rsidRDefault="00FA7F33" w:rsidP="00FA7F33">
      <w:pPr>
        <w:jc w:val="both"/>
        <w:rPr>
          <w:rFonts w:ascii="Helvetica" w:hAnsi="Helvetica"/>
          <w:strike/>
          <w:sz w:val="21"/>
          <w:szCs w:val="21"/>
        </w:rPr>
      </w:pPr>
      <w:r w:rsidRPr="008A6A42">
        <w:rPr>
          <w:rFonts w:ascii="Helvetica" w:hAnsi="Helvetica"/>
          <w:sz w:val="21"/>
          <w:szCs w:val="21"/>
        </w:rPr>
        <w:t>Podpredsednik</w:t>
      </w:r>
      <w:r w:rsidR="008A6A42" w:rsidRPr="008A6A42">
        <w:rPr>
          <w:rFonts w:ascii="Helvetica" w:hAnsi="Helvetica"/>
          <w:sz w:val="21"/>
          <w:szCs w:val="21"/>
        </w:rPr>
        <w:t>/i</w:t>
      </w:r>
      <w:r w:rsidRPr="008A6A42">
        <w:rPr>
          <w:rFonts w:ascii="Helvetica" w:hAnsi="Helvetica"/>
          <w:sz w:val="21"/>
          <w:szCs w:val="21"/>
        </w:rPr>
        <w:t xml:space="preserve"> kluba nadomešča predsednika v času odsotnosti in opravlja naloge, ki mu jih določi predsednik ali Upravni odbor</w:t>
      </w:r>
      <w:r w:rsidR="00003008" w:rsidRPr="008A6A42">
        <w:rPr>
          <w:rFonts w:ascii="Helvetica" w:hAnsi="Helvetica"/>
          <w:sz w:val="21"/>
          <w:szCs w:val="21"/>
        </w:rPr>
        <w:t xml:space="preserve">. </w:t>
      </w:r>
    </w:p>
    <w:p w14:paraId="36A00C88" w14:textId="3385F2C9" w:rsidR="00FA7F33" w:rsidRPr="008A6A42" w:rsidRDefault="00FA7F33" w:rsidP="00FA7F33">
      <w:pPr>
        <w:jc w:val="both"/>
        <w:rPr>
          <w:rFonts w:ascii="Helvetica" w:hAnsi="Helvetica"/>
          <w:sz w:val="21"/>
          <w:szCs w:val="21"/>
        </w:rPr>
      </w:pPr>
      <w:r w:rsidRPr="008A6A42">
        <w:rPr>
          <w:rFonts w:ascii="Helvetica" w:hAnsi="Helvetica"/>
          <w:sz w:val="21"/>
          <w:szCs w:val="21"/>
        </w:rPr>
        <w:t>Podpredsednika kluba izvoli Upravni odbor izmed svoji</w:t>
      </w:r>
      <w:r w:rsidR="00A66AD1">
        <w:rPr>
          <w:rFonts w:ascii="Helvetica" w:hAnsi="Helvetica"/>
          <w:sz w:val="21"/>
          <w:szCs w:val="21"/>
        </w:rPr>
        <w:t>h</w:t>
      </w:r>
      <w:r w:rsidRPr="008A6A42">
        <w:rPr>
          <w:rFonts w:ascii="Helvetica" w:hAnsi="Helvetica"/>
          <w:sz w:val="21"/>
          <w:szCs w:val="21"/>
        </w:rPr>
        <w:t xml:space="preserve"> član</w:t>
      </w:r>
      <w:r w:rsidR="00A66AD1">
        <w:rPr>
          <w:rFonts w:ascii="Helvetica" w:hAnsi="Helvetica"/>
          <w:sz w:val="21"/>
          <w:szCs w:val="21"/>
        </w:rPr>
        <w:t>ov</w:t>
      </w:r>
      <w:r w:rsidRPr="008A6A42">
        <w:rPr>
          <w:rFonts w:ascii="Helvetica" w:hAnsi="Helvetica"/>
          <w:sz w:val="21"/>
          <w:szCs w:val="21"/>
        </w:rPr>
        <w:t>.</w:t>
      </w:r>
    </w:p>
    <w:p w14:paraId="350D838A" w14:textId="77777777" w:rsidR="00FA7F33" w:rsidRPr="008A6A42" w:rsidRDefault="00FA7F33" w:rsidP="00FA7F33">
      <w:pPr>
        <w:jc w:val="both"/>
        <w:rPr>
          <w:rFonts w:ascii="Helvetica" w:hAnsi="Helvetica"/>
          <w:sz w:val="21"/>
          <w:szCs w:val="21"/>
        </w:rPr>
      </w:pPr>
    </w:p>
    <w:p w14:paraId="627C1F92" w14:textId="77777777" w:rsidR="00FA7F33" w:rsidRPr="008A6A42" w:rsidRDefault="00FA7F33" w:rsidP="00FA7F33">
      <w:pPr>
        <w:jc w:val="both"/>
        <w:rPr>
          <w:rFonts w:ascii="Helvetica" w:hAnsi="Helvetica"/>
          <w:sz w:val="21"/>
          <w:szCs w:val="21"/>
        </w:rPr>
      </w:pPr>
    </w:p>
    <w:p w14:paraId="4ED40718" w14:textId="77777777" w:rsidR="00FA7F33" w:rsidRPr="008A6A42" w:rsidRDefault="00FA7F33" w:rsidP="00FA7F33">
      <w:pPr>
        <w:pStyle w:val="Heading1"/>
        <w:rPr>
          <w:rFonts w:ascii="Helvetica" w:hAnsi="Helvetica"/>
          <w:sz w:val="21"/>
          <w:szCs w:val="21"/>
        </w:rPr>
      </w:pPr>
      <w:r w:rsidRPr="008A6A42">
        <w:rPr>
          <w:rFonts w:ascii="Helvetica" w:hAnsi="Helvetica"/>
          <w:sz w:val="21"/>
          <w:szCs w:val="21"/>
        </w:rPr>
        <w:t>Tajnik</w:t>
      </w:r>
    </w:p>
    <w:p w14:paraId="37210281"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0869E017" w14:textId="77777777" w:rsidR="00FA7F33" w:rsidRPr="008A6A42" w:rsidRDefault="00FA7F33" w:rsidP="00FA7F33">
      <w:pPr>
        <w:jc w:val="center"/>
        <w:rPr>
          <w:rFonts w:ascii="Helvetica" w:hAnsi="Helvetica"/>
          <w:sz w:val="21"/>
          <w:szCs w:val="21"/>
        </w:rPr>
      </w:pPr>
    </w:p>
    <w:p w14:paraId="60C681EF"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Za opravljanje strokovno-tehničnega in administrativnega dela ter za koordinacijo med organi kluba, skrbi tajnik, zlasti pa opravlja naslednje naloge:</w:t>
      </w:r>
    </w:p>
    <w:p w14:paraId="3A7394C7" w14:textId="77777777" w:rsidR="00FA7F33" w:rsidRPr="008A6A42" w:rsidRDefault="00FA7F33" w:rsidP="00FA7F33">
      <w:pPr>
        <w:numPr>
          <w:ilvl w:val="0"/>
          <w:numId w:val="13"/>
        </w:numPr>
        <w:jc w:val="both"/>
        <w:rPr>
          <w:rFonts w:ascii="Helvetica" w:hAnsi="Helvetica"/>
          <w:sz w:val="21"/>
          <w:szCs w:val="21"/>
        </w:rPr>
      </w:pPr>
      <w:r w:rsidRPr="008A6A42">
        <w:rPr>
          <w:rFonts w:ascii="Helvetica" w:hAnsi="Helvetica"/>
          <w:sz w:val="21"/>
          <w:szCs w:val="21"/>
        </w:rPr>
        <w:t>skrbi za uresničevanje sklepov upravnega odbora,</w:t>
      </w:r>
    </w:p>
    <w:p w14:paraId="7F1F5FCB" w14:textId="77777777" w:rsidR="00FA7F33" w:rsidRPr="008A6A42" w:rsidRDefault="00FA7F33" w:rsidP="00FA7F33">
      <w:pPr>
        <w:numPr>
          <w:ilvl w:val="0"/>
          <w:numId w:val="13"/>
        </w:numPr>
        <w:jc w:val="both"/>
        <w:rPr>
          <w:rFonts w:ascii="Helvetica" w:hAnsi="Helvetica"/>
          <w:sz w:val="21"/>
          <w:szCs w:val="21"/>
        </w:rPr>
      </w:pPr>
      <w:r w:rsidRPr="008A6A42">
        <w:rPr>
          <w:rFonts w:ascii="Helvetica" w:hAnsi="Helvetica"/>
          <w:sz w:val="21"/>
          <w:szCs w:val="21"/>
        </w:rPr>
        <w:t>pripravlja strokovna gradiva za seje organov kluba,</w:t>
      </w:r>
    </w:p>
    <w:p w14:paraId="71AAF637" w14:textId="77777777" w:rsidR="00FA7F33" w:rsidRPr="008A6A42" w:rsidRDefault="00FA7F33" w:rsidP="00FA7F33">
      <w:pPr>
        <w:numPr>
          <w:ilvl w:val="0"/>
          <w:numId w:val="13"/>
        </w:numPr>
        <w:jc w:val="both"/>
        <w:rPr>
          <w:rFonts w:ascii="Helvetica" w:hAnsi="Helvetica"/>
          <w:sz w:val="21"/>
          <w:szCs w:val="21"/>
        </w:rPr>
      </w:pPr>
      <w:r w:rsidRPr="008A6A42">
        <w:rPr>
          <w:rFonts w:ascii="Helvetica" w:hAnsi="Helvetica"/>
          <w:sz w:val="21"/>
          <w:szCs w:val="21"/>
        </w:rPr>
        <w:t>izvaja strokovne administrativno-tehnične in druge naloge,</w:t>
      </w:r>
    </w:p>
    <w:p w14:paraId="46B48568" w14:textId="77777777" w:rsidR="00FA7F33" w:rsidRPr="008A6A42" w:rsidRDefault="00FA7F33" w:rsidP="00FA7F33">
      <w:pPr>
        <w:numPr>
          <w:ilvl w:val="0"/>
          <w:numId w:val="13"/>
        </w:numPr>
        <w:jc w:val="both"/>
        <w:rPr>
          <w:rFonts w:ascii="Helvetica" w:hAnsi="Helvetica"/>
          <w:sz w:val="21"/>
          <w:szCs w:val="21"/>
        </w:rPr>
      </w:pPr>
      <w:r w:rsidRPr="008A6A42">
        <w:rPr>
          <w:rFonts w:ascii="Helvetica" w:hAnsi="Helvetica"/>
          <w:sz w:val="21"/>
          <w:szCs w:val="21"/>
        </w:rPr>
        <w:t>vodi evidenco članstva in kroniko delovanja kluba,</w:t>
      </w:r>
    </w:p>
    <w:p w14:paraId="166EB024" w14:textId="77777777" w:rsidR="00FA7F33" w:rsidRPr="008A6A42" w:rsidRDefault="00FA7F33" w:rsidP="00FA7F33">
      <w:pPr>
        <w:numPr>
          <w:ilvl w:val="0"/>
          <w:numId w:val="13"/>
        </w:numPr>
        <w:jc w:val="both"/>
        <w:rPr>
          <w:rFonts w:ascii="Helvetica" w:hAnsi="Helvetica"/>
          <w:sz w:val="21"/>
          <w:szCs w:val="21"/>
        </w:rPr>
      </w:pPr>
      <w:r w:rsidRPr="008A6A42">
        <w:rPr>
          <w:rFonts w:ascii="Helvetica" w:hAnsi="Helvetica"/>
          <w:sz w:val="21"/>
          <w:szCs w:val="21"/>
        </w:rPr>
        <w:t>obvešča člane o akcijah, projektih in drugih zadevah,</w:t>
      </w:r>
    </w:p>
    <w:p w14:paraId="2F6801E3" w14:textId="77777777" w:rsidR="00FA7F33" w:rsidRPr="008A6A42" w:rsidRDefault="00FA7F33" w:rsidP="00FA7F33">
      <w:pPr>
        <w:numPr>
          <w:ilvl w:val="0"/>
          <w:numId w:val="13"/>
        </w:numPr>
        <w:jc w:val="both"/>
        <w:rPr>
          <w:rFonts w:ascii="Helvetica" w:hAnsi="Helvetica"/>
          <w:sz w:val="21"/>
          <w:szCs w:val="21"/>
        </w:rPr>
      </w:pPr>
      <w:r w:rsidRPr="008A6A42">
        <w:rPr>
          <w:rFonts w:ascii="Helvetica" w:hAnsi="Helvetica"/>
          <w:sz w:val="21"/>
          <w:szCs w:val="21"/>
        </w:rPr>
        <w:t>opravlja druge naloge za potrebe kluba.</w:t>
      </w:r>
    </w:p>
    <w:p w14:paraId="441D2CC5" w14:textId="77777777" w:rsidR="00FA7F33" w:rsidRPr="008A6A42" w:rsidRDefault="00FA7F33" w:rsidP="00FA7F33">
      <w:pPr>
        <w:jc w:val="both"/>
        <w:rPr>
          <w:rFonts w:ascii="Helvetica" w:hAnsi="Helvetica"/>
          <w:sz w:val="21"/>
          <w:szCs w:val="21"/>
        </w:rPr>
      </w:pPr>
    </w:p>
    <w:p w14:paraId="2E4B4A19" w14:textId="7336C6AC" w:rsidR="00FA7F33" w:rsidRPr="008A6A42" w:rsidRDefault="00FA7F33" w:rsidP="00FA7F33">
      <w:pPr>
        <w:jc w:val="both"/>
        <w:rPr>
          <w:rFonts w:ascii="Helvetica" w:hAnsi="Helvetica"/>
          <w:sz w:val="21"/>
          <w:szCs w:val="21"/>
        </w:rPr>
      </w:pPr>
      <w:r w:rsidRPr="008A6A42">
        <w:rPr>
          <w:rFonts w:ascii="Helvetica" w:hAnsi="Helvetica"/>
          <w:sz w:val="21"/>
          <w:szCs w:val="21"/>
        </w:rPr>
        <w:t>Tajnika kluba izvoli Upravni odbor izmed svoji</w:t>
      </w:r>
      <w:r w:rsidR="00A66AD1">
        <w:rPr>
          <w:rFonts w:ascii="Helvetica" w:hAnsi="Helvetica"/>
          <w:sz w:val="21"/>
          <w:szCs w:val="21"/>
        </w:rPr>
        <w:t>h</w:t>
      </w:r>
      <w:r w:rsidRPr="008A6A42">
        <w:rPr>
          <w:rFonts w:ascii="Helvetica" w:hAnsi="Helvetica"/>
          <w:sz w:val="21"/>
          <w:szCs w:val="21"/>
        </w:rPr>
        <w:t xml:space="preserve"> član</w:t>
      </w:r>
      <w:r w:rsidR="00A66AD1">
        <w:rPr>
          <w:rFonts w:ascii="Helvetica" w:hAnsi="Helvetica"/>
          <w:sz w:val="21"/>
          <w:szCs w:val="21"/>
        </w:rPr>
        <w:t>ov</w:t>
      </w:r>
      <w:r w:rsidRPr="008A6A42">
        <w:rPr>
          <w:rFonts w:ascii="Helvetica" w:hAnsi="Helvetica"/>
          <w:sz w:val="21"/>
          <w:szCs w:val="21"/>
        </w:rPr>
        <w:t xml:space="preserve">. Za svoje delo je odgovoren zboru članov in </w:t>
      </w:r>
      <w:r w:rsidR="00A66AD1">
        <w:rPr>
          <w:rFonts w:ascii="Helvetica" w:hAnsi="Helvetica"/>
          <w:sz w:val="21"/>
          <w:szCs w:val="21"/>
        </w:rPr>
        <w:t>U</w:t>
      </w:r>
      <w:r w:rsidRPr="008A6A42">
        <w:rPr>
          <w:rFonts w:ascii="Helvetica" w:hAnsi="Helvetica"/>
          <w:sz w:val="21"/>
          <w:szCs w:val="21"/>
        </w:rPr>
        <w:t>pravnemu odboru.</w:t>
      </w:r>
    </w:p>
    <w:p w14:paraId="19667454" w14:textId="77777777" w:rsidR="00FA7F33" w:rsidRPr="008A6A42" w:rsidRDefault="00FA7F33" w:rsidP="00FA7F33">
      <w:pPr>
        <w:rPr>
          <w:rFonts w:ascii="Helvetica" w:hAnsi="Helvetica"/>
          <w:sz w:val="21"/>
          <w:szCs w:val="21"/>
        </w:rPr>
      </w:pPr>
    </w:p>
    <w:p w14:paraId="03E3A589" w14:textId="77777777" w:rsidR="00FA7F33" w:rsidRPr="008A6A42" w:rsidRDefault="00FA7F33" w:rsidP="00FA7F33">
      <w:pPr>
        <w:jc w:val="both"/>
        <w:rPr>
          <w:rFonts w:ascii="Helvetica" w:hAnsi="Helvetica"/>
          <w:sz w:val="21"/>
          <w:szCs w:val="21"/>
        </w:rPr>
      </w:pPr>
    </w:p>
    <w:p w14:paraId="4F5234A3" w14:textId="77777777" w:rsidR="00FA7F33" w:rsidRPr="008A6A42" w:rsidRDefault="00FA7F33" w:rsidP="00FA7F33">
      <w:pPr>
        <w:pStyle w:val="Heading1"/>
        <w:rPr>
          <w:rFonts w:ascii="Helvetica" w:hAnsi="Helvetica"/>
          <w:sz w:val="21"/>
          <w:szCs w:val="21"/>
        </w:rPr>
      </w:pPr>
      <w:r w:rsidRPr="008A6A42">
        <w:rPr>
          <w:rFonts w:ascii="Helvetica" w:hAnsi="Helvetica"/>
          <w:sz w:val="21"/>
          <w:szCs w:val="21"/>
        </w:rPr>
        <w:t>Gospodar kluba</w:t>
      </w:r>
    </w:p>
    <w:p w14:paraId="1FBA3014"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44D32118" w14:textId="77777777" w:rsidR="00FA7F33" w:rsidRPr="008A6A42" w:rsidRDefault="00FA7F33" w:rsidP="00FA7F33">
      <w:pPr>
        <w:jc w:val="center"/>
        <w:rPr>
          <w:rFonts w:ascii="Helvetica" w:hAnsi="Helvetica"/>
          <w:sz w:val="21"/>
          <w:szCs w:val="21"/>
        </w:rPr>
      </w:pPr>
    </w:p>
    <w:p w14:paraId="72A9678A"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Gospodar kluba skrbi za vsa materialna sredstva, ki so v lasti kluba, ter lahko nadzira njihovo smotrno in gospodarno ravnanje.</w:t>
      </w:r>
    </w:p>
    <w:p w14:paraId="67F60075" w14:textId="77777777" w:rsidR="00FA7F33" w:rsidRPr="008A6A42" w:rsidRDefault="00FA7F33" w:rsidP="00FA7F33">
      <w:pPr>
        <w:jc w:val="both"/>
        <w:rPr>
          <w:rFonts w:ascii="Helvetica" w:hAnsi="Helvetica"/>
          <w:sz w:val="21"/>
          <w:szCs w:val="21"/>
        </w:rPr>
      </w:pPr>
    </w:p>
    <w:p w14:paraId="637C74EC" w14:textId="273997E7" w:rsidR="00FA7F33" w:rsidRPr="008A6A42" w:rsidRDefault="00FA7F33" w:rsidP="00FA7F33">
      <w:pPr>
        <w:jc w:val="both"/>
        <w:rPr>
          <w:rFonts w:ascii="Helvetica" w:hAnsi="Helvetica"/>
          <w:sz w:val="21"/>
          <w:szCs w:val="21"/>
        </w:rPr>
      </w:pPr>
      <w:r w:rsidRPr="008A6A42">
        <w:rPr>
          <w:rFonts w:ascii="Helvetica" w:hAnsi="Helvetica"/>
          <w:sz w:val="21"/>
          <w:szCs w:val="21"/>
        </w:rPr>
        <w:t>Gospodarja kluba izvoli Upravni odbor izmed svoji</w:t>
      </w:r>
      <w:r w:rsidR="00256E09">
        <w:rPr>
          <w:rFonts w:ascii="Helvetica" w:hAnsi="Helvetica"/>
          <w:sz w:val="21"/>
          <w:szCs w:val="21"/>
        </w:rPr>
        <w:t>h</w:t>
      </w:r>
      <w:r w:rsidRPr="008A6A42">
        <w:rPr>
          <w:rFonts w:ascii="Helvetica" w:hAnsi="Helvetica"/>
          <w:sz w:val="21"/>
          <w:szCs w:val="21"/>
        </w:rPr>
        <w:t xml:space="preserve"> član</w:t>
      </w:r>
      <w:r w:rsidR="00256E09">
        <w:rPr>
          <w:rFonts w:ascii="Helvetica" w:hAnsi="Helvetica"/>
          <w:sz w:val="21"/>
          <w:szCs w:val="21"/>
        </w:rPr>
        <w:t>ov</w:t>
      </w:r>
      <w:r w:rsidRPr="008A6A42">
        <w:rPr>
          <w:rFonts w:ascii="Helvetica" w:hAnsi="Helvetica"/>
          <w:sz w:val="21"/>
          <w:szCs w:val="21"/>
        </w:rPr>
        <w:t xml:space="preserve">. Za svoje delo je odgovoren </w:t>
      </w:r>
      <w:r w:rsidR="00136860">
        <w:rPr>
          <w:rFonts w:ascii="Helvetica" w:hAnsi="Helvetica"/>
          <w:sz w:val="21"/>
          <w:szCs w:val="21"/>
        </w:rPr>
        <w:t>predsedniku</w:t>
      </w:r>
      <w:r w:rsidRPr="008A6A42">
        <w:rPr>
          <w:rFonts w:ascii="Helvetica" w:hAnsi="Helvetica"/>
          <w:sz w:val="21"/>
          <w:szCs w:val="21"/>
        </w:rPr>
        <w:t xml:space="preserve"> in upravnemu odboru.</w:t>
      </w:r>
    </w:p>
    <w:p w14:paraId="389E7B92" w14:textId="77777777" w:rsidR="00FA7F33" w:rsidRPr="008A6A42" w:rsidRDefault="00FA7F33" w:rsidP="00FA7F33">
      <w:pPr>
        <w:jc w:val="both"/>
        <w:rPr>
          <w:rFonts w:ascii="Helvetica" w:hAnsi="Helvetica"/>
          <w:sz w:val="21"/>
          <w:szCs w:val="21"/>
        </w:rPr>
      </w:pPr>
    </w:p>
    <w:p w14:paraId="4111A9E9" w14:textId="77777777" w:rsidR="00FA7F33" w:rsidRPr="008A6A42" w:rsidRDefault="00D135A2" w:rsidP="00FA7F33">
      <w:pPr>
        <w:pStyle w:val="Heading1"/>
        <w:rPr>
          <w:rFonts w:ascii="Helvetica" w:hAnsi="Helvetica"/>
          <w:sz w:val="21"/>
          <w:szCs w:val="21"/>
        </w:rPr>
      </w:pPr>
      <w:r w:rsidRPr="008A6A42">
        <w:rPr>
          <w:rFonts w:ascii="Helvetica" w:hAnsi="Helvetica"/>
          <w:sz w:val="21"/>
          <w:szCs w:val="21"/>
        </w:rPr>
        <w:t>Umetniški svet</w:t>
      </w:r>
      <w:r w:rsidR="00E435A1" w:rsidRPr="008A6A42">
        <w:rPr>
          <w:rFonts w:ascii="Helvetica" w:hAnsi="Helvetica"/>
          <w:sz w:val="21"/>
          <w:szCs w:val="21"/>
        </w:rPr>
        <w:t xml:space="preserve"> </w:t>
      </w:r>
      <w:r w:rsidR="00FA7F33" w:rsidRPr="008A6A42">
        <w:rPr>
          <w:rFonts w:ascii="Helvetica" w:hAnsi="Helvetica"/>
          <w:sz w:val="21"/>
          <w:szCs w:val="21"/>
        </w:rPr>
        <w:t xml:space="preserve"> </w:t>
      </w:r>
    </w:p>
    <w:p w14:paraId="5DB01780"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47826AC2" w14:textId="77777777" w:rsidR="00FA7F33" w:rsidRPr="008A6A42" w:rsidRDefault="00FA7F33" w:rsidP="00FA7F33">
      <w:pPr>
        <w:jc w:val="center"/>
        <w:rPr>
          <w:rFonts w:ascii="Helvetica" w:hAnsi="Helvetica"/>
          <w:sz w:val="21"/>
          <w:szCs w:val="21"/>
        </w:rPr>
      </w:pPr>
    </w:p>
    <w:p w14:paraId="71466579" w14:textId="6785396E" w:rsidR="00FA7F33" w:rsidRPr="008A6A42" w:rsidRDefault="00FA7F33" w:rsidP="00FA7F33">
      <w:pPr>
        <w:jc w:val="both"/>
        <w:rPr>
          <w:rFonts w:ascii="Helvetica" w:hAnsi="Helvetica"/>
          <w:sz w:val="21"/>
          <w:szCs w:val="21"/>
        </w:rPr>
      </w:pPr>
      <w:r w:rsidRPr="008A6A42">
        <w:rPr>
          <w:rFonts w:ascii="Helvetica" w:hAnsi="Helvetica"/>
          <w:sz w:val="21"/>
          <w:szCs w:val="21"/>
        </w:rPr>
        <w:t>Člane umetniške</w:t>
      </w:r>
      <w:r w:rsidR="00D135A2" w:rsidRPr="008A6A42">
        <w:rPr>
          <w:rFonts w:ascii="Helvetica" w:hAnsi="Helvetica"/>
          <w:sz w:val="21"/>
          <w:szCs w:val="21"/>
        </w:rPr>
        <w:t>ga</w:t>
      </w:r>
      <w:r w:rsidRPr="008A6A42">
        <w:rPr>
          <w:rFonts w:ascii="Helvetica" w:hAnsi="Helvetica"/>
          <w:sz w:val="21"/>
          <w:szCs w:val="21"/>
        </w:rPr>
        <w:t xml:space="preserve"> </w:t>
      </w:r>
      <w:r w:rsidR="00D135A2" w:rsidRPr="008A6A42">
        <w:rPr>
          <w:rFonts w:ascii="Helvetica" w:hAnsi="Helvetica"/>
          <w:sz w:val="21"/>
          <w:szCs w:val="21"/>
        </w:rPr>
        <w:t>sveta</w:t>
      </w:r>
      <w:r w:rsidRPr="008A6A42">
        <w:rPr>
          <w:rFonts w:ascii="Helvetica" w:hAnsi="Helvetica"/>
          <w:sz w:val="21"/>
          <w:szCs w:val="21"/>
        </w:rPr>
        <w:t xml:space="preserve"> imenuje UO kluba, na predlog predsednika kluba. Sestavljajo ga najmanj trije (3) člani, ki med seboj izvolijo predsednika. Za posamezne projekte se lahko k sodelovanju povabijo tudi nečlani kluba.</w:t>
      </w:r>
    </w:p>
    <w:p w14:paraId="34AFBA5C" w14:textId="77777777" w:rsidR="00FA7F33" w:rsidRPr="008A6A42" w:rsidRDefault="00FA7F33" w:rsidP="00FA7F33">
      <w:pPr>
        <w:jc w:val="both"/>
        <w:rPr>
          <w:rFonts w:ascii="Helvetica" w:hAnsi="Helvetica"/>
          <w:sz w:val="21"/>
          <w:szCs w:val="21"/>
        </w:rPr>
      </w:pPr>
    </w:p>
    <w:p w14:paraId="548D285F" w14:textId="77777777" w:rsidR="00FA7F33" w:rsidRPr="008A6A42" w:rsidRDefault="00D135A2" w:rsidP="00FA7F33">
      <w:pPr>
        <w:jc w:val="both"/>
        <w:rPr>
          <w:rFonts w:ascii="Helvetica" w:hAnsi="Helvetica"/>
          <w:sz w:val="21"/>
          <w:szCs w:val="21"/>
        </w:rPr>
      </w:pPr>
      <w:r w:rsidRPr="008A6A42">
        <w:rPr>
          <w:rFonts w:ascii="Helvetica" w:hAnsi="Helvetica"/>
          <w:sz w:val="21"/>
          <w:szCs w:val="21"/>
        </w:rPr>
        <w:t>Umetniški</w:t>
      </w:r>
      <w:r w:rsidR="00FA7F33" w:rsidRPr="008A6A42">
        <w:rPr>
          <w:rFonts w:ascii="Helvetica" w:hAnsi="Helvetica"/>
          <w:sz w:val="21"/>
          <w:szCs w:val="21"/>
        </w:rPr>
        <w:t xml:space="preserve"> </w:t>
      </w:r>
      <w:r w:rsidRPr="008A6A42">
        <w:rPr>
          <w:rFonts w:ascii="Helvetica" w:hAnsi="Helvetica"/>
          <w:sz w:val="21"/>
          <w:szCs w:val="21"/>
        </w:rPr>
        <w:t>svet</w:t>
      </w:r>
      <w:r w:rsidR="00FA7F33" w:rsidRPr="008A6A42">
        <w:rPr>
          <w:rFonts w:ascii="Helvetica" w:hAnsi="Helvetica"/>
          <w:sz w:val="21"/>
          <w:szCs w:val="21"/>
        </w:rPr>
        <w:t xml:space="preserve"> skrbi za kvaliteto fotografije v klubu, podaja mnenja o umetniški kvaliteti fotografije, izbira in sestavlja klubske kolekcije, podaja mnenja za izbor </w:t>
      </w:r>
      <w:r w:rsidR="00173F7D" w:rsidRPr="008A6A42">
        <w:rPr>
          <w:rFonts w:ascii="Helvetica" w:hAnsi="Helvetica"/>
          <w:sz w:val="21"/>
          <w:szCs w:val="21"/>
        </w:rPr>
        <w:t>razstavljavcev</w:t>
      </w:r>
      <w:r w:rsidR="00FA7F33" w:rsidRPr="008A6A42">
        <w:rPr>
          <w:rFonts w:ascii="Helvetica" w:hAnsi="Helvetica"/>
          <w:sz w:val="21"/>
          <w:szCs w:val="21"/>
        </w:rPr>
        <w:t xml:space="preserve"> v Fotogaleriji STOLP in ocenjuje fotografije za sprejem v članstvo kluba.</w:t>
      </w:r>
    </w:p>
    <w:p w14:paraId="4652B341" w14:textId="77777777" w:rsidR="00FA7F33" w:rsidRPr="008A6A42" w:rsidRDefault="00FA7F33" w:rsidP="00FA7F33">
      <w:pPr>
        <w:jc w:val="both"/>
        <w:rPr>
          <w:rFonts w:ascii="Helvetica" w:hAnsi="Helvetica"/>
          <w:sz w:val="21"/>
          <w:szCs w:val="21"/>
        </w:rPr>
      </w:pPr>
    </w:p>
    <w:p w14:paraId="6DB3B048" w14:textId="3BF707DE" w:rsidR="00FA7F33" w:rsidRPr="008A6A42" w:rsidRDefault="00D135A2" w:rsidP="00FA7F33">
      <w:pPr>
        <w:jc w:val="both"/>
        <w:rPr>
          <w:rFonts w:ascii="Helvetica" w:hAnsi="Helvetica"/>
          <w:sz w:val="21"/>
          <w:szCs w:val="21"/>
        </w:rPr>
      </w:pPr>
      <w:r w:rsidRPr="008A6A42">
        <w:rPr>
          <w:rFonts w:ascii="Helvetica" w:hAnsi="Helvetica"/>
          <w:sz w:val="21"/>
          <w:szCs w:val="21"/>
        </w:rPr>
        <w:t>Umetniški</w:t>
      </w:r>
      <w:r w:rsidR="00FA7F33" w:rsidRPr="008A6A42">
        <w:rPr>
          <w:rFonts w:ascii="Helvetica" w:hAnsi="Helvetica"/>
          <w:sz w:val="21"/>
          <w:szCs w:val="21"/>
        </w:rPr>
        <w:t xml:space="preserve"> </w:t>
      </w:r>
      <w:r w:rsidRPr="008A6A42">
        <w:rPr>
          <w:rFonts w:ascii="Helvetica" w:hAnsi="Helvetica"/>
          <w:sz w:val="21"/>
          <w:szCs w:val="21"/>
        </w:rPr>
        <w:t>svet</w:t>
      </w:r>
      <w:r w:rsidR="00FA7F33" w:rsidRPr="008A6A42">
        <w:rPr>
          <w:rFonts w:ascii="Helvetica" w:hAnsi="Helvetica"/>
          <w:sz w:val="21"/>
          <w:szCs w:val="21"/>
        </w:rPr>
        <w:t xml:space="preserve"> je na svojem področju samostoj</w:t>
      </w:r>
      <w:r w:rsidR="00256E09">
        <w:rPr>
          <w:rFonts w:ascii="Helvetica" w:hAnsi="Helvetica"/>
          <w:sz w:val="21"/>
          <w:szCs w:val="21"/>
        </w:rPr>
        <w:t>e</w:t>
      </w:r>
      <w:r w:rsidR="00FA7F33" w:rsidRPr="008A6A42">
        <w:rPr>
          <w:rFonts w:ascii="Helvetica" w:hAnsi="Helvetica"/>
          <w:sz w:val="21"/>
          <w:szCs w:val="21"/>
        </w:rPr>
        <w:t>n in neodvis</w:t>
      </w:r>
      <w:r w:rsidR="00256E09">
        <w:rPr>
          <w:rFonts w:ascii="Helvetica" w:hAnsi="Helvetica"/>
          <w:sz w:val="21"/>
          <w:szCs w:val="21"/>
        </w:rPr>
        <w:t>e</w:t>
      </w:r>
      <w:r w:rsidR="00FA7F33" w:rsidRPr="008A6A42">
        <w:rPr>
          <w:rFonts w:ascii="Helvetica" w:hAnsi="Helvetica"/>
          <w:sz w:val="21"/>
          <w:szCs w:val="21"/>
        </w:rPr>
        <w:t xml:space="preserve">n. Zoper odločitve komisije, iz njene pristojnosti, ni mogoča pritožba.  Razreši </w:t>
      </w:r>
      <w:r w:rsidR="00256E09">
        <w:rPr>
          <w:rFonts w:ascii="Helvetica" w:hAnsi="Helvetica"/>
          <w:sz w:val="21"/>
          <w:szCs w:val="21"/>
        </w:rPr>
        <w:t>ga</w:t>
      </w:r>
      <w:r w:rsidR="00FA7F33" w:rsidRPr="008A6A42">
        <w:rPr>
          <w:rFonts w:ascii="Helvetica" w:hAnsi="Helvetica"/>
          <w:sz w:val="21"/>
          <w:szCs w:val="21"/>
        </w:rPr>
        <w:t xml:space="preserve"> lahko UO in imenuje drug</w:t>
      </w:r>
      <w:r w:rsidR="00256E09">
        <w:rPr>
          <w:rFonts w:ascii="Helvetica" w:hAnsi="Helvetica"/>
          <w:sz w:val="21"/>
          <w:szCs w:val="21"/>
        </w:rPr>
        <w:t>ega</w:t>
      </w:r>
      <w:r w:rsidR="00FA7F33" w:rsidRPr="008A6A42">
        <w:rPr>
          <w:rFonts w:ascii="Helvetica" w:hAnsi="Helvetica"/>
          <w:sz w:val="21"/>
          <w:szCs w:val="21"/>
        </w:rPr>
        <w:t>, ki o zadevi ponovno odloča.</w:t>
      </w:r>
    </w:p>
    <w:p w14:paraId="217EBB09" w14:textId="77777777" w:rsidR="00FA7F33" w:rsidRPr="008A6A42" w:rsidRDefault="00FA7F33" w:rsidP="00FA7F33">
      <w:pPr>
        <w:jc w:val="both"/>
        <w:rPr>
          <w:rFonts w:ascii="Helvetica" w:hAnsi="Helvetica"/>
          <w:sz w:val="21"/>
          <w:szCs w:val="21"/>
        </w:rPr>
      </w:pPr>
    </w:p>
    <w:p w14:paraId="15DA0BEF"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6908841F" w14:textId="77777777" w:rsidR="00FA7F33" w:rsidRPr="008A6A42" w:rsidRDefault="00FA7F33" w:rsidP="00FA7F33">
      <w:pPr>
        <w:jc w:val="both"/>
        <w:rPr>
          <w:rFonts w:ascii="Helvetica" w:hAnsi="Helvetica"/>
          <w:sz w:val="21"/>
          <w:szCs w:val="21"/>
        </w:rPr>
      </w:pPr>
    </w:p>
    <w:p w14:paraId="06C1913A"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V okviru kluba delujeta tudi:</w:t>
      </w:r>
    </w:p>
    <w:p w14:paraId="4AED0A21" w14:textId="77777777" w:rsidR="00FA7F33" w:rsidRPr="008A6A42" w:rsidRDefault="00FA7F33" w:rsidP="00FA7F33">
      <w:pPr>
        <w:jc w:val="both"/>
        <w:rPr>
          <w:rFonts w:ascii="Helvetica" w:hAnsi="Helvetica"/>
          <w:sz w:val="21"/>
          <w:szCs w:val="21"/>
        </w:rPr>
      </w:pPr>
    </w:p>
    <w:p w14:paraId="02AA6657" w14:textId="77777777" w:rsidR="00FA7F33" w:rsidRPr="008A6A42" w:rsidRDefault="00FA7F33" w:rsidP="00FA7F33">
      <w:pPr>
        <w:numPr>
          <w:ilvl w:val="0"/>
          <w:numId w:val="14"/>
        </w:numPr>
        <w:jc w:val="both"/>
        <w:rPr>
          <w:rFonts w:ascii="Helvetica" w:hAnsi="Helvetica"/>
          <w:sz w:val="21"/>
          <w:szCs w:val="21"/>
        </w:rPr>
      </w:pPr>
      <w:r w:rsidRPr="008A6A42">
        <w:rPr>
          <w:rFonts w:ascii="Helvetica" w:hAnsi="Helvetica"/>
          <w:sz w:val="21"/>
          <w:szCs w:val="21"/>
        </w:rPr>
        <w:t xml:space="preserve">Fotogalerija Stolp. Umetniškega vodjo galerije imenuje, na predlog predsednika, Upravni odbor. </w:t>
      </w:r>
    </w:p>
    <w:p w14:paraId="5E24BC9E" w14:textId="77777777" w:rsidR="00FA7F33" w:rsidRPr="008A6A42" w:rsidRDefault="00FA7F33" w:rsidP="00FA7F33">
      <w:pPr>
        <w:ind w:left="360"/>
        <w:jc w:val="both"/>
        <w:rPr>
          <w:rFonts w:ascii="Helvetica" w:hAnsi="Helvetica"/>
          <w:sz w:val="21"/>
          <w:szCs w:val="21"/>
        </w:rPr>
      </w:pPr>
    </w:p>
    <w:p w14:paraId="4264EF43" w14:textId="1FA2A942" w:rsidR="00FA7F33" w:rsidRPr="008A6A42" w:rsidRDefault="00003008" w:rsidP="00FA7F33">
      <w:pPr>
        <w:numPr>
          <w:ilvl w:val="0"/>
          <w:numId w:val="14"/>
        </w:numPr>
        <w:jc w:val="both"/>
        <w:rPr>
          <w:rFonts w:ascii="Helvetica" w:hAnsi="Helvetica"/>
          <w:sz w:val="21"/>
          <w:szCs w:val="21"/>
        </w:rPr>
      </w:pPr>
      <w:r w:rsidRPr="008A6A42">
        <w:rPr>
          <w:rFonts w:ascii="Helvetica" w:hAnsi="Helvetica"/>
          <w:sz w:val="21"/>
          <w:szCs w:val="21"/>
        </w:rPr>
        <w:t>Studio</w:t>
      </w:r>
      <w:r w:rsidR="00FA7F33" w:rsidRPr="008A6A42">
        <w:rPr>
          <w:rFonts w:ascii="Helvetica" w:hAnsi="Helvetica"/>
          <w:sz w:val="21"/>
          <w:szCs w:val="21"/>
        </w:rPr>
        <w:t xml:space="preserve"> za umetniško fotografijo, Vodjo ateljeja imenuje, na predlog predsednika, Upravni odbor.</w:t>
      </w:r>
    </w:p>
    <w:p w14:paraId="353BC378" w14:textId="77777777" w:rsidR="00FA7F33" w:rsidRPr="008A6A42" w:rsidRDefault="00FA7F33" w:rsidP="00FA7F33">
      <w:pPr>
        <w:jc w:val="both"/>
        <w:rPr>
          <w:rFonts w:ascii="Helvetica" w:hAnsi="Helvetica"/>
          <w:sz w:val="21"/>
          <w:szCs w:val="21"/>
        </w:rPr>
      </w:pPr>
    </w:p>
    <w:p w14:paraId="50C69C2C" w14:textId="18C3A226" w:rsidR="00FA7F33" w:rsidRPr="008A6A42" w:rsidRDefault="00FA7F33" w:rsidP="00FA7F33">
      <w:pPr>
        <w:jc w:val="both"/>
        <w:rPr>
          <w:rFonts w:ascii="Helvetica" w:hAnsi="Helvetica"/>
          <w:sz w:val="21"/>
          <w:szCs w:val="21"/>
        </w:rPr>
      </w:pPr>
      <w:r w:rsidRPr="008A6A42">
        <w:rPr>
          <w:rFonts w:ascii="Helvetica" w:hAnsi="Helvetica"/>
          <w:sz w:val="21"/>
          <w:szCs w:val="21"/>
        </w:rPr>
        <w:t>Umetniški vodja galerij</w:t>
      </w:r>
      <w:r w:rsidR="00256E09">
        <w:rPr>
          <w:rFonts w:ascii="Helvetica" w:hAnsi="Helvetica"/>
          <w:sz w:val="21"/>
          <w:szCs w:val="21"/>
        </w:rPr>
        <w:t>e</w:t>
      </w:r>
      <w:r w:rsidRPr="008A6A42">
        <w:rPr>
          <w:rFonts w:ascii="Helvetica" w:hAnsi="Helvetica"/>
          <w:sz w:val="21"/>
          <w:szCs w:val="21"/>
        </w:rPr>
        <w:t xml:space="preserve"> in </w:t>
      </w:r>
      <w:r w:rsidR="00256E09">
        <w:rPr>
          <w:rFonts w:ascii="Helvetica" w:hAnsi="Helvetica"/>
          <w:sz w:val="21"/>
          <w:szCs w:val="21"/>
        </w:rPr>
        <w:t xml:space="preserve">vodja </w:t>
      </w:r>
      <w:r w:rsidRPr="008A6A42">
        <w:rPr>
          <w:rFonts w:ascii="Helvetica" w:hAnsi="Helvetica"/>
          <w:sz w:val="21"/>
          <w:szCs w:val="21"/>
        </w:rPr>
        <w:t>ateljeja skrbita za</w:t>
      </w:r>
      <w:r w:rsidR="008C213E" w:rsidRPr="008A6A42">
        <w:rPr>
          <w:rFonts w:ascii="Helvetica" w:hAnsi="Helvetica"/>
          <w:sz w:val="21"/>
          <w:szCs w:val="21"/>
        </w:rPr>
        <w:t xml:space="preserve"> nemoteno delo galerije.</w:t>
      </w:r>
      <w:r w:rsidRPr="008A6A42">
        <w:rPr>
          <w:rFonts w:ascii="Helvetica" w:hAnsi="Helvetica"/>
          <w:sz w:val="21"/>
          <w:szCs w:val="21"/>
        </w:rPr>
        <w:t xml:space="preserve"> Imenovana sta za obdobje</w:t>
      </w:r>
      <w:r w:rsidR="008C213E" w:rsidRPr="008A6A42">
        <w:rPr>
          <w:rFonts w:ascii="Helvetica" w:hAnsi="Helvetica"/>
          <w:sz w:val="21"/>
          <w:szCs w:val="21"/>
        </w:rPr>
        <w:t xml:space="preserve"> mandata upravnega odbora kluba, ki ju je imenoval.</w:t>
      </w:r>
      <w:r w:rsidRPr="008A6A42">
        <w:rPr>
          <w:rFonts w:ascii="Helvetica" w:hAnsi="Helvetica"/>
          <w:sz w:val="21"/>
          <w:szCs w:val="21"/>
        </w:rPr>
        <w:t xml:space="preserve"> Za svoje delo sta odgovorna Upravnemu odboru, ki ju lahko predčasno razreši.</w:t>
      </w:r>
    </w:p>
    <w:p w14:paraId="6E622C0F" w14:textId="77777777" w:rsidR="00FA7F33" w:rsidRPr="008A6A42" w:rsidRDefault="00FA7F33" w:rsidP="00FA7F33">
      <w:pPr>
        <w:jc w:val="both"/>
        <w:rPr>
          <w:rFonts w:ascii="Helvetica" w:hAnsi="Helvetica"/>
          <w:sz w:val="21"/>
          <w:szCs w:val="21"/>
        </w:rPr>
      </w:pPr>
    </w:p>
    <w:p w14:paraId="474120C1" w14:textId="5626A70A" w:rsidR="00FA7F33" w:rsidRPr="008A6A42" w:rsidRDefault="00FA7F33" w:rsidP="00FA7F33">
      <w:pPr>
        <w:jc w:val="both"/>
        <w:rPr>
          <w:rFonts w:ascii="Helvetica" w:hAnsi="Helvetica"/>
          <w:sz w:val="21"/>
          <w:szCs w:val="21"/>
        </w:rPr>
      </w:pPr>
      <w:r w:rsidRPr="008A6A42">
        <w:rPr>
          <w:rFonts w:ascii="Helvetica" w:hAnsi="Helvetica"/>
          <w:sz w:val="21"/>
          <w:szCs w:val="21"/>
        </w:rPr>
        <w:t>Vsa materialna in finančna sredstva Fotogalerije</w:t>
      </w:r>
      <w:r w:rsidR="002A5595" w:rsidRPr="008A6A42">
        <w:rPr>
          <w:rFonts w:ascii="Helvetica" w:hAnsi="Helvetica"/>
          <w:sz w:val="21"/>
          <w:szCs w:val="21"/>
        </w:rPr>
        <w:t xml:space="preserve"> Stolp in </w:t>
      </w:r>
      <w:r w:rsidR="00003008" w:rsidRPr="008A6A42">
        <w:rPr>
          <w:rFonts w:ascii="Helvetica" w:hAnsi="Helvetica"/>
          <w:sz w:val="21"/>
          <w:szCs w:val="21"/>
        </w:rPr>
        <w:t>Studia</w:t>
      </w:r>
      <w:r w:rsidR="002A5595" w:rsidRPr="008A6A42">
        <w:rPr>
          <w:rFonts w:ascii="Helvetica" w:hAnsi="Helvetica"/>
          <w:sz w:val="21"/>
          <w:szCs w:val="21"/>
        </w:rPr>
        <w:t xml:space="preserve"> so last </w:t>
      </w:r>
      <w:r w:rsidR="002A5595" w:rsidRPr="008A6A42">
        <w:rPr>
          <w:rFonts w:ascii="Helvetica" w:hAnsi="Helvetica"/>
          <w:b/>
          <w:sz w:val="21"/>
          <w:szCs w:val="21"/>
        </w:rPr>
        <w:t>Foto</w:t>
      </w:r>
      <w:r w:rsidRPr="008A6A42">
        <w:rPr>
          <w:rFonts w:ascii="Helvetica" w:hAnsi="Helvetica"/>
          <w:b/>
          <w:sz w:val="21"/>
          <w:szCs w:val="21"/>
        </w:rPr>
        <w:t>kluba</w:t>
      </w:r>
      <w:r w:rsidRPr="008A6A42">
        <w:rPr>
          <w:rFonts w:ascii="Helvetica" w:hAnsi="Helvetica"/>
          <w:sz w:val="21"/>
          <w:szCs w:val="21"/>
        </w:rPr>
        <w:t xml:space="preserve"> Maribor, ki tudi skrbi za finančno in materialno poslovanje.</w:t>
      </w:r>
    </w:p>
    <w:p w14:paraId="289255C5" w14:textId="77777777" w:rsidR="00FA7F33" w:rsidRPr="008A6A42" w:rsidRDefault="00FA7F33" w:rsidP="00FA7F33">
      <w:pPr>
        <w:jc w:val="both"/>
        <w:rPr>
          <w:rFonts w:ascii="Helvetica" w:hAnsi="Helvetica"/>
          <w:sz w:val="21"/>
          <w:szCs w:val="21"/>
        </w:rPr>
      </w:pPr>
    </w:p>
    <w:p w14:paraId="10F12F40" w14:textId="77777777" w:rsidR="00FA7F33" w:rsidRPr="008A6A42" w:rsidRDefault="00FA7F33" w:rsidP="00FA7F33">
      <w:pPr>
        <w:jc w:val="both"/>
        <w:rPr>
          <w:rFonts w:ascii="Helvetica" w:hAnsi="Helvetica"/>
          <w:sz w:val="21"/>
          <w:szCs w:val="21"/>
        </w:rPr>
      </w:pPr>
    </w:p>
    <w:p w14:paraId="0FAE6512" w14:textId="77777777" w:rsidR="00FA7F33" w:rsidRPr="008A6A42" w:rsidRDefault="00FA7F33" w:rsidP="00FA7F33">
      <w:pPr>
        <w:pStyle w:val="Heading1"/>
        <w:numPr>
          <w:ilvl w:val="0"/>
          <w:numId w:val="1"/>
        </w:numPr>
        <w:rPr>
          <w:rFonts w:ascii="Helvetica" w:hAnsi="Helvetica"/>
          <w:sz w:val="21"/>
          <w:szCs w:val="21"/>
        </w:rPr>
      </w:pPr>
      <w:r w:rsidRPr="008A6A42">
        <w:rPr>
          <w:rFonts w:ascii="Helvetica" w:hAnsi="Helvetica"/>
          <w:sz w:val="21"/>
          <w:szCs w:val="21"/>
        </w:rPr>
        <w:t>Materialna sredstva in finančno poslovanje</w:t>
      </w:r>
    </w:p>
    <w:p w14:paraId="30682D92" w14:textId="77777777" w:rsidR="00FA7F33" w:rsidRPr="008A6A42" w:rsidRDefault="00FA7F33" w:rsidP="00FA7F33">
      <w:pPr>
        <w:rPr>
          <w:rFonts w:ascii="Helvetica" w:hAnsi="Helvetica"/>
          <w:sz w:val="21"/>
          <w:szCs w:val="21"/>
        </w:rPr>
      </w:pPr>
    </w:p>
    <w:p w14:paraId="27A8FF33"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1953141B" w14:textId="77777777" w:rsidR="00FA7F33" w:rsidRPr="008A6A42" w:rsidRDefault="00FA7F33" w:rsidP="00FA7F33">
      <w:pPr>
        <w:jc w:val="center"/>
        <w:rPr>
          <w:rFonts w:ascii="Helvetica" w:hAnsi="Helvetica"/>
          <w:sz w:val="21"/>
          <w:szCs w:val="21"/>
        </w:rPr>
      </w:pPr>
    </w:p>
    <w:p w14:paraId="23371BB7"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S premoženjem upravlja predsednik, upravni odbor in gospodar kluba glede na pristojnosti po tem statutu. O nakupu ali odtujitvi nepremičnin odloča zbor članov, o nakupu in odtujitvi premičnin pa upravni odbor.</w:t>
      </w:r>
    </w:p>
    <w:p w14:paraId="142EEF09" w14:textId="77777777" w:rsidR="00FA7F33" w:rsidRPr="008A6A42" w:rsidRDefault="00FA7F33" w:rsidP="00FA7F33">
      <w:pPr>
        <w:jc w:val="both"/>
        <w:rPr>
          <w:rFonts w:ascii="Helvetica" w:hAnsi="Helvetica"/>
          <w:sz w:val="21"/>
          <w:szCs w:val="21"/>
        </w:rPr>
      </w:pPr>
    </w:p>
    <w:p w14:paraId="6794DE8B" w14:textId="77777777" w:rsidR="00FA7F33" w:rsidRPr="008A6A42" w:rsidRDefault="00FA7F33" w:rsidP="00FA7F33">
      <w:pPr>
        <w:rPr>
          <w:rFonts w:ascii="Helvetica" w:hAnsi="Helvetica"/>
          <w:sz w:val="21"/>
          <w:szCs w:val="21"/>
        </w:rPr>
      </w:pPr>
    </w:p>
    <w:p w14:paraId="552A7620"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Upravni odbor razpolaga s finančnimi sredstvi v skladu s programom in letnimi finančnimi načrti, ki jih sprejme zbor članov.</w:t>
      </w:r>
    </w:p>
    <w:p w14:paraId="59029E96" w14:textId="77777777" w:rsidR="00FA7F33" w:rsidRPr="008A6A42" w:rsidRDefault="00FA7F33" w:rsidP="00FA7F33">
      <w:pPr>
        <w:rPr>
          <w:rFonts w:ascii="Helvetica" w:hAnsi="Helvetica"/>
          <w:sz w:val="21"/>
          <w:szCs w:val="21"/>
        </w:rPr>
      </w:pPr>
    </w:p>
    <w:p w14:paraId="548ACF16"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6C375CBA" w14:textId="77777777" w:rsidR="00FA7F33" w:rsidRPr="008A6A42" w:rsidRDefault="00FA7F33" w:rsidP="00FA7F33">
      <w:pPr>
        <w:jc w:val="both"/>
        <w:rPr>
          <w:rFonts w:ascii="Helvetica" w:hAnsi="Helvetica"/>
          <w:sz w:val="21"/>
          <w:szCs w:val="21"/>
        </w:rPr>
      </w:pPr>
    </w:p>
    <w:p w14:paraId="22ED2E54"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Materialna in finančna sredstva klub pridobiva:</w:t>
      </w:r>
    </w:p>
    <w:p w14:paraId="00170F95" w14:textId="77777777" w:rsidR="00FA7F33" w:rsidRPr="008A6A42" w:rsidRDefault="00FA7F33" w:rsidP="00FA7F33">
      <w:pPr>
        <w:numPr>
          <w:ilvl w:val="0"/>
          <w:numId w:val="14"/>
        </w:numPr>
        <w:jc w:val="both"/>
        <w:rPr>
          <w:rFonts w:ascii="Helvetica" w:hAnsi="Helvetica"/>
          <w:sz w:val="21"/>
          <w:szCs w:val="21"/>
        </w:rPr>
      </w:pPr>
      <w:r w:rsidRPr="008A6A42">
        <w:rPr>
          <w:rFonts w:ascii="Helvetica" w:hAnsi="Helvetica"/>
          <w:sz w:val="21"/>
          <w:szCs w:val="21"/>
        </w:rPr>
        <w:t>s članarino članov,</w:t>
      </w:r>
    </w:p>
    <w:p w14:paraId="709A1A8F" w14:textId="056F77AF" w:rsidR="00FA7F33" w:rsidRPr="008A6A42" w:rsidRDefault="00FA7F33" w:rsidP="00E66E25">
      <w:pPr>
        <w:numPr>
          <w:ilvl w:val="0"/>
          <w:numId w:val="14"/>
        </w:numPr>
        <w:jc w:val="both"/>
        <w:rPr>
          <w:rFonts w:ascii="Helvetica" w:hAnsi="Helvetica"/>
          <w:sz w:val="21"/>
          <w:szCs w:val="21"/>
        </w:rPr>
      </w:pPr>
      <w:r w:rsidRPr="008A6A42">
        <w:rPr>
          <w:rFonts w:ascii="Helvetica" w:hAnsi="Helvetica"/>
          <w:sz w:val="21"/>
          <w:szCs w:val="21"/>
        </w:rPr>
        <w:t>iz naslova materialnih pravic in osnovne dejavnosti,</w:t>
      </w:r>
    </w:p>
    <w:p w14:paraId="27955C4E" w14:textId="1D8D7F0C" w:rsidR="00FA7F33" w:rsidRPr="008A6A42" w:rsidRDefault="00FA7F33" w:rsidP="00E66E25">
      <w:pPr>
        <w:numPr>
          <w:ilvl w:val="0"/>
          <w:numId w:val="14"/>
        </w:numPr>
        <w:jc w:val="both"/>
        <w:rPr>
          <w:rFonts w:ascii="Helvetica" w:hAnsi="Helvetica"/>
          <w:sz w:val="21"/>
          <w:szCs w:val="21"/>
        </w:rPr>
      </w:pPr>
      <w:r w:rsidRPr="008A6A42">
        <w:rPr>
          <w:rFonts w:ascii="Helvetica" w:hAnsi="Helvetica"/>
          <w:sz w:val="21"/>
          <w:szCs w:val="21"/>
        </w:rPr>
        <w:t>s sredstvi, pridobljenimi na javnih natečajih in razpisih,</w:t>
      </w:r>
    </w:p>
    <w:p w14:paraId="2802E22C" w14:textId="77777777" w:rsidR="00FA7F33" w:rsidRPr="008A6A42" w:rsidRDefault="00FA7F33" w:rsidP="00FA7F33">
      <w:pPr>
        <w:numPr>
          <w:ilvl w:val="0"/>
          <w:numId w:val="14"/>
        </w:numPr>
        <w:jc w:val="both"/>
        <w:rPr>
          <w:rFonts w:ascii="Helvetica" w:hAnsi="Helvetica"/>
          <w:sz w:val="21"/>
          <w:szCs w:val="21"/>
        </w:rPr>
      </w:pPr>
      <w:r w:rsidRPr="008A6A42">
        <w:rPr>
          <w:rFonts w:ascii="Helvetica" w:hAnsi="Helvetica"/>
          <w:sz w:val="21"/>
          <w:szCs w:val="21"/>
        </w:rPr>
        <w:t>prostovoljnim delom članov,</w:t>
      </w:r>
    </w:p>
    <w:p w14:paraId="79099E65" w14:textId="20E74411" w:rsidR="00FA7F33" w:rsidRPr="008A6A42" w:rsidRDefault="00FA7F33" w:rsidP="00E66E25">
      <w:pPr>
        <w:numPr>
          <w:ilvl w:val="0"/>
          <w:numId w:val="14"/>
        </w:numPr>
        <w:jc w:val="both"/>
        <w:rPr>
          <w:rFonts w:ascii="Helvetica" w:hAnsi="Helvetica"/>
          <w:sz w:val="21"/>
          <w:szCs w:val="21"/>
        </w:rPr>
      </w:pPr>
      <w:r w:rsidRPr="008A6A42">
        <w:rPr>
          <w:rFonts w:ascii="Helvetica" w:hAnsi="Helvetica"/>
          <w:sz w:val="21"/>
          <w:szCs w:val="21"/>
        </w:rPr>
        <w:t>prispevki donatorjev, sponzorjev in darili,</w:t>
      </w:r>
    </w:p>
    <w:p w14:paraId="010E8C58" w14:textId="24303937" w:rsidR="00FA7F33" w:rsidRPr="008A6A42" w:rsidRDefault="00E66E25" w:rsidP="00FA7F33">
      <w:pPr>
        <w:numPr>
          <w:ilvl w:val="0"/>
          <w:numId w:val="14"/>
        </w:numPr>
        <w:jc w:val="both"/>
        <w:rPr>
          <w:rFonts w:ascii="Helvetica" w:hAnsi="Helvetica"/>
          <w:sz w:val="21"/>
          <w:szCs w:val="21"/>
        </w:rPr>
      </w:pPr>
      <w:r w:rsidRPr="008A6A42">
        <w:rPr>
          <w:rFonts w:ascii="Helvetica" w:hAnsi="Helvetica"/>
          <w:sz w:val="21"/>
          <w:szCs w:val="21"/>
        </w:rPr>
        <w:t>iz virov naštetih v členu 7</w:t>
      </w:r>
      <w:r w:rsidR="00136860">
        <w:rPr>
          <w:rFonts w:ascii="Helvetica" w:hAnsi="Helvetica"/>
          <w:sz w:val="21"/>
          <w:szCs w:val="21"/>
        </w:rPr>
        <w:t>.</w:t>
      </w:r>
      <w:r w:rsidR="00256E09">
        <w:rPr>
          <w:rFonts w:ascii="Helvetica" w:hAnsi="Helvetica"/>
          <w:sz w:val="21"/>
          <w:szCs w:val="21"/>
        </w:rPr>
        <w:t>,</w:t>
      </w:r>
    </w:p>
    <w:p w14:paraId="262AC4FE" w14:textId="77777777" w:rsidR="00FA7F33" w:rsidRPr="008A6A42" w:rsidRDefault="00FA7F33" w:rsidP="00FA7F33">
      <w:pPr>
        <w:numPr>
          <w:ilvl w:val="0"/>
          <w:numId w:val="14"/>
        </w:numPr>
        <w:jc w:val="both"/>
        <w:rPr>
          <w:rFonts w:ascii="Helvetica" w:hAnsi="Helvetica"/>
          <w:sz w:val="21"/>
          <w:szCs w:val="21"/>
        </w:rPr>
      </w:pPr>
      <w:r w:rsidRPr="008A6A42">
        <w:rPr>
          <w:rFonts w:ascii="Helvetica" w:hAnsi="Helvetica"/>
          <w:sz w:val="21"/>
          <w:szCs w:val="21"/>
        </w:rPr>
        <w:lastRenderedPageBreak/>
        <w:t>drugih virov.</w:t>
      </w:r>
    </w:p>
    <w:p w14:paraId="51D40084" w14:textId="77777777" w:rsidR="00FA7F33" w:rsidRPr="008A6A42" w:rsidRDefault="00FA7F33" w:rsidP="00FA7F33">
      <w:pPr>
        <w:jc w:val="both"/>
        <w:rPr>
          <w:rFonts w:ascii="Helvetica" w:hAnsi="Helvetica"/>
          <w:sz w:val="21"/>
          <w:szCs w:val="21"/>
        </w:rPr>
      </w:pPr>
    </w:p>
    <w:p w14:paraId="4D24AECB" w14:textId="77777777" w:rsidR="00FA7F33" w:rsidRPr="008A6A42" w:rsidRDefault="00FA7F33" w:rsidP="00FA7F33">
      <w:pPr>
        <w:jc w:val="both"/>
        <w:rPr>
          <w:rFonts w:ascii="Helvetica" w:hAnsi="Helvetica"/>
          <w:sz w:val="21"/>
          <w:szCs w:val="21"/>
        </w:rPr>
      </w:pPr>
    </w:p>
    <w:p w14:paraId="13527405" w14:textId="77777777" w:rsidR="00FA7F33" w:rsidRPr="008A6A42" w:rsidRDefault="00FA7F33" w:rsidP="00256E09">
      <w:pPr>
        <w:numPr>
          <w:ilvl w:val="0"/>
          <w:numId w:val="2"/>
        </w:numPr>
        <w:jc w:val="center"/>
        <w:rPr>
          <w:rFonts w:ascii="Helvetica" w:hAnsi="Helvetica"/>
          <w:sz w:val="21"/>
          <w:szCs w:val="21"/>
        </w:rPr>
      </w:pPr>
      <w:r w:rsidRPr="008A6A42">
        <w:rPr>
          <w:rFonts w:ascii="Helvetica" w:hAnsi="Helvetica"/>
          <w:sz w:val="21"/>
          <w:szCs w:val="21"/>
        </w:rPr>
        <w:t>člen</w:t>
      </w:r>
    </w:p>
    <w:p w14:paraId="5D39A839" w14:textId="77777777" w:rsidR="00FA7F33" w:rsidRPr="008A6A42" w:rsidRDefault="00FA7F33" w:rsidP="00FA7F33">
      <w:pPr>
        <w:ind w:left="720"/>
        <w:jc w:val="center"/>
        <w:rPr>
          <w:rFonts w:ascii="Helvetica" w:hAnsi="Helvetica"/>
          <w:strike/>
          <w:sz w:val="21"/>
          <w:szCs w:val="21"/>
        </w:rPr>
      </w:pPr>
    </w:p>
    <w:p w14:paraId="07F78CB2"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Če klub pri opravljanju svoje dejavnosti ustvari presežek prihodkov nad odhodki, ga mora porabiti za uresničevanje svojega namena ter ciljev oziroma za opravljanje nepridobitne dejavnosti.</w:t>
      </w:r>
    </w:p>
    <w:p w14:paraId="3EDD310D" w14:textId="77777777" w:rsidR="00FA7F33" w:rsidRPr="008A6A42" w:rsidRDefault="00FA7F33" w:rsidP="00FA7F33">
      <w:pPr>
        <w:jc w:val="both"/>
        <w:rPr>
          <w:rFonts w:ascii="Helvetica" w:hAnsi="Helvetica"/>
          <w:sz w:val="21"/>
          <w:szCs w:val="21"/>
        </w:rPr>
      </w:pPr>
    </w:p>
    <w:p w14:paraId="46AF95E4" w14:textId="4F034214" w:rsidR="00FA7F33" w:rsidRPr="008A6A42" w:rsidRDefault="00FA7F33" w:rsidP="00FA7F33">
      <w:pPr>
        <w:jc w:val="both"/>
        <w:rPr>
          <w:rFonts w:ascii="Helvetica" w:hAnsi="Helvetica"/>
          <w:sz w:val="21"/>
          <w:szCs w:val="21"/>
        </w:rPr>
      </w:pPr>
      <w:r w:rsidRPr="008A6A42">
        <w:rPr>
          <w:rFonts w:ascii="Helvetica" w:hAnsi="Helvetica"/>
          <w:sz w:val="21"/>
          <w:szCs w:val="21"/>
        </w:rPr>
        <w:t xml:space="preserve">Klub ne sme deliti svojega premoženja </w:t>
      </w:r>
      <w:r w:rsidRPr="002642E9">
        <w:rPr>
          <w:rFonts w:ascii="Helvetica" w:hAnsi="Helvetica"/>
          <w:sz w:val="21"/>
          <w:szCs w:val="21"/>
        </w:rPr>
        <w:t>članom</w:t>
      </w:r>
      <w:r w:rsidR="00576E69" w:rsidRPr="002642E9">
        <w:rPr>
          <w:rFonts w:ascii="Helvetica" w:hAnsi="Helvetica"/>
          <w:sz w:val="21"/>
          <w:szCs w:val="21"/>
        </w:rPr>
        <w:t xml:space="preserve"> ali drugih osebam</w:t>
      </w:r>
      <w:r w:rsidRPr="002642E9">
        <w:rPr>
          <w:rFonts w:ascii="Helvetica" w:hAnsi="Helvetica"/>
          <w:sz w:val="21"/>
          <w:szCs w:val="21"/>
        </w:rPr>
        <w:t>. Vsaka</w:t>
      </w:r>
      <w:r w:rsidR="00576E69" w:rsidRPr="002642E9">
        <w:rPr>
          <w:rFonts w:ascii="Helvetica" w:hAnsi="Helvetica"/>
          <w:sz w:val="21"/>
          <w:szCs w:val="21"/>
        </w:rPr>
        <w:t xml:space="preserve"> takšna</w:t>
      </w:r>
      <w:r w:rsidRPr="002642E9">
        <w:rPr>
          <w:rFonts w:ascii="Helvetica" w:hAnsi="Helvetica"/>
          <w:sz w:val="21"/>
          <w:szCs w:val="21"/>
        </w:rPr>
        <w:t xml:space="preserve"> delitev</w:t>
      </w:r>
      <w:r w:rsidRPr="008A6A42">
        <w:rPr>
          <w:rFonts w:ascii="Helvetica" w:hAnsi="Helvetica"/>
          <w:sz w:val="21"/>
          <w:szCs w:val="21"/>
        </w:rPr>
        <w:t xml:space="preserve"> premoženja  je nična.</w:t>
      </w:r>
    </w:p>
    <w:p w14:paraId="59162152" w14:textId="77777777" w:rsidR="00FA7F33" w:rsidRPr="008A6A42" w:rsidRDefault="00FA7F33" w:rsidP="00FA7F33">
      <w:pPr>
        <w:jc w:val="both"/>
        <w:rPr>
          <w:rFonts w:ascii="Helvetica" w:hAnsi="Helvetica"/>
          <w:sz w:val="21"/>
          <w:szCs w:val="21"/>
        </w:rPr>
      </w:pPr>
    </w:p>
    <w:p w14:paraId="41092A4B"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17A8617B" w14:textId="77777777" w:rsidR="00FA7F33" w:rsidRPr="008A6A42" w:rsidRDefault="00FA7F33" w:rsidP="00FA7F33">
      <w:pPr>
        <w:jc w:val="center"/>
        <w:rPr>
          <w:rFonts w:ascii="Helvetica" w:hAnsi="Helvetica"/>
          <w:sz w:val="21"/>
          <w:szCs w:val="21"/>
        </w:rPr>
      </w:pPr>
    </w:p>
    <w:p w14:paraId="31B0642E"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 xml:space="preserve">Finančno in materialno poslovanje mora biti v skladu z zakonom in računovodskimi standardi za društva. </w:t>
      </w:r>
    </w:p>
    <w:p w14:paraId="570010E7" w14:textId="77777777" w:rsidR="00FA7F33" w:rsidRPr="008A6A42" w:rsidRDefault="00FA7F33" w:rsidP="00FA7F33">
      <w:pPr>
        <w:jc w:val="both"/>
        <w:rPr>
          <w:rFonts w:ascii="Helvetica" w:hAnsi="Helvetica"/>
          <w:sz w:val="21"/>
          <w:szCs w:val="21"/>
        </w:rPr>
      </w:pPr>
    </w:p>
    <w:p w14:paraId="38953FBE"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Vknjižbe v poslovnih knjigah morajo temeljiti na verodostojnih knjigovodskih listinah. Vse knjigovodske listine se morajo nahajati na sedežu kluba oziroma na kraju, kjer se vodijo poslovne knjige.</w:t>
      </w:r>
    </w:p>
    <w:p w14:paraId="50BB1CFC" w14:textId="77777777" w:rsidR="00FA7F33" w:rsidRPr="008A6A42" w:rsidRDefault="00FA7F33" w:rsidP="00FA7F33">
      <w:pPr>
        <w:jc w:val="both"/>
        <w:rPr>
          <w:rFonts w:ascii="Helvetica" w:hAnsi="Helvetica"/>
          <w:sz w:val="21"/>
          <w:szCs w:val="21"/>
        </w:rPr>
      </w:pPr>
    </w:p>
    <w:p w14:paraId="3553DBE5" w14:textId="6DA1FEED" w:rsidR="00FA7F33" w:rsidRPr="008A6A42" w:rsidRDefault="00FA7F33" w:rsidP="00FA7F33">
      <w:pPr>
        <w:jc w:val="both"/>
        <w:rPr>
          <w:rFonts w:ascii="Helvetica" w:hAnsi="Helvetica"/>
          <w:sz w:val="21"/>
          <w:szCs w:val="21"/>
        </w:rPr>
      </w:pPr>
      <w:r w:rsidRPr="008A6A42">
        <w:rPr>
          <w:rFonts w:ascii="Helvetica" w:hAnsi="Helvetica"/>
          <w:sz w:val="21"/>
          <w:szCs w:val="21"/>
        </w:rPr>
        <w:t>Klub vodi poslovne knjige po sistemu d</w:t>
      </w:r>
      <w:r w:rsidR="006548C8" w:rsidRPr="008A6A42">
        <w:rPr>
          <w:rFonts w:ascii="Helvetica" w:hAnsi="Helvetica"/>
          <w:sz w:val="21"/>
          <w:szCs w:val="21"/>
        </w:rPr>
        <w:t>v</w:t>
      </w:r>
      <w:r w:rsidRPr="008A6A42">
        <w:rPr>
          <w:rFonts w:ascii="Helvetica" w:hAnsi="Helvetica"/>
          <w:sz w:val="21"/>
          <w:szCs w:val="21"/>
        </w:rPr>
        <w:t xml:space="preserve">ostavnega knjigovodstva, za kar sklene z zunanjim izvajalcem pogodbo o vodenju poslovnih knjig.  </w:t>
      </w:r>
    </w:p>
    <w:p w14:paraId="6D27ACB1" w14:textId="77777777" w:rsidR="00FA7F33" w:rsidRPr="008A6A42" w:rsidRDefault="00FA7F33" w:rsidP="00FA7F33">
      <w:pPr>
        <w:jc w:val="both"/>
        <w:rPr>
          <w:rFonts w:ascii="Helvetica" w:hAnsi="Helvetica"/>
          <w:sz w:val="21"/>
          <w:szCs w:val="21"/>
        </w:rPr>
      </w:pPr>
    </w:p>
    <w:p w14:paraId="2618ED9A"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Pri vodenju poslovnih knjig mora klub ločeno izkazovati prihodke in odhodke nastale zaradi izvajanja pridobitne dejavnosti.</w:t>
      </w:r>
    </w:p>
    <w:p w14:paraId="255FE49E" w14:textId="77777777" w:rsidR="00FA7F33" w:rsidRPr="008A6A42" w:rsidRDefault="00FA7F33" w:rsidP="00FA7F33">
      <w:pPr>
        <w:jc w:val="both"/>
        <w:rPr>
          <w:rFonts w:ascii="Helvetica" w:hAnsi="Helvetica"/>
          <w:sz w:val="21"/>
          <w:szCs w:val="21"/>
          <w:highlight w:val="yellow"/>
        </w:rPr>
      </w:pPr>
    </w:p>
    <w:p w14:paraId="6AD259A9" w14:textId="4949CB97" w:rsidR="00FA7F33" w:rsidRPr="008A6A42" w:rsidRDefault="00FA7F33" w:rsidP="00FA7F33">
      <w:pPr>
        <w:jc w:val="both"/>
        <w:rPr>
          <w:rFonts w:ascii="Helvetica" w:hAnsi="Helvetica"/>
          <w:sz w:val="21"/>
          <w:szCs w:val="21"/>
        </w:rPr>
      </w:pPr>
      <w:r w:rsidRPr="008A6A42">
        <w:rPr>
          <w:rFonts w:ascii="Helvetica" w:hAnsi="Helvetica"/>
          <w:sz w:val="21"/>
          <w:szCs w:val="21"/>
        </w:rPr>
        <w:t>Klub ima svoj transakcijski račun pri bančni organizaciji. Finančno poslovanje kluba se opravlja preko transakcijskega računa pri banki.</w:t>
      </w:r>
    </w:p>
    <w:p w14:paraId="22C6A78D" w14:textId="77777777" w:rsidR="00FA7F33" w:rsidRPr="008A6A42" w:rsidRDefault="00FA7F33" w:rsidP="00FA7F33">
      <w:pPr>
        <w:jc w:val="both"/>
        <w:rPr>
          <w:rFonts w:ascii="Helvetica" w:hAnsi="Helvetica"/>
          <w:sz w:val="21"/>
          <w:szCs w:val="21"/>
        </w:rPr>
      </w:pPr>
    </w:p>
    <w:p w14:paraId="3A168924" w14:textId="5B19F706" w:rsidR="00FA7F33" w:rsidRPr="00492539" w:rsidRDefault="00FA7F33" w:rsidP="00FA7F33">
      <w:pPr>
        <w:jc w:val="both"/>
        <w:rPr>
          <w:rFonts w:ascii="Helvetica" w:hAnsi="Helvetica"/>
          <w:color w:val="000000" w:themeColor="text1"/>
          <w:sz w:val="21"/>
          <w:szCs w:val="21"/>
        </w:rPr>
      </w:pPr>
      <w:r w:rsidRPr="00492539">
        <w:rPr>
          <w:rFonts w:ascii="Helvetica" w:hAnsi="Helvetica"/>
          <w:color w:val="000000" w:themeColor="text1"/>
          <w:sz w:val="21"/>
          <w:szCs w:val="21"/>
        </w:rPr>
        <w:t>Nadzor nad zakonitostjo, namembnostjo, gospodarnostjo in učinkovito porabo javnih sredstev, ki jih klub prejme za izvajanje svoje osnovne dejavnosti, opravlja računsko sodišče.</w:t>
      </w:r>
    </w:p>
    <w:p w14:paraId="0D97F768" w14:textId="77777777" w:rsidR="00FA7F33" w:rsidRPr="008A6A42" w:rsidRDefault="00FA7F33" w:rsidP="00FA7F33">
      <w:pPr>
        <w:jc w:val="both"/>
        <w:rPr>
          <w:rFonts w:ascii="Helvetica" w:hAnsi="Helvetica"/>
          <w:sz w:val="21"/>
          <w:szCs w:val="21"/>
        </w:rPr>
      </w:pPr>
    </w:p>
    <w:p w14:paraId="19FB15A5"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507A0BA5" w14:textId="77777777" w:rsidR="00FA7F33" w:rsidRPr="008A6A42" w:rsidRDefault="00FA7F33" w:rsidP="00FA7F33">
      <w:pPr>
        <w:jc w:val="center"/>
        <w:rPr>
          <w:rFonts w:ascii="Helvetica" w:hAnsi="Helvetica"/>
          <w:sz w:val="21"/>
          <w:szCs w:val="21"/>
        </w:rPr>
      </w:pPr>
    </w:p>
    <w:p w14:paraId="751D9553"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S posameznimi donatorji, financerji, sponzorji lahko v imenu kluba sklene predsednik posebno pogodbo o medsebojnih obveznostih, v skladu z veljavno zakonodajo. Sponzorji in donatorji so po pogodbi fizične in pravne osebe, ki klubu finančno, materialno ali kako drugače pomagajo.</w:t>
      </w:r>
    </w:p>
    <w:p w14:paraId="0AF68FEF" w14:textId="77777777" w:rsidR="00FA7F33" w:rsidRPr="008A6A42" w:rsidRDefault="00FA7F33" w:rsidP="00FA7F33">
      <w:pPr>
        <w:jc w:val="both"/>
        <w:rPr>
          <w:rFonts w:ascii="Helvetica" w:hAnsi="Helvetica"/>
          <w:sz w:val="21"/>
          <w:szCs w:val="21"/>
        </w:rPr>
      </w:pPr>
    </w:p>
    <w:p w14:paraId="2FFC8430"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05680068" w14:textId="77777777" w:rsidR="00FA7F33" w:rsidRPr="008A6A42" w:rsidRDefault="00FA7F33" w:rsidP="00FA7F33">
      <w:pPr>
        <w:jc w:val="center"/>
        <w:rPr>
          <w:rFonts w:ascii="Helvetica" w:hAnsi="Helvetica"/>
          <w:sz w:val="21"/>
          <w:szCs w:val="21"/>
        </w:rPr>
      </w:pPr>
    </w:p>
    <w:p w14:paraId="01E43687" w14:textId="77777777" w:rsidR="00FA7F33" w:rsidRPr="008A6A42" w:rsidRDefault="00FA7F33" w:rsidP="00FA7F33">
      <w:pPr>
        <w:jc w:val="both"/>
        <w:rPr>
          <w:rFonts w:ascii="Helvetica" w:hAnsi="Helvetica"/>
          <w:sz w:val="21"/>
          <w:szCs w:val="21"/>
        </w:rPr>
      </w:pPr>
    </w:p>
    <w:p w14:paraId="2B0C9AFB"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Klub ob koncu poslovnega leta, ki je enako koledarskemu, izdela letno poročilo, ki zajema:</w:t>
      </w:r>
    </w:p>
    <w:p w14:paraId="1DA26308" w14:textId="77777777" w:rsidR="00FA7F33" w:rsidRPr="008A6A42" w:rsidRDefault="00FA7F33" w:rsidP="00FA7F33">
      <w:pPr>
        <w:numPr>
          <w:ilvl w:val="0"/>
          <w:numId w:val="17"/>
        </w:numPr>
        <w:jc w:val="both"/>
        <w:rPr>
          <w:rFonts w:ascii="Helvetica" w:hAnsi="Helvetica"/>
          <w:sz w:val="21"/>
          <w:szCs w:val="21"/>
        </w:rPr>
      </w:pPr>
      <w:r w:rsidRPr="008A6A42">
        <w:rPr>
          <w:rFonts w:ascii="Helvetica" w:hAnsi="Helvetica"/>
          <w:sz w:val="21"/>
          <w:szCs w:val="21"/>
        </w:rPr>
        <w:t>bilanco stanja s pojasnili,</w:t>
      </w:r>
    </w:p>
    <w:p w14:paraId="79BDFE33" w14:textId="77777777" w:rsidR="00FA7F33" w:rsidRPr="008A6A42" w:rsidRDefault="00FA7F33" w:rsidP="00FA7F33">
      <w:pPr>
        <w:numPr>
          <w:ilvl w:val="0"/>
          <w:numId w:val="17"/>
        </w:numPr>
        <w:jc w:val="both"/>
        <w:rPr>
          <w:rFonts w:ascii="Helvetica" w:hAnsi="Helvetica"/>
          <w:sz w:val="21"/>
          <w:szCs w:val="21"/>
        </w:rPr>
      </w:pPr>
      <w:r w:rsidRPr="008A6A42">
        <w:rPr>
          <w:rFonts w:ascii="Helvetica" w:hAnsi="Helvetica"/>
          <w:sz w:val="21"/>
          <w:szCs w:val="21"/>
        </w:rPr>
        <w:t>izkaz poslovnega izida s pojasnili,</w:t>
      </w:r>
    </w:p>
    <w:p w14:paraId="08CDD1A2" w14:textId="77777777" w:rsidR="00FA7F33" w:rsidRPr="008A6A42" w:rsidRDefault="00FA7F33" w:rsidP="00FA7F33">
      <w:pPr>
        <w:numPr>
          <w:ilvl w:val="0"/>
          <w:numId w:val="17"/>
        </w:numPr>
        <w:jc w:val="both"/>
        <w:rPr>
          <w:rFonts w:ascii="Helvetica" w:hAnsi="Helvetica"/>
          <w:sz w:val="21"/>
          <w:szCs w:val="21"/>
        </w:rPr>
      </w:pPr>
      <w:r w:rsidRPr="008A6A42">
        <w:rPr>
          <w:rFonts w:ascii="Helvetica" w:hAnsi="Helvetica"/>
          <w:sz w:val="21"/>
          <w:szCs w:val="21"/>
        </w:rPr>
        <w:t>prilogo k izkazu poslovnega izida, ki prikazuje tudi obseg pridobitne dejavnosti kluba v poslovnem letu s pojasnili,</w:t>
      </w:r>
    </w:p>
    <w:p w14:paraId="5AEFE4EE" w14:textId="77777777" w:rsidR="00FA7F33" w:rsidRPr="008A6A42" w:rsidRDefault="00FA7F33" w:rsidP="00FA7F33">
      <w:pPr>
        <w:numPr>
          <w:ilvl w:val="0"/>
          <w:numId w:val="17"/>
        </w:numPr>
        <w:jc w:val="both"/>
        <w:rPr>
          <w:rFonts w:ascii="Helvetica" w:hAnsi="Helvetica"/>
          <w:sz w:val="21"/>
          <w:szCs w:val="21"/>
        </w:rPr>
      </w:pPr>
      <w:r w:rsidRPr="008A6A42">
        <w:rPr>
          <w:rFonts w:ascii="Helvetica" w:hAnsi="Helvetica"/>
          <w:sz w:val="21"/>
          <w:szCs w:val="21"/>
        </w:rPr>
        <w:t>poročilo o poslovanju kluba.</w:t>
      </w:r>
    </w:p>
    <w:p w14:paraId="402E5754" w14:textId="77777777" w:rsidR="00FA7F33" w:rsidRPr="008A6A42" w:rsidRDefault="00FA7F33" w:rsidP="00FA7F33">
      <w:pPr>
        <w:jc w:val="both"/>
        <w:rPr>
          <w:rFonts w:ascii="Helvetica" w:hAnsi="Helvetica"/>
          <w:sz w:val="21"/>
          <w:szCs w:val="21"/>
        </w:rPr>
      </w:pPr>
    </w:p>
    <w:p w14:paraId="4CD8F553"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Poročilo mora obsegati resnični prikaz premoženja in poslovanja kluba. Ob statusnih spremembah oziroma prenehanju kluba, mora klub izdelati letno poročilo tudi med letom, po stanju na dan statusne spremembe ali prenehanja.</w:t>
      </w:r>
    </w:p>
    <w:p w14:paraId="3A4859C1" w14:textId="77777777" w:rsidR="00FA7F33" w:rsidRPr="008A6A42" w:rsidRDefault="00FA7F33" w:rsidP="00FA7F33">
      <w:pPr>
        <w:jc w:val="both"/>
        <w:rPr>
          <w:rFonts w:ascii="Helvetica" w:hAnsi="Helvetica"/>
          <w:sz w:val="21"/>
          <w:szCs w:val="21"/>
        </w:rPr>
      </w:pPr>
    </w:p>
    <w:p w14:paraId="04A80A79"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Klub mora na koncu obračunskega obdobja popisati vsa sredstva in obveznosti. Najmanj enkrat letno je treba preveriti ali se stanje posameznih aktivnih in pasivnih postavk v poslovnih knjigah ujema z dejanskim stanjem.</w:t>
      </w:r>
    </w:p>
    <w:p w14:paraId="3DA670C4" w14:textId="77777777" w:rsidR="00FA7F33" w:rsidRPr="008A6A42" w:rsidRDefault="00FA7F33" w:rsidP="00FA7F33">
      <w:pPr>
        <w:jc w:val="both"/>
        <w:rPr>
          <w:rFonts w:ascii="Helvetica" w:hAnsi="Helvetica"/>
          <w:sz w:val="21"/>
          <w:szCs w:val="21"/>
        </w:rPr>
      </w:pPr>
    </w:p>
    <w:p w14:paraId="3540DA82"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lastRenderedPageBreak/>
        <w:t>V kolikor ima klub v lasti ali finančnem najemu opredmetena osnovna sredstva in neopredmetena sredstva, mora voditi register osnovnih sredstev.</w:t>
      </w:r>
    </w:p>
    <w:p w14:paraId="140B75C3" w14:textId="77777777" w:rsidR="00FA7F33" w:rsidRPr="008A6A42" w:rsidRDefault="00FA7F33" w:rsidP="00FA7F33">
      <w:pPr>
        <w:jc w:val="both"/>
        <w:rPr>
          <w:rFonts w:ascii="Helvetica" w:hAnsi="Helvetica"/>
          <w:sz w:val="21"/>
          <w:szCs w:val="21"/>
        </w:rPr>
      </w:pPr>
    </w:p>
    <w:p w14:paraId="16B166BA" w14:textId="77777777" w:rsidR="00FA7F33" w:rsidRPr="008A6A42" w:rsidRDefault="00FA7F33" w:rsidP="00FA7F33">
      <w:pPr>
        <w:jc w:val="both"/>
        <w:rPr>
          <w:rFonts w:ascii="Helvetica" w:hAnsi="Helvetica"/>
          <w:sz w:val="21"/>
          <w:szCs w:val="21"/>
        </w:rPr>
      </w:pPr>
    </w:p>
    <w:p w14:paraId="2EBE997B" w14:textId="33FA4692" w:rsidR="00FA7F33" w:rsidRPr="008A6A42" w:rsidRDefault="00FA7F33" w:rsidP="00FA7F33">
      <w:pPr>
        <w:jc w:val="both"/>
        <w:rPr>
          <w:rFonts w:ascii="Helvetica" w:hAnsi="Helvetica"/>
          <w:sz w:val="21"/>
          <w:szCs w:val="21"/>
        </w:rPr>
      </w:pPr>
      <w:r w:rsidRPr="008A6A42">
        <w:rPr>
          <w:rFonts w:ascii="Helvetica" w:hAnsi="Helvetica"/>
          <w:sz w:val="21"/>
          <w:szCs w:val="21"/>
        </w:rPr>
        <w:t xml:space="preserve">Poročilo obravnava in sprejme zbor članov. </w:t>
      </w:r>
    </w:p>
    <w:p w14:paraId="6112C817" w14:textId="77777777" w:rsidR="00FA7F33" w:rsidRPr="008A6A42" w:rsidRDefault="00FA7F33" w:rsidP="00FA7F33">
      <w:pPr>
        <w:jc w:val="both"/>
        <w:rPr>
          <w:rFonts w:ascii="Helvetica" w:hAnsi="Helvetica"/>
          <w:sz w:val="21"/>
          <w:szCs w:val="21"/>
        </w:rPr>
      </w:pPr>
    </w:p>
    <w:p w14:paraId="28931457" w14:textId="77777777" w:rsidR="00FA7F33" w:rsidRPr="008A6A42" w:rsidRDefault="00FA7F33" w:rsidP="00FA7F33">
      <w:pPr>
        <w:pStyle w:val="Heading1"/>
        <w:numPr>
          <w:ilvl w:val="0"/>
          <w:numId w:val="1"/>
        </w:numPr>
        <w:rPr>
          <w:rFonts w:ascii="Helvetica" w:hAnsi="Helvetica"/>
          <w:sz w:val="21"/>
          <w:szCs w:val="21"/>
        </w:rPr>
      </w:pPr>
      <w:r w:rsidRPr="008A6A42">
        <w:rPr>
          <w:rFonts w:ascii="Helvetica" w:hAnsi="Helvetica"/>
          <w:sz w:val="21"/>
          <w:szCs w:val="21"/>
        </w:rPr>
        <w:t>Prenehanje kluba</w:t>
      </w:r>
    </w:p>
    <w:p w14:paraId="2D801C5B" w14:textId="77777777" w:rsidR="00FA7F33" w:rsidRPr="008A6A42" w:rsidRDefault="00FA7F33" w:rsidP="00FA7F33">
      <w:pPr>
        <w:rPr>
          <w:rFonts w:ascii="Helvetica" w:hAnsi="Helvetica"/>
          <w:sz w:val="21"/>
          <w:szCs w:val="21"/>
        </w:rPr>
      </w:pPr>
    </w:p>
    <w:p w14:paraId="26CCA53A"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13EB7791" w14:textId="77777777" w:rsidR="00FA7F33" w:rsidRPr="008A6A42" w:rsidRDefault="00FA7F33" w:rsidP="00FA7F33">
      <w:pPr>
        <w:jc w:val="both"/>
        <w:rPr>
          <w:rFonts w:ascii="Helvetica" w:hAnsi="Helvetica"/>
          <w:sz w:val="21"/>
          <w:szCs w:val="21"/>
        </w:rPr>
      </w:pPr>
    </w:p>
    <w:p w14:paraId="4B56B2D1"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Klub lahko preneha:</w:t>
      </w:r>
    </w:p>
    <w:p w14:paraId="5816DE28" w14:textId="77777777" w:rsidR="00FA7F33" w:rsidRPr="008A6A42" w:rsidRDefault="00FA7F33" w:rsidP="00FA7F33">
      <w:pPr>
        <w:numPr>
          <w:ilvl w:val="0"/>
          <w:numId w:val="14"/>
        </w:numPr>
        <w:jc w:val="both"/>
        <w:rPr>
          <w:rFonts w:ascii="Helvetica" w:hAnsi="Helvetica"/>
          <w:sz w:val="21"/>
          <w:szCs w:val="21"/>
        </w:rPr>
      </w:pPr>
      <w:r w:rsidRPr="008A6A42">
        <w:rPr>
          <w:rFonts w:ascii="Helvetica" w:hAnsi="Helvetica"/>
          <w:sz w:val="21"/>
          <w:szCs w:val="21"/>
        </w:rPr>
        <w:t>po volji članov,</w:t>
      </w:r>
    </w:p>
    <w:p w14:paraId="00558365" w14:textId="77777777" w:rsidR="00FA7F33" w:rsidRPr="008A6A42" w:rsidRDefault="00FA7F33" w:rsidP="00FA7F33">
      <w:pPr>
        <w:numPr>
          <w:ilvl w:val="0"/>
          <w:numId w:val="14"/>
        </w:numPr>
        <w:jc w:val="both"/>
        <w:rPr>
          <w:rFonts w:ascii="Helvetica" w:hAnsi="Helvetica"/>
          <w:sz w:val="21"/>
          <w:szCs w:val="21"/>
        </w:rPr>
      </w:pPr>
      <w:r w:rsidRPr="008A6A42">
        <w:rPr>
          <w:rFonts w:ascii="Helvetica" w:hAnsi="Helvetica"/>
          <w:sz w:val="21"/>
          <w:szCs w:val="21"/>
        </w:rPr>
        <w:t>s spojitvijo z drugimi klubi oz. društvi,</w:t>
      </w:r>
    </w:p>
    <w:p w14:paraId="6B9E6B84" w14:textId="77777777" w:rsidR="00FA7F33" w:rsidRPr="008A6A42" w:rsidRDefault="00FA7F33" w:rsidP="00FA7F33">
      <w:pPr>
        <w:numPr>
          <w:ilvl w:val="0"/>
          <w:numId w:val="14"/>
        </w:numPr>
        <w:jc w:val="both"/>
        <w:rPr>
          <w:rFonts w:ascii="Helvetica" w:hAnsi="Helvetica"/>
          <w:sz w:val="21"/>
          <w:szCs w:val="21"/>
        </w:rPr>
      </w:pPr>
      <w:r w:rsidRPr="008A6A42">
        <w:rPr>
          <w:rFonts w:ascii="Helvetica" w:hAnsi="Helvetica"/>
          <w:sz w:val="21"/>
          <w:szCs w:val="21"/>
        </w:rPr>
        <w:t>s pripojitvijo k drugemu klubu oz. društvu,</w:t>
      </w:r>
    </w:p>
    <w:p w14:paraId="378F9F24" w14:textId="77777777" w:rsidR="00FA7F33" w:rsidRPr="008A6A42" w:rsidRDefault="00FA7F33" w:rsidP="00FA7F33">
      <w:pPr>
        <w:numPr>
          <w:ilvl w:val="0"/>
          <w:numId w:val="14"/>
        </w:numPr>
        <w:jc w:val="both"/>
        <w:rPr>
          <w:rFonts w:ascii="Helvetica" w:hAnsi="Helvetica"/>
          <w:sz w:val="21"/>
          <w:szCs w:val="21"/>
        </w:rPr>
      </w:pPr>
      <w:r w:rsidRPr="008A6A42">
        <w:rPr>
          <w:rFonts w:ascii="Helvetica" w:hAnsi="Helvetica"/>
          <w:sz w:val="21"/>
          <w:szCs w:val="21"/>
        </w:rPr>
        <w:t>s stečajem,</w:t>
      </w:r>
    </w:p>
    <w:p w14:paraId="1BD8F76E" w14:textId="77777777" w:rsidR="00FA7F33" w:rsidRPr="008A6A42" w:rsidRDefault="00FA7F33" w:rsidP="00FA7F33">
      <w:pPr>
        <w:numPr>
          <w:ilvl w:val="0"/>
          <w:numId w:val="14"/>
        </w:numPr>
        <w:jc w:val="both"/>
        <w:rPr>
          <w:rFonts w:ascii="Helvetica" w:hAnsi="Helvetica"/>
          <w:sz w:val="21"/>
          <w:szCs w:val="21"/>
        </w:rPr>
      </w:pPr>
      <w:r w:rsidRPr="008A6A42">
        <w:rPr>
          <w:rFonts w:ascii="Helvetica" w:hAnsi="Helvetica"/>
          <w:sz w:val="21"/>
          <w:szCs w:val="21"/>
        </w:rPr>
        <w:t>na podlagi sodne odločbe o prepovedi delovanja,</w:t>
      </w:r>
    </w:p>
    <w:p w14:paraId="6D98F825" w14:textId="77777777" w:rsidR="00FA7F33" w:rsidRPr="008A6A42" w:rsidRDefault="00FA7F33" w:rsidP="00FA7F33">
      <w:pPr>
        <w:numPr>
          <w:ilvl w:val="0"/>
          <w:numId w:val="14"/>
        </w:numPr>
        <w:jc w:val="both"/>
        <w:rPr>
          <w:rFonts w:ascii="Helvetica" w:hAnsi="Helvetica"/>
          <w:sz w:val="21"/>
          <w:szCs w:val="21"/>
        </w:rPr>
      </w:pPr>
      <w:r w:rsidRPr="008A6A42">
        <w:rPr>
          <w:rFonts w:ascii="Helvetica" w:hAnsi="Helvetica"/>
          <w:sz w:val="21"/>
          <w:szCs w:val="21"/>
        </w:rPr>
        <w:t>ali po samem zakonu.</w:t>
      </w:r>
    </w:p>
    <w:p w14:paraId="2074A4B2" w14:textId="77777777" w:rsidR="00FA7F33" w:rsidRPr="008A6A42" w:rsidRDefault="00FA7F33" w:rsidP="00FA7F33">
      <w:pPr>
        <w:jc w:val="both"/>
        <w:rPr>
          <w:rFonts w:ascii="Helvetica" w:hAnsi="Helvetica"/>
          <w:sz w:val="21"/>
          <w:szCs w:val="21"/>
        </w:rPr>
      </w:pPr>
    </w:p>
    <w:p w14:paraId="35DF00E1"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473184C4" w14:textId="77777777" w:rsidR="00FA7F33" w:rsidRPr="008A6A42" w:rsidRDefault="00FA7F33" w:rsidP="00FA7F33">
      <w:pPr>
        <w:jc w:val="center"/>
        <w:rPr>
          <w:rFonts w:ascii="Helvetica" w:hAnsi="Helvetica"/>
          <w:sz w:val="21"/>
          <w:szCs w:val="21"/>
        </w:rPr>
      </w:pPr>
    </w:p>
    <w:p w14:paraId="51BF228D" w14:textId="3A093CA6" w:rsidR="00FA7F33" w:rsidRPr="008A6A42" w:rsidRDefault="00FA7F33" w:rsidP="00FA7F33">
      <w:pPr>
        <w:jc w:val="both"/>
        <w:rPr>
          <w:rFonts w:ascii="Helvetica" w:hAnsi="Helvetica"/>
          <w:sz w:val="21"/>
          <w:szCs w:val="21"/>
        </w:rPr>
      </w:pPr>
      <w:r w:rsidRPr="008A6A42">
        <w:rPr>
          <w:rFonts w:ascii="Helvetica" w:hAnsi="Helvetica"/>
          <w:sz w:val="21"/>
          <w:szCs w:val="21"/>
        </w:rPr>
        <w:t xml:space="preserve">Klub preneha po volji članov na osnovi sklepa, ki ga sprejme zbor članov. Sredstva, ki ostanejo po poravnavi vseh obveznosti, se prenesejo na </w:t>
      </w:r>
      <w:r w:rsidR="00144285" w:rsidRPr="008A6A42">
        <w:rPr>
          <w:rFonts w:ascii="Helvetica" w:hAnsi="Helvetica"/>
          <w:sz w:val="21"/>
          <w:szCs w:val="21"/>
        </w:rPr>
        <w:t xml:space="preserve">nevladno (neprofitno) </w:t>
      </w:r>
      <w:r w:rsidRPr="008A6A42">
        <w:rPr>
          <w:rFonts w:ascii="Helvetica" w:hAnsi="Helvetica"/>
          <w:sz w:val="21"/>
          <w:szCs w:val="21"/>
        </w:rPr>
        <w:t>društveno organizacijo</w:t>
      </w:r>
      <w:r w:rsidR="000B0B33" w:rsidRPr="002642E9">
        <w:rPr>
          <w:rFonts w:ascii="Helvetica" w:hAnsi="Helvetica"/>
          <w:sz w:val="21"/>
          <w:szCs w:val="21"/>
        </w:rPr>
        <w:t xml:space="preserve">, ki izpolnjuje zahteve po Zakonu o nevladnih organizacijah, </w:t>
      </w:r>
      <w:r w:rsidRPr="002642E9">
        <w:rPr>
          <w:rFonts w:ascii="Helvetica" w:hAnsi="Helvetica"/>
          <w:sz w:val="21"/>
          <w:szCs w:val="21"/>
        </w:rPr>
        <w:t>ki bo nadaljevala delo in razvoj fotografije</w:t>
      </w:r>
      <w:r w:rsidR="00003008" w:rsidRPr="002642E9">
        <w:rPr>
          <w:rFonts w:ascii="Helvetica" w:hAnsi="Helvetica"/>
          <w:sz w:val="21"/>
          <w:szCs w:val="21"/>
        </w:rPr>
        <w:t>, drugih vizualnih umetnosti, videa in multimedije</w:t>
      </w:r>
      <w:r w:rsidRPr="002642E9">
        <w:rPr>
          <w:rFonts w:ascii="Helvetica" w:hAnsi="Helvetica"/>
          <w:sz w:val="21"/>
          <w:szCs w:val="21"/>
        </w:rPr>
        <w:t xml:space="preserve"> na območju mesta Maribor, oziroma na lokalno</w:t>
      </w:r>
      <w:r w:rsidRPr="008A6A42">
        <w:rPr>
          <w:rFonts w:ascii="Helvetica" w:hAnsi="Helvetica"/>
          <w:sz w:val="21"/>
          <w:szCs w:val="21"/>
        </w:rPr>
        <w:t xml:space="preserve"> skupnost. Proračunska sredstva se vrnejo v proračun. O sklepu najvišjega organa kluba o prenehanju delovanja mora zastopnik v 30. (tridesetih) dneh pisno obvestiti organ, kjer je klub registriran. Sklepu mora predložiti poročilo o razpolaganju s sredstvi, iz katerega je razviden obseg in način poravnave obveznosti, višina javnih sredstev ter njihov</w:t>
      </w:r>
      <w:r w:rsidR="007B23B6">
        <w:rPr>
          <w:rFonts w:ascii="Helvetica" w:hAnsi="Helvetica"/>
          <w:sz w:val="21"/>
          <w:szCs w:val="21"/>
        </w:rPr>
        <w:t>a</w:t>
      </w:r>
      <w:r w:rsidRPr="008A6A42">
        <w:rPr>
          <w:rFonts w:ascii="Helvetica" w:hAnsi="Helvetica"/>
          <w:sz w:val="21"/>
          <w:szCs w:val="21"/>
        </w:rPr>
        <w:t xml:space="preserve"> vrnitev proračunu in sklep o prenosu premoženja.</w:t>
      </w:r>
    </w:p>
    <w:p w14:paraId="2C9D62C6" w14:textId="77777777" w:rsidR="00FA7F33" w:rsidRPr="008A6A42" w:rsidRDefault="00FA7F33" w:rsidP="00FA7F33">
      <w:pPr>
        <w:jc w:val="both"/>
        <w:rPr>
          <w:rFonts w:ascii="Helvetica" w:hAnsi="Helvetica"/>
          <w:sz w:val="21"/>
          <w:szCs w:val="21"/>
        </w:rPr>
      </w:pPr>
    </w:p>
    <w:p w14:paraId="2CE320D2"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206ED86E" w14:textId="77777777" w:rsidR="00FA7F33" w:rsidRPr="008A6A42" w:rsidRDefault="00FA7F33" w:rsidP="00FA7F33">
      <w:pPr>
        <w:jc w:val="center"/>
        <w:rPr>
          <w:rFonts w:ascii="Helvetica" w:hAnsi="Helvetica"/>
          <w:sz w:val="21"/>
          <w:szCs w:val="21"/>
        </w:rPr>
      </w:pPr>
    </w:p>
    <w:p w14:paraId="5771BA05"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Sklep o spojitvi ali pripojitvi z drugimi društvi oziroma klubi sprejme zbor članov. Zahtevo za registracijo društva, ki je nastalo s spojitvijo oziroma registracijo pripojitve društva, je klub oziroma njegov pravni naslednik dolžan vložiti v roku 30. (tridesetih) dni po sprejetih statusnih spremembah.</w:t>
      </w:r>
    </w:p>
    <w:p w14:paraId="40FA2549" w14:textId="77777777" w:rsidR="00FA7F33" w:rsidRPr="008A6A42" w:rsidRDefault="00FA7F33" w:rsidP="00FA7F33">
      <w:pPr>
        <w:jc w:val="both"/>
        <w:rPr>
          <w:rFonts w:ascii="Helvetica" w:hAnsi="Helvetica"/>
          <w:sz w:val="21"/>
          <w:szCs w:val="21"/>
        </w:rPr>
      </w:pPr>
    </w:p>
    <w:p w14:paraId="577548B2"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Društvo, ki je zaradi spojitve ali pripojitve prenehalo, se iz registra društev izbriše na podlagi odločbe o registraciji novega kluba ali društva oziroma odločbe o registraciji pripojitve kuba.</w:t>
      </w:r>
    </w:p>
    <w:p w14:paraId="4972B313" w14:textId="77777777" w:rsidR="00FA7F33" w:rsidRPr="008A6A42" w:rsidRDefault="00FA7F33" w:rsidP="00FA7F33">
      <w:pPr>
        <w:jc w:val="both"/>
        <w:rPr>
          <w:rFonts w:ascii="Helvetica" w:hAnsi="Helvetica"/>
          <w:sz w:val="21"/>
          <w:szCs w:val="21"/>
        </w:rPr>
      </w:pPr>
    </w:p>
    <w:p w14:paraId="504CB4A5"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29BB087E" w14:textId="77777777" w:rsidR="00FA7F33" w:rsidRPr="008A6A42" w:rsidRDefault="00FA7F33" w:rsidP="00FA7F33">
      <w:pPr>
        <w:jc w:val="center"/>
        <w:rPr>
          <w:rFonts w:ascii="Helvetica" w:hAnsi="Helvetica"/>
          <w:sz w:val="21"/>
          <w:szCs w:val="21"/>
        </w:rPr>
      </w:pPr>
    </w:p>
    <w:p w14:paraId="0741887E" w14:textId="209F12A5" w:rsidR="00FA7F33" w:rsidRPr="008A6A42" w:rsidRDefault="00FA7F33" w:rsidP="00FA7F33">
      <w:pPr>
        <w:jc w:val="both"/>
        <w:rPr>
          <w:rFonts w:ascii="Helvetica" w:hAnsi="Helvetica"/>
          <w:sz w:val="21"/>
          <w:szCs w:val="21"/>
        </w:rPr>
      </w:pPr>
      <w:r w:rsidRPr="008A6A42">
        <w:rPr>
          <w:rFonts w:ascii="Helvetica" w:hAnsi="Helvetica"/>
          <w:sz w:val="21"/>
          <w:szCs w:val="21"/>
        </w:rPr>
        <w:t xml:space="preserve">Po samem zakonu klub preneha, če dejansko preneha delovati ali s svojim delovanjem meri na protipravno rušenje ustavne ureditve, na izvrševanje kaznivih dejanj ali spodbuja k narodni, rasni, verski ali drugi neenakopravnosti ter razpihuje narodno, rasno, versko ali drugo sovraštvo in nestrpnost oziroma spodbuja k nasilju in </w:t>
      </w:r>
      <w:r w:rsidRPr="002642E9">
        <w:rPr>
          <w:rFonts w:ascii="Helvetica" w:hAnsi="Helvetica"/>
          <w:sz w:val="21"/>
          <w:szCs w:val="21"/>
        </w:rPr>
        <w:t>vojni.</w:t>
      </w:r>
      <w:r w:rsidR="000B0B33" w:rsidRPr="002642E9">
        <w:rPr>
          <w:rFonts w:ascii="Helvetica" w:hAnsi="Helvetica"/>
          <w:sz w:val="21"/>
          <w:szCs w:val="21"/>
        </w:rPr>
        <w:t xml:space="preserve"> O prenosu premoženja se smiselno uporabljajo določbe 37.člena tega statuta.</w:t>
      </w:r>
      <w:r w:rsidR="000B0B33">
        <w:rPr>
          <w:rFonts w:ascii="Helvetica" w:hAnsi="Helvetica"/>
          <w:sz w:val="21"/>
          <w:szCs w:val="21"/>
        </w:rPr>
        <w:t xml:space="preserve"> </w:t>
      </w:r>
    </w:p>
    <w:p w14:paraId="781DFE85" w14:textId="77777777" w:rsidR="00FA7F33" w:rsidRPr="008A6A42" w:rsidRDefault="00FA7F33" w:rsidP="00FA7F33">
      <w:pPr>
        <w:jc w:val="both"/>
        <w:rPr>
          <w:rFonts w:ascii="Helvetica" w:hAnsi="Helvetica"/>
          <w:sz w:val="21"/>
          <w:szCs w:val="21"/>
        </w:rPr>
      </w:pPr>
    </w:p>
    <w:p w14:paraId="31BA2FB9" w14:textId="77777777" w:rsidR="009C1826" w:rsidRPr="008A6A42" w:rsidRDefault="009C1826" w:rsidP="00FA7F33">
      <w:pPr>
        <w:jc w:val="both"/>
        <w:rPr>
          <w:rFonts w:ascii="Helvetica" w:hAnsi="Helvetica"/>
          <w:sz w:val="21"/>
          <w:szCs w:val="21"/>
        </w:rPr>
      </w:pPr>
    </w:p>
    <w:p w14:paraId="68A9871C" w14:textId="77777777" w:rsidR="009C1826" w:rsidRPr="008A6A42" w:rsidRDefault="009C1826" w:rsidP="00FA7F33">
      <w:pPr>
        <w:jc w:val="both"/>
        <w:rPr>
          <w:rFonts w:ascii="Helvetica" w:hAnsi="Helvetica"/>
          <w:sz w:val="21"/>
          <w:szCs w:val="21"/>
        </w:rPr>
      </w:pPr>
    </w:p>
    <w:p w14:paraId="4AB12ADE" w14:textId="77777777" w:rsidR="00FA7F33" w:rsidRPr="008A6A42" w:rsidRDefault="00FA7F33" w:rsidP="00FA7F33">
      <w:pPr>
        <w:pStyle w:val="Heading1"/>
        <w:numPr>
          <w:ilvl w:val="0"/>
          <w:numId w:val="1"/>
        </w:numPr>
        <w:rPr>
          <w:rFonts w:ascii="Helvetica" w:hAnsi="Helvetica"/>
          <w:sz w:val="21"/>
          <w:szCs w:val="21"/>
        </w:rPr>
      </w:pPr>
      <w:r w:rsidRPr="008A6A42">
        <w:rPr>
          <w:rFonts w:ascii="Helvetica" w:hAnsi="Helvetica"/>
          <w:sz w:val="21"/>
          <w:szCs w:val="21"/>
        </w:rPr>
        <w:t>Prehodne in končne določbe</w:t>
      </w:r>
    </w:p>
    <w:p w14:paraId="09C65D7E" w14:textId="77777777" w:rsidR="00FA7F33" w:rsidRPr="008A6A42" w:rsidRDefault="00FA7F33" w:rsidP="00FA7F33">
      <w:pPr>
        <w:rPr>
          <w:rFonts w:ascii="Helvetica" w:hAnsi="Helvetica"/>
          <w:sz w:val="21"/>
          <w:szCs w:val="21"/>
        </w:rPr>
      </w:pPr>
    </w:p>
    <w:p w14:paraId="19FD7242" w14:textId="77777777" w:rsidR="00FA7F33" w:rsidRPr="008A6A42" w:rsidRDefault="00FA7F33" w:rsidP="00FA7F33">
      <w:pPr>
        <w:numPr>
          <w:ilvl w:val="0"/>
          <w:numId w:val="2"/>
        </w:numPr>
        <w:jc w:val="center"/>
        <w:rPr>
          <w:rFonts w:ascii="Helvetica" w:hAnsi="Helvetica"/>
          <w:sz w:val="21"/>
          <w:szCs w:val="21"/>
        </w:rPr>
      </w:pPr>
      <w:r w:rsidRPr="008A6A42">
        <w:rPr>
          <w:rFonts w:ascii="Helvetica" w:hAnsi="Helvetica"/>
          <w:sz w:val="21"/>
          <w:szCs w:val="21"/>
        </w:rPr>
        <w:t>člen</w:t>
      </w:r>
    </w:p>
    <w:p w14:paraId="2B150C65" w14:textId="77777777" w:rsidR="00FA7F33" w:rsidRPr="008A6A42" w:rsidRDefault="00FA7F33" w:rsidP="00FA7F33">
      <w:pPr>
        <w:jc w:val="center"/>
        <w:rPr>
          <w:rFonts w:ascii="Helvetica" w:hAnsi="Helvetica"/>
          <w:sz w:val="21"/>
          <w:szCs w:val="21"/>
        </w:rPr>
      </w:pPr>
    </w:p>
    <w:p w14:paraId="61893DEE" w14:textId="77777777" w:rsidR="00FA7F33" w:rsidRPr="008A6A42" w:rsidRDefault="00FA7F33" w:rsidP="00FA7F33">
      <w:pPr>
        <w:jc w:val="both"/>
        <w:rPr>
          <w:rFonts w:ascii="Helvetica" w:hAnsi="Helvetica"/>
          <w:sz w:val="21"/>
          <w:szCs w:val="21"/>
        </w:rPr>
      </w:pPr>
      <w:r w:rsidRPr="008A6A42">
        <w:rPr>
          <w:rFonts w:ascii="Helvetica" w:hAnsi="Helvetica"/>
          <w:sz w:val="21"/>
          <w:szCs w:val="21"/>
        </w:rPr>
        <w:t>Podrobnejšo razlago tega statuta podaja Upravni odbor.</w:t>
      </w:r>
    </w:p>
    <w:p w14:paraId="1ADAA079" w14:textId="3D4963F2" w:rsidR="00FA7F33" w:rsidRPr="008A6A42" w:rsidRDefault="00FA7F33" w:rsidP="00FA7F33">
      <w:pPr>
        <w:jc w:val="both"/>
        <w:rPr>
          <w:rFonts w:ascii="Helvetica" w:hAnsi="Helvetica"/>
          <w:sz w:val="21"/>
          <w:szCs w:val="21"/>
        </w:rPr>
      </w:pPr>
    </w:p>
    <w:p w14:paraId="438C17E6" w14:textId="707DBC5A" w:rsidR="00364692" w:rsidRPr="008A6A42" w:rsidRDefault="00364692" w:rsidP="00FA7F33">
      <w:pPr>
        <w:jc w:val="both"/>
        <w:rPr>
          <w:rFonts w:ascii="Helvetica" w:hAnsi="Helvetica"/>
          <w:sz w:val="21"/>
          <w:szCs w:val="21"/>
        </w:rPr>
      </w:pPr>
    </w:p>
    <w:p w14:paraId="10EAB93D" w14:textId="30D9A9A7" w:rsidR="008A6A42" w:rsidRPr="008A6A42" w:rsidRDefault="008A6A42" w:rsidP="008A6A42">
      <w:pPr>
        <w:pStyle w:val="ListParagraph"/>
        <w:numPr>
          <w:ilvl w:val="0"/>
          <w:numId w:val="2"/>
        </w:numPr>
        <w:jc w:val="center"/>
        <w:rPr>
          <w:rFonts w:ascii="Franklin Gothic Book" w:hAnsi="Franklin Gothic Book"/>
          <w:sz w:val="21"/>
          <w:szCs w:val="21"/>
        </w:rPr>
      </w:pPr>
      <w:r w:rsidRPr="008A6A42">
        <w:rPr>
          <w:rFonts w:ascii="Franklin Gothic Book" w:hAnsi="Franklin Gothic Book"/>
          <w:sz w:val="21"/>
          <w:szCs w:val="21"/>
        </w:rPr>
        <w:t>člen</w:t>
      </w:r>
    </w:p>
    <w:p w14:paraId="17D1048C" w14:textId="77777777" w:rsidR="008A6A42" w:rsidRPr="008A6A42" w:rsidRDefault="008A6A42" w:rsidP="008A6A42">
      <w:pPr>
        <w:jc w:val="center"/>
        <w:rPr>
          <w:rFonts w:ascii="Franklin Gothic Book" w:hAnsi="Franklin Gothic Book"/>
          <w:sz w:val="21"/>
          <w:szCs w:val="21"/>
        </w:rPr>
      </w:pPr>
    </w:p>
    <w:p w14:paraId="48A828DB" w14:textId="77777777" w:rsidR="008A6A42" w:rsidRPr="008A6A42" w:rsidRDefault="008A6A42" w:rsidP="008A6A42">
      <w:pPr>
        <w:jc w:val="both"/>
        <w:rPr>
          <w:rFonts w:ascii="Franklin Gothic Book" w:hAnsi="Franklin Gothic Book"/>
          <w:sz w:val="21"/>
          <w:szCs w:val="21"/>
        </w:rPr>
      </w:pPr>
      <w:r w:rsidRPr="008A6A42">
        <w:rPr>
          <w:rFonts w:ascii="Franklin Gothic Book" w:hAnsi="Franklin Gothic Book"/>
          <w:sz w:val="21"/>
          <w:szCs w:val="21"/>
        </w:rPr>
        <w:t>V izrednih razmerah in v primeru vojne deluje klub po navodilih upravnega odbora v skladu z veljavno zakonodajo.</w:t>
      </w:r>
    </w:p>
    <w:p w14:paraId="763423A9" w14:textId="77777777" w:rsidR="008A6A42" w:rsidRPr="008A6A42" w:rsidRDefault="008A6A42" w:rsidP="008A6A42">
      <w:pPr>
        <w:jc w:val="both"/>
        <w:rPr>
          <w:rFonts w:ascii="Franklin Gothic Book" w:hAnsi="Franklin Gothic Book"/>
          <w:sz w:val="21"/>
          <w:szCs w:val="21"/>
        </w:rPr>
      </w:pPr>
    </w:p>
    <w:p w14:paraId="4948FCE2" w14:textId="77777777" w:rsidR="008A6A42" w:rsidRPr="008A6A42" w:rsidRDefault="008A6A42" w:rsidP="008A6A42">
      <w:pPr>
        <w:jc w:val="both"/>
        <w:rPr>
          <w:rFonts w:ascii="Franklin Gothic Book" w:hAnsi="Franklin Gothic Book"/>
          <w:sz w:val="21"/>
          <w:szCs w:val="21"/>
        </w:rPr>
      </w:pPr>
    </w:p>
    <w:p w14:paraId="101A58EC" w14:textId="77777777" w:rsidR="008A6A42" w:rsidRPr="008A6A42" w:rsidRDefault="008A6A42" w:rsidP="008A6A42">
      <w:pPr>
        <w:numPr>
          <w:ilvl w:val="0"/>
          <w:numId w:val="2"/>
        </w:numPr>
        <w:jc w:val="center"/>
        <w:rPr>
          <w:rFonts w:ascii="Franklin Gothic Book" w:hAnsi="Franklin Gothic Book"/>
          <w:sz w:val="21"/>
          <w:szCs w:val="21"/>
        </w:rPr>
      </w:pPr>
      <w:r w:rsidRPr="008A6A42">
        <w:rPr>
          <w:rFonts w:ascii="Franklin Gothic Book" w:hAnsi="Franklin Gothic Book"/>
          <w:sz w:val="21"/>
          <w:szCs w:val="21"/>
        </w:rPr>
        <w:t>člen</w:t>
      </w:r>
    </w:p>
    <w:p w14:paraId="5DD22203" w14:textId="77777777" w:rsidR="008A6A42" w:rsidRPr="008A6A42" w:rsidRDefault="008A6A42" w:rsidP="008A6A42">
      <w:pPr>
        <w:jc w:val="center"/>
        <w:rPr>
          <w:rFonts w:ascii="Franklin Gothic Book" w:hAnsi="Franklin Gothic Book"/>
          <w:sz w:val="21"/>
          <w:szCs w:val="21"/>
        </w:rPr>
      </w:pPr>
    </w:p>
    <w:p w14:paraId="616FA37B" w14:textId="3FA96146" w:rsidR="008A6A42" w:rsidRPr="008A6A42" w:rsidRDefault="008A6A42" w:rsidP="008A6A42">
      <w:pPr>
        <w:jc w:val="both"/>
        <w:rPr>
          <w:rFonts w:ascii="Franklin Gothic Book" w:hAnsi="Franklin Gothic Book"/>
          <w:sz w:val="21"/>
          <w:szCs w:val="21"/>
        </w:rPr>
      </w:pPr>
      <w:r w:rsidRPr="008A6A42">
        <w:rPr>
          <w:rFonts w:ascii="Franklin Gothic Book" w:hAnsi="Franklin Gothic Book"/>
          <w:sz w:val="21"/>
          <w:szCs w:val="21"/>
        </w:rPr>
        <w:t xml:space="preserve">Ta </w:t>
      </w:r>
      <w:r w:rsidR="00D65DDE">
        <w:rPr>
          <w:rFonts w:ascii="Franklin Gothic Book" w:hAnsi="Franklin Gothic Book"/>
          <w:sz w:val="21"/>
          <w:szCs w:val="21"/>
        </w:rPr>
        <w:t xml:space="preserve">statut je bil </w:t>
      </w:r>
      <w:r w:rsidRPr="008A6A42">
        <w:rPr>
          <w:rFonts w:ascii="Franklin Gothic Book" w:hAnsi="Franklin Gothic Book"/>
          <w:sz w:val="21"/>
          <w:szCs w:val="21"/>
        </w:rPr>
        <w:t xml:space="preserve"> sprejet na zboru članov </w:t>
      </w:r>
      <w:r w:rsidRPr="002642E9">
        <w:rPr>
          <w:rFonts w:ascii="Franklin Gothic Book" w:hAnsi="Franklin Gothic Book"/>
          <w:sz w:val="21"/>
          <w:szCs w:val="21"/>
        </w:rPr>
        <w:t xml:space="preserve">dne </w:t>
      </w:r>
      <w:r w:rsidR="00814898" w:rsidRPr="00D65DDE">
        <w:rPr>
          <w:rFonts w:ascii="Franklin Gothic Book" w:hAnsi="Franklin Gothic Book"/>
          <w:color w:val="000000" w:themeColor="text1"/>
          <w:sz w:val="21"/>
          <w:szCs w:val="21"/>
        </w:rPr>
        <w:t>2</w:t>
      </w:r>
      <w:r w:rsidR="002642E9" w:rsidRPr="00D65DDE">
        <w:rPr>
          <w:rFonts w:ascii="Franklin Gothic Book" w:hAnsi="Franklin Gothic Book"/>
          <w:color w:val="000000" w:themeColor="text1"/>
          <w:sz w:val="21"/>
          <w:szCs w:val="21"/>
        </w:rPr>
        <w:t>6</w:t>
      </w:r>
      <w:r w:rsidR="00814898" w:rsidRPr="00D65DDE">
        <w:rPr>
          <w:rFonts w:ascii="Franklin Gothic Book" w:hAnsi="Franklin Gothic Book"/>
          <w:color w:val="000000" w:themeColor="text1"/>
          <w:sz w:val="21"/>
          <w:szCs w:val="21"/>
        </w:rPr>
        <w:t>.06</w:t>
      </w:r>
      <w:r w:rsidR="00975C95" w:rsidRPr="00D65DDE">
        <w:rPr>
          <w:rFonts w:ascii="Franklin Gothic Book" w:hAnsi="Franklin Gothic Book"/>
          <w:color w:val="000000" w:themeColor="text1"/>
          <w:sz w:val="21"/>
          <w:szCs w:val="21"/>
        </w:rPr>
        <w:t>.2020.</w:t>
      </w:r>
      <w:r w:rsidRPr="00D65DDE">
        <w:rPr>
          <w:rFonts w:ascii="Franklin Gothic Book" w:hAnsi="Franklin Gothic Book"/>
          <w:color w:val="000000" w:themeColor="text1"/>
          <w:sz w:val="21"/>
          <w:szCs w:val="21"/>
        </w:rPr>
        <w:t xml:space="preserve"> Z </w:t>
      </w:r>
      <w:r w:rsidRPr="008A6A42">
        <w:rPr>
          <w:rFonts w:ascii="Franklin Gothic Book" w:hAnsi="Franklin Gothic Book"/>
          <w:sz w:val="21"/>
          <w:szCs w:val="21"/>
        </w:rPr>
        <w:t xml:space="preserve">dnem sprejetja spremenjenega statuta preneha veljati Statut Fotokluba Maribor z </w:t>
      </w:r>
      <w:r w:rsidRPr="002642E9">
        <w:rPr>
          <w:rFonts w:ascii="Franklin Gothic Book" w:hAnsi="Franklin Gothic Book"/>
          <w:sz w:val="21"/>
          <w:szCs w:val="21"/>
        </w:rPr>
        <w:t xml:space="preserve">dne </w:t>
      </w:r>
      <w:r w:rsidR="00D65DDE">
        <w:rPr>
          <w:rFonts w:ascii="Franklin Gothic Book" w:hAnsi="Franklin Gothic Book"/>
          <w:sz w:val="21"/>
          <w:szCs w:val="21"/>
        </w:rPr>
        <w:t>26</w:t>
      </w:r>
      <w:r w:rsidR="00814898" w:rsidRPr="002642E9">
        <w:rPr>
          <w:rFonts w:ascii="Franklin Gothic Book" w:hAnsi="Franklin Gothic Book"/>
          <w:sz w:val="21"/>
          <w:szCs w:val="21"/>
        </w:rPr>
        <w:t>.</w:t>
      </w:r>
      <w:r w:rsidR="00D65DDE">
        <w:rPr>
          <w:rFonts w:ascii="Franklin Gothic Book" w:hAnsi="Franklin Gothic Book"/>
          <w:sz w:val="21"/>
          <w:szCs w:val="21"/>
        </w:rPr>
        <w:t>05</w:t>
      </w:r>
      <w:r w:rsidR="00814898" w:rsidRPr="002642E9">
        <w:rPr>
          <w:rFonts w:ascii="Franklin Gothic Book" w:hAnsi="Franklin Gothic Book"/>
          <w:sz w:val="21"/>
          <w:szCs w:val="21"/>
        </w:rPr>
        <w:t>.2020</w:t>
      </w:r>
      <w:r w:rsidRPr="002642E9">
        <w:rPr>
          <w:rFonts w:ascii="Franklin Gothic Book" w:hAnsi="Franklin Gothic Book"/>
          <w:sz w:val="21"/>
          <w:szCs w:val="21"/>
        </w:rPr>
        <w:t>.</w:t>
      </w:r>
    </w:p>
    <w:p w14:paraId="12DF9016" w14:textId="77777777" w:rsidR="008A6A42" w:rsidRPr="008A6A42" w:rsidRDefault="008A6A42" w:rsidP="008A6A42">
      <w:pPr>
        <w:jc w:val="both"/>
        <w:rPr>
          <w:rFonts w:ascii="Franklin Gothic Book" w:hAnsi="Franklin Gothic Book"/>
          <w:sz w:val="21"/>
          <w:szCs w:val="21"/>
        </w:rPr>
      </w:pPr>
    </w:p>
    <w:p w14:paraId="25A74CC6" w14:textId="11113867" w:rsidR="008A6A42" w:rsidRPr="008A6A42" w:rsidRDefault="008A6A42" w:rsidP="008A6A42">
      <w:pPr>
        <w:jc w:val="both"/>
        <w:rPr>
          <w:rFonts w:ascii="Franklin Gothic Book" w:hAnsi="Franklin Gothic Book"/>
          <w:sz w:val="21"/>
          <w:szCs w:val="21"/>
        </w:rPr>
      </w:pPr>
    </w:p>
    <w:p w14:paraId="5CAD884E" w14:textId="77777777" w:rsidR="008A6A42" w:rsidRPr="008A6A42" w:rsidRDefault="008A6A42" w:rsidP="008A6A42">
      <w:pPr>
        <w:jc w:val="both"/>
        <w:rPr>
          <w:rFonts w:ascii="Franklin Gothic Book" w:hAnsi="Franklin Gothic Book"/>
          <w:sz w:val="21"/>
          <w:szCs w:val="21"/>
        </w:rPr>
      </w:pPr>
    </w:p>
    <w:p w14:paraId="1E3904EC" w14:textId="77777777" w:rsidR="008A6A42" w:rsidRPr="008A6A42" w:rsidRDefault="008A6A42" w:rsidP="008A6A42">
      <w:pPr>
        <w:jc w:val="both"/>
        <w:rPr>
          <w:rFonts w:ascii="Franklin Gothic Book" w:hAnsi="Franklin Gothic Book"/>
          <w:sz w:val="21"/>
          <w:szCs w:val="21"/>
        </w:rPr>
      </w:pPr>
    </w:p>
    <w:tbl>
      <w:tblPr>
        <w:tblW w:w="0" w:type="auto"/>
        <w:tblLook w:val="01E0" w:firstRow="1" w:lastRow="1" w:firstColumn="1" w:lastColumn="1" w:noHBand="0" w:noVBand="0"/>
      </w:tblPr>
      <w:tblGrid>
        <w:gridCol w:w="3055"/>
        <w:gridCol w:w="2360"/>
        <w:gridCol w:w="3649"/>
      </w:tblGrid>
      <w:tr w:rsidR="008A6A42" w:rsidRPr="008A6A42" w14:paraId="1FDF7887" w14:textId="77777777" w:rsidTr="00F83737">
        <w:trPr>
          <w:trHeight w:val="765"/>
        </w:trPr>
        <w:tc>
          <w:tcPr>
            <w:tcW w:w="3259" w:type="dxa"/>
          </w:tcPr>
          <w:p w14:paraId="0C7EA608" w14:textId="77777777" w:rsidR="008A6A42" w:rsidRPr="008A6A42" w:rsidRDefault="008A6A42" w:rsidP="00F83737">
            <w:pPr>
              <w:jc w:val="center"/>
              <w:rPr>
                <w:rFonts w:ascii="Franklin Gothic Book" w:hAnsi="Franklin Gothic Book"/>
                <w:b/>
                <w:sz w:val="21"/>
                <w:szCs w:val="21"/>
              </w:rPr>
            </w:pPr>
            <w:r w:rsidRPr="008A6A42">
              <w:rPr>
                <w:rFonts w:ascii="Franklin Gothic Book" w:hAnsi="Franklin Gothic Book"/>
                <w:b/>
                <w:sz w:val="21"/>
                <w:szCs w:val="21"/>
              </w:rPr>
              <w:t>TAJNIK</w:t>
            </w:r>
          </w:p>
          <w:p w14:paraId="71B441A4" w14:textId="77777777" w:rsidR="008A6A42" w:rsidRPr="008A6A42" w:rsidRDefault="008A6A42" w:rsidP="00F83737">
            <w:pPr>
              <w:jc w:val="center"/>
              <w:rPr>
                <w:rFonts w:ascii="Franklin Gothic Book" w:hAnsi="Franklin Gothic Book"/>
                <w:b/>
                <w:sz w:val="21"/>
                <w:szCs w:val="21"/>
              </w:rPr>
            </w:pPr>
            <w:r w:rsidRPr="008A6A42">
              <w:rPr>
                <w:rFonts w:ascii="Franklin Gothic Book" w:hAnsi="Franklin Gothic Book"/>
                <w:b/>
                <w:sz w:val="21"/>
                <w:szCs w:val="21"/>
              </w:rPr>
              <w:t>FOTOKLUBA MARIBOR</w:t>
            </w:r>
          </w:p>
          <w:p w14:paraId="2B472E62" w14:textId="77777777" w:rsidR="008A6A42" w:rsidRPr="008A6A42" w:rsidRDefault="008A6A42" w:rsidP="00F83737">
            <w:pPr>
              <w:jc w:val="center"/>
              <w:rPr>
                <w:rFonts w:ascii="Franklin Gothic Book" w:hAnsi="Franklin Gothic Book"/>
                <w:b/>
                <w:sz w:val="21"/>
                <w:szCs w:val="21"/>
              </w:rPr>
            </w:pPr>
            <w:r w:rsidRPr="008A6A42">
              <w:rPr>
                <w:rFonts w:ascii="Franklin Gothic Book" w:hAnsi="Franklin Gothic Book"/>
                <w:b/>
                <w:sz w:val="21"/>
                <w:szCs w:val="21"/>
              </w:rPr>
              <w:t>Jože MARINIČ</w:t>
            </w:r>
          </w:p>
        </w:tc>
        <w:tc>
          <w:tcPr>
            <w:tcW w:w="2609" w:type="dxa"/>
          </w:tcPr>
          <w:p w14:paraId="64CB3E8A" w14:textId="77777777" w:rsidR="008A6A42" w:rsidRPr="008A6A42" w:rsidRDefault="008A6A42" w:rsidP="00F83737">
            <w:pPr>
              <w:jc w:val="both"/>
              <w:rPr>
                <w:rFonts w:ascii="Franklin Gothic Book" w:hAnsi="Franklin Gothic Book"/>
                <w:b/>
                <w:sz w:val="21"/>
                <w:szCs w:val="21"/>
              </w:rPr>
            </w:pPr>
          </w:p>
        </w:tc>
        <w:tc>
          <w:tcPr>
            <w:tcW w:w="3910" w:type="dxa"/>
          </w:tcPr>
          <w:p w14:paraId="642B2546" w14:textId="77777777" w:rsidR="008A6A42" w:rsidRPr="008A6A42" w:rsidRDefault="008A6A42" w:rsidP="00F83737">
            <w:pPr>
              <w:jc w:val="center"/>
              <w:rPr>
                <w:rFonts w:ascii="Franklin Gothic Book" w:hAnsi="Franklin Gothic Book"/>
                <w:b/>
                <w:sz w:val="21"/>
                <w:szCs w:val="21"/>
              </w:rPr>
            </w:pPr>
            <w:r w:rsidRPr="008A6A42">
              <w:rPr>
                <w:rFonts w:ascii="Franklin Gothic Book" w:hAnsi="Franklin Gothic Book"/>
                <w:b/>
                <w:sz w:val="21"/>
                <w:szCs w:val="21"/>
              </w:rPr>
              <w:t>PREDSEDNIK</w:t>
            </w:r>
          </w:p>
          <w:p w14:paraId="6641D2E8" w14:textId="77777777" w:rsidR="008A6A42" w:rsidRPr="008A6A42" w:rsidRDefault="008A6A42" w:rsidP="00F83737">
            <w:pPr>
              <w:jc w:val="center"/>
              <w:rPr>
                <w:rFonts w:ascii="Franklin Gothic Book" w:hAnsi="Franklin Gothic Book"/>
                <w:b/>
                <w:sz w:val="21"/>
                <w:szCs w:val="21"/>
              </w:rPr>
            </w:pPr>
            <w:r w:rsidRPr="008A6A42">
              <w:rPr>
                <w:rFonts w:ascii="Franklin Gothic Book" w:hAnsi="Franklin Gothic Book"/>
                <w:b/>
                <w:sz w:val="21"/>
                <w:szCs w:val="21"/>
              </w:rPr>
              <w:t>FOTOKLUBA MARIBOR</w:t>
            </w:r>
          </w:p>
          <w:p w14:paraId="0644FE61" w14:textId="77777777" w:rsidR="008A6A42" w:rsidRPr="008A6A42" w:rsidRDefault="008A6A42" w:rsidP="00F83737">
            <w:pPr>
              <w:jc w:val="center"/>
              <w:rPr>
                <w:rFonts w:ascii="Franklin Gothic Book" w:hAnsi="Franklin Gothic Book"/>
                <w:b/>
                <w:sz w:val="21"/>
                <w:szCs w:val="21"/>
              </w:rPr>
            </w:pPr>
            <w:r w:rsidRPr="008A6A42">
              <w:rPr>
                <w:rFonts w:ascii="Franklin Gothic Book" w:hAnsi="Franklin Gothic Book"/>
                <w:b/>
                <w:sz w:val="21"/>
                <w:szCs w:val="21"/>
              </w:rPr>
              <w:t>Branimir RITONJA</w:t>
            </w:r>
          </w:p>
        </w:tc>
      </w:tr>
    </w:tbl>
    <w:p w14:paraId="3A0ED874" w14:textId="6692C044" w:rsidR="008A6A42" w:rsidRPr="008A6A42" w:rsidRDefault="008A6A42" w:rsidP="00364692">
      <w:pPr>
        <w:jc w:val="center"/>
        <w:rPr>
          <w:rFonts w:ascii="Helvetica" w:hAnsi="Helvetica"/>
          <w:sz w:val="21"/>
          <w:szCs w:val="21"/>
        </w:rPr>
      </w:pPr>
    </w:p>
    <w:p w14:paraId="26E6E0A6" w14:textId="77777777" w:rsidR="008A6A42" w:rsidRPr="008A6A42" w:rsidRDefault="008A6A42" w:rsidP="008A6A42">
      <w:pPr>
        <w:rPr>
          <w:rFonts w:ascii="Franklin Gothic Book" w:hAnsi="Franklin Gothic Book"/>
          <w:sz w:val="21"/>
          <w:szCs w:val="21"/>
        </w:rPr>
      </w:pPr>
    </w:p>
    <w:p w14:paraId="02AE9E5F" w14:textId="77777777" w:rsidR="008A6A42" w:rsidRPr="008A6A42" w:rsidRDefault="008A6A42">
      <w:pPr>
        <w:rPr>
          <w:rFonts w:ascii="Helvetica" w:hAnsi="Helvetica"/>
          <w:sz w:val="21"/>
          <w:szCs w:val="21"/>
        </w:rPr>
      </w:pPr>
    </w:p>
    <w:sectPr w:rsidR="008A6A42" w:rsidRPr="008A6A42" w:rsidSect="00215CD7">
      <w:pgSz w:w="11900" w:h="16820"/>
      <w:pgMar w:top="1247" w:right="1418"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40C685" w14:textId="77777777" w:rsidR="005C781D" w:rsidRDefault="005C781D" w:rsidP="00D27B70">
      <w:r>
        <w:separator/>
      </w:r>
    </w:p>
  </w:endnote>
  <w:endnote w:type="continuationSeparator" w:id="0">
    <w:p w14:paraId="2FD81AB1" w14:textId="77777777" w:rsidR="005C781D" w:rsidRDefault="005C781D" w:rsidP="00D27B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D1D97B" w14:textId="77777777" w:rsidR="005C781D" w:rsidRDefault="005C781D" w:rsidP="00D27B70">
      <w:r>
        <w:separator/>
      </w:r>
    </w:p>
  </w:footnote>
  <w:footnote w:type="continuationSeparator" w:id="0">
    <w:p w14:paraId="3F8DEAB2" w14:textId="77777777" w:rsidR="005C781D" w:rsidRDefault="005C781D" w:rsidP="00D27B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2500F"/>
    <w:multiLevelType w:val="hybridMultilevel"/>
    <w:tmpl w:val="1F30EF26"/>
    <w:lvl w:ilvl="0" w:tplc="FAECDF0A">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Arial"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Arial"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7CF40F7"/>
    <w:multiLevelType w:val="hybridMultilevel"/>
    <w:tmpl w:val="084EE17E"/>
    <w:lvl w:ilvl="0" w:tplc="FAECDF0A">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Arial"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Arial"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11191EB6"/>
    <w:multiLevelType w:val="hybridMultilevel"/>
    <w:tmpl w:val="BD4818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207B63"/>
    <w:multiLevelType w:val="hybridMultilevel"/>
    <w:tmpl w:val="B76AF35A"/>
    <w:lvl w:ilvl="0" w:tplc="FAECDF0A">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Arial"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Arial"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181B7FE6"/>
    <w:multiLevelType w:val="hybridMultilevel"/>
    <w:tmpl w:val="01F683E4"/>
    <w:lvl w:ilvl="0" w:tplc="FAECDF0A">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Arial"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Arial"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1DDF2E3F"/>
    <w:multiLevelType w:val="hybridMultilevel"/>
    <w:tmpl w:val="C1CE8640"/>
    <w:lvl w:ilvl="0" w:tplc="FAECDF0A">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Arial"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Arial"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1E1C5E92"/>
    <w:multiLevelType w:val="hybridMultilevel"/>
    <w:tmpl w:val="1130B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4B5A88"/>
    <w:multiLevelType w:val="hybridMultilevel"/>
    <w:tmpl w:val="D4CC4E98"/>
    <w:lvl w:ilvl="0" w:tplc="FAECDF0A">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Arial"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Arial" w:hint="default"/>
      </w:rPr>
    </w:lvl>
    <w:lvl w:ilvl="8" w:tplc="04240005" w:tentative="1">
      <w:start w:val="1"/>
      <w:numFmt w:val="bullet"/>
      <w:lvlText w:val=""/>
      <w:lvlJc w:val="left"/>
      <w:pPr>
        <w:ind w:left="6120" w:hanging="360"/>
      </w:pPr>
      <w:rPr>
        <w:rFonts w:ascii="Wingdings" w:hAnsi="Wingdings" w:hint="default"/>
      </w:rPr>
    </w:lvl>
  </w:abstractNum>
  <w:abstractNum w:abstractNumId="8" w15:restartNumberingAfterBreak="0">
    <w:nsid w:val="2ACB788F"/>
    <w:multiLevelType w:val="hybridMultilevel"/>
    <w:tmpl w:val="6C84A4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DAB45BC"/>
    <w:multiLevelType w:val="hybridMultilevel"/>
    <w:tmpl w:val="DAE404DA"/>
    <w:lvl w:ilvl="0" w:tplc="C060A3CA">
      <w:start w:val="2000"/>
      <w:numFmt w:val="bullet"/>
      <w:lvlText w:val="-"/>
      <w:lvlJc w:val="left"/>
      <w:pPr>
        <w:ind w:left="720" w:hanging="360"/>
      </w:pPr>
      <w:rPr>
        <w:rFonts w:ascii="Arial" w:eastAsia="Times New Roman" w:hAnsi="Arial" w:cs="Symbol" w:hint="default"/>
      </w:rPr>
    </w:lvl>
    <w:lvl w:ilvl="1" w:tplc="04240003" w:tentative="1">
      <w:start w:val="1"/>
      <w:numFmt w:val="bullet"/>
      <w:lvlText w:val="o"/>
      <w:lvlJc w:val="left"/>
      <w:pPr>
        <w:ind w:left="1440" w:hanging="360"/>
      </w:pPr>
      <w:rPr>
        <w:rFonts w:ascii="Courier New" w:hAnsi="Courier New"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Arial"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Arial"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E2B637F"/>
    <w:multiLevelType w:val="hybridMultilevel"/>
    <w:tmpl w:val="AB52ED66"/>
    <w:lvl w:ilvl="0" w:tplc="FAECDF0A">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Arial"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Arial"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2EBB7758"/>
    <w:multiLevelType w:val="hybridMultilevel"/>
    <w:tmpl w:val="14FA0F08"/>
    <w:lvl w:ilvl="0" w:tplc="46B03E30">
      <w:start w:val="1"/>
      <w:numFmt w:val="upperRoman"/>
      <w:lvlText w:val="%1."/>
      <w:lvlJc w:val="left"/>
      <w:pPr>
        <w:ind w:left="720" w:hanging="72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 w15:restartNumberingAfterBreak="0">
    <w:nsid w:val="33C53EC9"/>
    <w:multiLevelType w:val="hybridMultilevel"/>
    <w:tmpl w:val="EB5CE0C0"/>
    <w:lvl w:ilvl="0" w:tplc="FAECDF0A">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Arial"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Arial"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3E9C2805"/>
    <w:multiLevelType w:val="hybridMultilevel"/>
    <w:tmpl w:val="51F4600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3F91535C"/>
    <w:multiLevelType w:val="singleLevel"/>
    <w:tmpl w:val="94FAC2BE"/>
    <w:lvl w:ilvl="0">
      <w:start w:val="4267"/>
      <w:numFmt w:val="bullet"/>
      <w:lvlText w:val="-"/>
      <w:lvlJc w:val="left"/>
      <w:pPr>
        <w:tabs>
          <w:tab w:val="num" w:pos="360"/>
        </w:tabs>
        <w:ind w:left="360" w:hanging="360"/>
      </w:pPr>
      <w:rPr>
        <w:rFonts w:hint="default"/>
      </w:rPr>
    </w:lvl>
  </w:abstractNum>
  <w:abstractNum w:abstractNumId="15" w15:restartNumberingAfterBreak="0">
    <w:nsid w:val="535D5F28"/>
    <w:multiLevelType w:val="hybridMultilevel"/>
    <w:tmpl w:val="A3907BE6"/>
    <w:lvl w:ilvl="0" w:tplc="FAECDF0A">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Arial"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Arial"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555151C8"/>
    <w:multiLevelType w:val="hybridMultilevel"/>
    <w:tmpl w:val="51F4600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57F17E1E"/>
    <w:multiLevelType w:val="hybridMultilevel"/>
    <w:tmpl w:val="51CECC8A"/>
    <w:lvl w:ilvl="0" w:tplc="FAECDF0A">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Arial"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Arial"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5ADD0F1E"/>
    <w:multiLevelType w:val="hybridMultilevel"/>
    <w:tmpl w:val="4328CA5A"/>
    <w:lvl w:ilvl="0" w:tplc="7F5681F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5C543CE7"/>
    <w:multiLevelType w:val="hybridMultilevel"/>
    <w:tmpl w:val="51F4600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72F91245"/>
    <w:multiLevelType w:val="hybridMultilevel"/>
    <w:tmpl w:val="30941616"/>
    <w:lvl w:ilvl="0" w:tplc="FAECDF0A">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Arial"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Arial"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77791EDC"/>
    <w:multiLevelType w:val="hybridMultilevel"/>
    <w:tmpl w:val="2ABA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F705E9"/>
    <w:multiLevelType w:val="hybridMultilevel"/>
    <w:tmpl w:val="CB0E948A"/>
    <w:lvl w:ilvl="0" w:tplc="FAECDF0A">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Arial"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Arial" w:hint="default"/>
      </w:rPr>
    </w:lvl>
    <w:lvl w:ilvl="8" w:tplc="04240005" w:tentative="1">
      <w:start w:val="1"/>
      <w:numFmt w:val="bullet"/>
      <w:lvlText w:val=""/>
      <w:lvlJc w:val="left"/>
      <w:pPr>
        <w:ind w:left="6120" w:hanging="360"/>
      </w:pPr>
      <w:rPr>
        <w:rFonts w:ascii="Wingdings" w:hAnsi="Wingdings" w:hint="default"/>
      </w:rPr>
    </w:lvl>
  </w:abstractNum>
  <w:abstractNum w:abstractNumId="23" w15:restartNumberingAfterBreak="0">
    <w:nsid w:val="7BF405C0"/>
    <w:multiLevelType w:val="hybridMultilevel"/>
    <w:tmpl w:val="993899C2"/>
    <w:lvl w:ilvl="0" w:tplc="73C4C56C">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4"/>
  </w:num>
  <w:num w:numId="4">
    <w:abstractNumId w:val="3"/>
  </w:num>
  <w:num w:numId="5">
    <w:abstractNumId w:val="10"/>
  </w:num>
  <w:num w:numId="6">
    <w:abstractNumId w:val="7"/>
  </w:num>
  <w:num w:numId="7">
    <w:abstractNumId w:val="22"/>
  </w:num>
  <w:num w:numId="8">
    <w:abstractNumId w:val="1"/>
  </w:num>
  <w:num w:numId="9">
    <w:abstractNumId w:val="15"/>
  </w:num>
  <w:num w:numId="10">
    <w:abstractNumId w:val="0"/>
  </w:num>
  <w:num w:numId="11">
    <w:abstractNumId w:val="12"/>
  </w:num>
  <w:num w:numId="12">
    <w:abstractNumId w:val="17"/>
  </w:num>
  <w:num w:numId="13">
    <w:abstractNumId w:val="20"/>
  </w:num>
  <w:num w:numId="14">
    <w:abstractNumId w:val="5"/>
  </w:num>
  <w:num w:numId="15">
    <w:abstractNumId w:val="14"/>
  </w:num>
  <w:num w:numId="16">
    <w:abstractNumId w:val="9"/>
  </w:num>
  <w:num w:numId="17">
    <w:abstractNumId w:val="23"/>
  </w:num>
  <w:num w:numId="18">
    <w:abstractNumId w:val="8"/>
  </w:num>
  <w:num w:numId="19">
    <w:abstractNumId w:val="13"/>
  </w:num>
  <w:num w:numId="20">
    <w:abstractNumId w:val="2"/>
  </w:num>
  <w:num w:numId="21">
    <w:abstractNumId w:val="6"/>
  </w:num>
  <w:num w:numId="22">
    <w:abstractNumId w:val="21"/>
  </w:num>
  <w:num w:numId="23">
    <w:abstractNumId w:val="19"/>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3"/>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MTc0M7c0NjQzMjRR0lEKTi0uzszPAykwrAUAKZSLpCwAAAA="/>
  </w:docVars>
  <w:rsids>
    <w:rsidRoot w:val="00FA7F33"/>
    <w:rsid w:val="00003008"/>
    <w:rsid w:val="00007E72"/>
    <w:rsid w:val="000262CD"/>
    <w:rsid w:val="00026971"/>
    <w:rsid w:val="00030DC9"/>
    <w:rsid w:val="0004721B"/>
    <w:rsid w:val="00055C05"/>
    <w:rsid w:val="0006010F"/>
    <w:rsid w:val="000B0B33"/>
    <w:rsid w:val="000D1CAF"/>
    <w:rsid w:val="000F1FE4"/>
    <w:rsid w:val="00107CD4"/>
    <w:rsid w:val="001107CF"/>
    <w:rsid w:val="00115192"/>
    <w:rsid w:val="001219E4"/>
    <w:rsid w:val="00136860"/>
    <w:rsid w:val="00144285"/>
    <w:rsid w:val="00173F7D"/>
    <w:rsid w:val="001921DC"/>
    <w:rsid w:val="001B71B3"/>
    <w:rsid w:val="001C22A8"/>
    <w:rsid w:val="001E0F61"/>
    <w:rsid w:val="001E2DF8"/>
    <w:rsid w:val="001E5260"/>
    <w:rsid w:val="00215CD7"/>
    <w:rsid w:val="002328EC"/>
    <w:rsid w:val="00256E09"/>
    <w:rsid w:val="002642E9"/>
    <w:rsid w:val="00275943"/>
    <w:rsid w:val="002A5595"/>
    <w:rsid w:val="002A6D51"/>
    <w:rsid w:val="002C6E6D"/>
    <w:rsid w:val="002D153A"/>
    <w:rsid w:val="002E352C"/>
    <w:rsid w:val="003133AD"/>
    <w:rsid w:val="00314705"/>
    <w:rsid w:val="0032563A"/>
    <w:rsid w:val="00343BA0"/>
    <w:rsid w:val="0036289C"/>
    <w:rsid w:val="00364692"/>
    <w:rsid w:val="003903BE"/>
    <w:rsid w:val="003B1946"/>
    <w:rsid w:val="003D2F8B"/>
    <w:rsid w:val="003E5DFB"/>
    <w:rsid w:val="0040123E"/>
    <w:rsid w:val="00444EAA"/>
    <w:rsid w:val="00463253"/>
    <w:rsid w:val="00492539"/>
    <w:rsid w:val="004B70A9"/>
    <w:rsid w:val="004C600E"/>
    <w:rsid w:val="004C7445"/>
    <w:rsid w:val="004D11B9"/>
    <w:rsid w:val="004E12E5"/>
    <w:rsid w:val="004F791C"/>
    <w:rsid w:val="0050229C"/>
    <w:rsid w:val="00530FB5"/>
    <w:rsid w:val="005659CA"/>
    <w:rsid w:val="00576E69"/>
    <w:rsid w:val="00591903"/>
    <w:rsid w:val="00593733"/>
    <w:rsid w:val="005B6DAA"/>
    <w:rsid w:val="005B7438"/>
    <w:rsid w:val="005C781D"/>
    <w:rsid w:val="005E326F"/>
    <w:rsid w:val="00637DED"/>
    <w:rsid w:val="006548C8"/>
    <w:rsid w:val="00662D16"/>
    <w:rsid w:val="006B043E"/>
    <w:rsid w:val="0071024C"/>
    <w:rsid w:val="00721B91"/>
    <w:rsid w:val="007B1C6D"/>
    <w:rsid w:val="007B23B6"/>
    <w:rsid w:val="007B55D1"/>
    <w:rsid w:val="007C3398"/>
    <w:rsid w:val="007F3922"/>
    <w:rsid w:val="00814898"/>
    <w:rsid w:val="008178EF"/>
    <w:rsid w:val="00874E4D"/>
    <w:rsid w:val="0089001F"/>
    <w:rsid w:val="008A6A42"/>
    <w:rsid w:val="008B30CA"/>
    <w:rsid w:val="008C213E"/>
    <w:rsid w:val="008D66B7"/>
    <w:rsid w:val="008F05CE"/>
    <w:rsid w:val="009012EC"/>
    <w:rsid w:val="00924373"/>
    <w:rsid w:val="0097418F"/>
    <w:rsid w:val="00975C95"/>
    <w:rsid w:val="009866E9"/>
    <w:rsid w:val="009C1826"/>
    <w:rsid w:val="009C1BFF"/>
    <w:rsid w:val="009C4560"/>
    <w:rsid w:val="00A33AA1"/>
    <w:rsid w:val="00A35394"/>
    <w:rsid w:val="00A624BD"/>
    <w:rsid w:val="00A66AD1"/>
    <w:rsid w:val="00A8097C"/>
    <w:rsid w:val="00AC23A0"/>
    <w:rsid w:val="00AC5041"/>
    <w:rsid w:val="00AD78CE"/>
    <w:rsid w:val="00B156FF"/>
    <w:rsid w:val="00B6428E"/>
    <w:rsid w:val="00B827EC"/>
    <w:rsid w:val="00BD419C"/>
    <w:rsid w:val="00BF5270"/>
    <w:rsid w:val="00C01C6F"/>
    <w:rsid w:val="00C128F3"/>
    <w:rsid w:val="00C3230E"/>
    <w:rsid w:val="00C60933"/>
    <w:rsid w:val="00C74DAC"/>
    <w:rsid w:val="00CA6E66"/>
    <w:rsid w:val="00CB17A1"/>
    <w:rsid w:val="00CB4A8A"/>
    <w:rsid w:val="00CB7724"/>
    <w:rsid w:val="00CC5093"/>
    <w:rsid w:val="00CF37F3"/>
    <w:rsid w:val="00D0728E"/>
    <w:rsid w:val="00D135A2"/>
    <w:rsid w:val="00D27B70"/>
    <w:rsid w:val="00D27BF5"/>
    <w:rsid w:val="00D3066D"/>
    <w:rsid w:val="00D36159"/>
    <w:rsid w:val="00D6165A"/>
    <w:rsid w:val="00D65654"/>
    <w:rsid w:val="00D65DDE"/>
    <w:rsid w:val="00DB7F09"/>
    <w:rsid w:val="00DD253B"/>
    <w:rsid w:val="00DE0A63"/>
    <w:rsid w:val="00DF0102"/>
    <w:rsid w:val="00E275CB"/>
    <w:rsid w:val="00E435A1"/>
    <w:rsid w:val="00E66E25"/>
    <w:rsid w:val="00E752BB"/>
    <w:rsid w:val="00E81FFF"/>
    <w:rsid w:val="00EA67A1"/>
    <w:rsid w:val="00EB1596"/>
    <w:rsid w:val="00F21AEF"/>
    <w:rsid w:val="00F34DD5"/>
    <w:rsid w:val="00F526DA"/>
    <w:rsid w:val="00F7707D"/>
    <w:rsid w:val="00F90463"/>
    <w:rsid w:val="00FA7F33"/>
    <w:rsid w:val="00FE416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352A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7F33"/>
    <w:pPr>
      <w:spacing w:after="0"/>
    </w:pPr>
    <w:rPr>
      <w:rFonts w:ascii="Times New Roman" w:eastAsia="Times New Roman" w:hAnsi="Times New Roman" w:cs="Times New Roman"/>
      <w:sz w:val="24"/>
      <w:szCs w:val="24"/>
      <w:lang w:eastAsia="sl-SI"/>
    </w:rPr>
  </w:style>
  <w:style w:type="paragraph" w:styleId="Heading1">
    <w:name w:val="heading 1"/>
    <w:basedOn w:val="Normal"/>
    <w:next w:val="Normal"/>
    <w:link w:val="Heading1Char"/>
    <w:qFormat/>
    <w:rsid w:val="00FA7F33"/>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A7F33"/>
    <w:rPr>
      <w:rFonts w:ascii="Cambria" w:eastAsia="Times New Roman" w:hAnsi="Cambria" w:cs="Times New Roman"/>
      <w:b/>
      <w:bCs/>
      <w:kern w:val="32"/>
      <w:sz w:val="32"/>
      <w:szCs w:val="32"/>
    </w:rPr>
  </w:style>
  <w:style w:type="character" w:styleId="Hyperlink">
    <w:name w:val="Hyperlink"/>
    <w:rsid w:val="00FA7F33"/>
    <w:rPr>
      <w:color w:val="0000FF"/>
      <w:u w:val="single"/>
    </w:rPr>
  </w:style>
  <w:style w:type="paragraph" w:customStyle="1" w:styleId="a">
    <w:basedOn w:val="Normal"/>
    <w:next w:val="CommentText"/>
    <w:link w:val="PripombabesediloZnak"/>
    <w:rsid w:val="00FA7F33"/>
    <w:rPr>
      <w:sz w:val="20"/>
      <w:szCs w:val="20"/>
    </w:rPr>
  </w:style>
  <w:style w:type="character" w:customStyle="1" w:styleId="PripombabesediloZnak">
    <w:name w:val="Pripomba – besedilo Znak"/>
    <w:basedOn w:val="DefaultParagraphFont"/>
    <w:link w:val="a"/>
    <w:uiPriority w:val="99"/>
    <w:rsid w:val="00FA7F33"/>
    <w:rPr>
      <w:rFonts w:ascii="Times New Roman" w:eastAsia="Times New Roman" w:hAnsi="Times New Roman" w:cs="Times New Roman"/>
      <w:sz w:val="20"/>
      <w:szCs w:val="20"/>
      <w:lang w:eastAsia="sl-SI"/>
    </w:rPr>
  </w:style>
  <w:style w:type="paragraph" w:styleId="BodyText">
    <w:name w:val="Body Text"/>
    <w:basedOn w:val="Normal"/>
    <w:link w:val="BodyTextChar"/>
    <w:rsid w:val="00FA7F33"/>
    <w:pPr>
      <w:jc w:val="center"/>
    </w:pPr>
    <w:rPr>
      <w:b/>
      <w:i/>
      <w:sz w:val="28"/>
      <w:szCs w:val="20"/>
      <w:lang w:eastAsia="en-US"/>
      <w14:shadow w14:blurRad="50800" w14:dist="38100" w14:dir="2700000" w14:sx="100000" w14:sy="100000" w14:kx="0" w14:ky="0" w14:algn="tl">
        <w14:srgbClr w14:val="000000">
          <w14:alpha w14:val="60000"/>
        </w14:srgbClr>
      </w14:shadow>
    </w:rPr>
  </w:style>
  <w:style w:type="character" w:customStyle="1" w:styleId="BodyTextChar">
    <w:name w:val="Body Text Char"/>
    <w:basedOn w:val="DefaultParagraphFont"/>
    <w:link w:val="BodyText"/>
    <w:rsid w:val="00FA7F33"/>
    <w:rPr>
      <w:rFonts w:ascii="Times New Roman" w:eastAsia="Times New Roman" w:hAnsi="Times New Roman" w:cs="Times New Roman"/>
      <w:b/>
      <w:i/>
      <w:sz w:val="28"/>
      <w:szCs w:val="20"/>
      <w14:shadow w14:blurRad="50800" w14:dist="38100" w14:dir="2700000" w14:sx="100000" w14:sy="100000" w14:kx="0" w14:ky="0" w14:algn="tl">
        <w14:srgbClr w14:val="000000">
          <w14:alpha w14:val="60000"/>
        </w14:srgbClr>
      </w14:shadow>
    </w:rPr>
  </w:style>
  <w:style w:type="character" w:styleId="CommentReference">
    <w:name w:val="annotation reference"/>
    <w:basedOn w:val="DefaultParagraphFont"/>
    <w:uiPriority w:val="99"/>
    <w:semiHidden/>
    <w:unhideWhenUsed/>
    <w:rsid w:val="00FA7F33"/>
    <w:rPr>
      <w:sz w:val="16"/>
      <w:szCs w:val="16"/>
    </w:rPr>
  </w:style>
  <w:style w:type="paragraph" w:styleId="CommentText">
    <w:name w:val="annotation text"/>
    <w:basedOn w:val="Normal"/>
    <w:link w:val="CommentTextChar"/>
    <w:uiPriority w:val="99"/>
    <w:semiHidden/>
    <w:unhideWhenUsed/>
    <w:rsid w:val="00FA7F33"/>
    <w:rPr>
      <w:sz w:val="20"/>
      <w:szCs w:val="20"/>
    </w:rPr>
  </w:style>
  <w:style w:type="character" w:customStyle="1" w:styleId="CommentTextChar">
    <w:name w:val="Comment Text Char"/>
    <w:basedOn w:val="DefaultParagraphFont"/>
    <w:link w:val="CommentText"/>
    <w:uiPriority w:val="99"/>
    <w:semiHidden/>
    <w:rsid w:val="00FA7F33"/>
    <w:rPr>
      <w:rFonts w:ascii="Times New Roman" w:eastAsia="Times New Roman" w:hAnsi="Times New Roman" w:cs="Times New Roman"/>
      <w:sz w:val="20"/>
      <w:szCs w:val="20"/>
      <w:lang w:eastAsia="sl-SI"/>
    </w:rPr>
  </w:style>
  <w:style w:type="paragraph" w:styleId="BalloonText">
    <w:name w:val="Balloon Text"/>
    <w:basedOn w:val="Normal"/>
    <w:link w:val="BalloonTextChar"/>
    <w:uiPriority w:val="99"/>
    <w:semiHidden/>
    <w:unhideWhenUsed/>
    <w:rsid w:val="00FA7F33"/>
    <w:rPr>
      <w:rFonts w:ascii="Tahoma" w:hAnsi="Tahoma" w:cs="Tahoma"/>
      <w:sz w:val="16"/>
      <w:szCs w:val="16"/>
    </w:rPr>
  </w:style>
  <w:style w:type="character" w:customStyle="1" w:styleId="BalloonTextChar">
    <w:name w:val="Balloon Text Char"/>
    <w:basedOn w:val="DefaultParagraphFont"/>
    <w:link w:val="BalloonText"/>
    <w:uiPriority w:val="99"/>
    <w:semiHidden/>
    <w:rsid w:val="00FA7F33"/>
    <w:rPr>
      <w:rFonts w:ascii="Tahoma" w:eastAsia="Times New Roman" w:hAnsi="Tahoma" w:cs="Tahoma"/>
      <w:sz w:val="16"/>
      <w:szCs w:val="16"/>
      <w:lang w:eastAsia="sl-SI"/>
    </w:rPr>
  </w:style>
  <w:style w:type="paragraph" w:styleId="EndnoteText">
    <w:name w:val="endnote text"/>
    <w:basedOn w:val="Normal"/>
    <w:link w:val="EndnoteTextChar"/>
    <w:uiPriority w:val="99"/>
    <w:semiHidden/>
    <w:unhideWhenUsed/>
    <w:rsid w:val="00D27B70"/>
    <w:rPr>
      <w:sz w:val="20"/>
      <w:szCs w:val="20"/>
    </w:rPr>
  </w:style>
  <w:style w:type="character" w:customStyle="1" w:styleId="EndnoteTextChar">
    <w:name w:val="Endnote Text Char"/>
    <w:basedOn w:val="DefaultParagraphFont"/>
    <w:link w:val="EndnoteText"/>
    <w:uiPriority w:val="99"/>
    <w:semiHidden/>
    <w:rsid w:val="00D27B70"/>
    <w:rPr>
      <w:rFonts w:ascii="Times New Roman" w:eastAsia="Times New Roman" w:hAnsi="Times New Roman" w:cs="Times New Roman"/>
      <w:sz w:val="20"/>
      <w:szCs w:val="20"/>
      <w:lang w:eastAsia="sl-SI"/>
    </w:rPr>
  </w:style>
  <w:style w:type="character" w:styleId="EndnoteReference">
    <w:name w:val="endnote reference"/>
    <w:basedOn w:val="DefaultParagraphFont"/>
    <w:uiPriority w:val="99"/>
    <w:semiHidden/>
    <w:unhideWhenUsed/>
    <w:rsid w:val="00D27B70"/>
    <w:rPr>
      <w:vertAlign w:val="superscript"/>
    </w:rPr>
  </w:style>
  <w:style w:type="paragraph" w:styleId="FootnoteText">
    <w:name w:val="footnote text"/>
    <w:basedOn w:val="Normal"/>
    <w:link w:val="FootnoteTextChar"/>
    <w:uiPriority w:val="99"/>
    <w:semiHidden/>
    <w:unhideWhenUsed/>
    <w:rsid w:val="00D27B70"/>
    <w:rPr>
      <w:sz w:val="20"/>
      <w:szCs w:val="20"/>
    </w:rPr>
  </w:style>
  <w:style w:type="character" w:customStyle="1" w:styleId="FootnoteTextChar">
    <w:name w:val="Footnote Text Char"/>
    <w:basedOn w:val="DefaultParagraphFont"/>
    <w:link w:val="FootnoteText"/>
    <w:uiPriority w:val="99"/>
    <w:semiHidden/>
    <w:rsid w:val="00D27B70"/>
    <w:rPr>
      <w:rFonts w:ascii="Times New Roman" w:eastAsia="Times New Roman" w:hAnsi="Times New Roman" w:cs="Times New Roman"/>
      <w:sz w:val="20"/>
      <w:szCs w:val="20"/>
      <w:lang w:eastAsia="sl-SI"/>
    </w:rPr>
  </w:style>
  <w:style w:type="character" w:styleId="FootnoteReference">
    <w:name w:val="footnote reference"/>
    <w:basedOn w:val="DefaultParagraphFont"/>
    <w:uiPriority w:val="99"/>
    <w:semiHidden/>
    <w:unhideWhenUsed/>
    <w:rsid w:val="00D27B70"/>
    <w:rPr>
      <w:vertAlign w:val="superscript"/>
    </w:rPr>
  </w:style>
  <w:style w:type="paragraph" w:styleId="CommentSubject">
    <w:name w:val="annotation subject"/>
    <w:basedOn w:val="CommentText"/>
    <w:next w:val="CommentText"/>
    <w:link w:val="CommentSubjectChar"/>
    <w:uiPriority w:val="99"/>
    <w:semiHidden/>
    <w:unhideWhenUsed/>
    <w:rsid w:val="00D27B70"/>
    <w:rPr>
      <w:b/>
      <w:bCs/>
    </w:rPr>
  </w:style>
  <w:style w:type="character" w:customStyle="1" w:styleId="CommentSubjectChar">
    <w:name w:val="Comment Subject Char"/>
    <w:basedOn w:val="CommentTextChar"/>
    <w:link w:val="CommentSubject"/>
    <w:uiPriority w:val="99"/>
    <w:semiHidden/>
    <w:rsid w:val="00D27B70"/>
    <w:rPr>
      <w:rFonts w:ascii="Times New Roman" w:eastAsia="Times New Roman" w:hAnsi="Times New Roman" w:cs="Times New Roman"/>
      <w:b/>
      <w:bCs/>
      <w:sz w:val="20"/>
      <w:szCs w:val="20"/>
      <w:lang w:eastAsia="sl-SI"/>
    </w:rPr>
  </w:style>
  <w:style w:type="paragraph" w:styleId="NoSpacing">
    <w:name w:val="No Spacing"/>
    <w:uiPriority w:val="1"/>
    <w:qFormat/>
    <w:rsid w:val="00D0728E"/>
    <w:pPr>
      <w:spacing w:after="0"/>
    </w:pPr>
    <w:rPr>
      <w:rFonts w:ascii="Times New Roman" w:eastAsia="Times New Roman" w:hAnsi="Times New Roman" w:cs="Times New Roman"/>
      <w:sz w:val="24"/>
      <w:szCs w:val="24"/>
      <w:lang w:eastAsia="sl-SI"/>
    </w:rPr>
  </w:style>
  <w:style w:type="paragraph" w:styleId="ListParagraph">
    <w:name w:val="List Paragraph"/>
    <w:basedOn w:val="Normal"/>
    <w:uiPriority w:val="1"/>
    <w:qFormat/>
    <w:rsid w:val="00E66E25"/>
    <w:pPr>
      <w:ind w:left="720"/>
      <w:contextualSpacing/>
    </w:pPr>
    <w:rPr>
      <w:rFonts w:asciiTheme="minorHAnsi" w:eastAsiaTheme="minorHAnsi" w:hAnsiTheme="minorHAnsi" w:cstheme="minorBidi"/>
      <w:lang w:val="en-US" w:eastAsia="en-US"/>
    </w:rPr>
  </w:style>
  <w:style w:type="paragraph" w:styleId="NormalWeb">
    <w:name w:val="Normal (Web)"/>
    <w:basedOn w:val="Normal"/>
    <w:uiPriority w:val="99"/>
    <w:unhideWhenUsed/>
    <w:rsid w:val="0032563A"/>
    <w:pPr>
      <w:spacing w:before="100" w:beforeAutospacing="1" w:after="100" w:afterAutospacing="1"/>
    </w:pPr>
    <w:rPr>
      <w:rFonts w:eastAsiaTheme="minorHAnsi"/>
      <w:lang w:val="en-GB" w:eastAsia="en-GB"/>
    </w:rPr>
  </w:style>
  <w:style w:type="character" w:customStyle="1" w:styleId="apple-converted-space">
    <w:name w:val="apple-converted-space"/>
    <w:basedOn w:val="DefaultParagraphFont"/>
    <w:rsid w:val="00C01C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3803913">
      <w:bodyDiv w:val="1"/>
      <w:marLeft w:val="0"/>
      <w:marRight w:val="0"/>
      <w:marTop w:val="0"/>
      <w:marBottom w:val="0"/>
      <w:divBdr>
        <w:top w:val="none" w:sz="0" w:space="0" w:color="auto"/>
        <w:left w:val="none" w:sz="0" w:space="0" w:color="auto"/>
        <w:bottom w:val="none" w:sz="0" w:space="0" w:color="auto"/>
        <w:right w:val="none" w:sz="0" w:space="0" w:color="auto"/>
      </w:divBdr>
      <w:divsChild>
        <w:div w:id="1055814815">
          <w:marLeft w:val="0"/>
          <w:marRight w:val="0"/>
          <w:marTop w:val="0"/>
          <w:marBottom w:val="0"/>
          <w:divBdr>
            <w:top w:val="none" w:sz="0" w:space="0" w:color="auto"/>
            <w:left w:val="none" w:sz="0" w:space="0" w:color="auto"/>
            <w:bottom w:val="none" w:sz="0" w:space="0" w:color="auto"/>
            <w:right w:val="none" w:sz="0" w:space="0" w:color="auto"/>
          </w:divBdr>
          <w:divsChild>
            <w:div w:id="1749571788">
              <w:marLeft w:val="0"/>
              <w:marRight w:val="0"/>
              <w:marTop w:val="0"/>
              <w:marBottom w:val="0"/>
              <w:divBdr>
                <w:top w:val="none" w:sz="0" w:space="0" w:color="auto"/>
                <w:left w:val="none" w:sz="0" w:space="0" w:color="auto"/>
                <w:bottom w:val="none" w:sz="0" w:space="0" w:color="auto"/>
                <w:right w:val="none" w:sz="0" w:space="0" w:color="auto"/>
              </w:divBdr>
              <w:divsChild>
                <w:div w:id="15122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288477">
      <w:bodyDiv w:val="1"/>
      <w:marLeft w:val="0"/>
      <w:marRight w:val="0"/>
      <w:marTop w:val="0"/>
      <w:marBottom w:val="0"/>
      <w:divBdr>
        <w:top w:val="none" w:sz="0" w:space="0" w:color="auto"/>
        <w:left w:val="none" w:sz="0" w:space="0" w:color="auto"/>
        <w:bottom w:val="none" w:sz="0" w:space="0" w:color="auto"/>
        <w:right w:val="none" w:sz="0" w:space="0" w:color="auto"/>
      </w:divBdr>
    </w:div>
    <w:div w:id="2057965718">
      <w:bodyDiv w:val="1"/>
      <w:marLeft w:val="0"/>
      <w:marRight w:val="0"/>
      <w:marTop w:val="0"/>
      <w:marBottom w:val="0"/>
      <w:divBdr>
        <w:top w:val="none" w:sz="0" w:space="0" w:color="auto"/>
        <w:left w:val="none" w:sz="0" w:space="0" w:color="auto"/>
        <w:bottom w:val="none" w:sz="0" w:space="0" w:color="auto"/>
        <w:right w:val="none" w:sz="0" w:space="0" w:color="auto"/>
      </w:divBdr>
      <w:divsChild>
        <w:div w:id="19278934">
          <w:marLeft w:val="0"/>
          <w:marRight w:val="0"/>
          <w:marTop w:val="0"/>
          <w:marBottom w:val="0"/>
          <w:divBdr>
            <w:top w:val="none" w:sz="0" w:space="0" w:color="auto"/>
            <w:left w:val="none" w:sz="0" w:space="0" w:color="auto"/>
            <w:bottom w:val="none" w:sz="0" w:space="0" w:color="auto"/>
            <w:right w:val="none" w:sz="0" w:space="0" w:color="auto"/>
          </w:divBdr>
          <w:divsChild>
            <w:div w:id="1032269931">
              <w:marLeft w:val="0"/>
              <w:marRight w:val="0"/>
              <w:marTop w:val="0"/>
              <w:marBottom w:val="0"/>
              <w:divBdr>
                <w:top w:val="none" w:sz="0" w:space="0" w:color="auto"/>
                <w:left w:val="none" w:sz="0" w:space="0" w:color="auto"/>
                <w:bottom w:val="none" w:sz="0" w:space="0" w:color="auto"/>
                <w:right w:val="none" w:sz="0" w:space="0" w:color="auto"/>
              </w:divBdr>
              <w:divsChild>
                <w:div w:id="30817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520EDF-FE6E-3043-9241-63A7F8B45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3850</Words>
  <Characters>21946</Characters>
  <Application>Microsoft Office Word</Application>
  <DocSecurity>0</DocSecurity>
  <Lines>182</Lines>
  <Paragraphs>5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jan</dc:creator>
  <cp:lastModifiedBy>Branimir Ritonja</cp:lastModifiedBy>
  <cp:revision>4</cp:revision>
  <cp:lastPrinted>2020-07-01T06:31:00Z</cp:lastPrinted>
  <dcterms:created xsi:type="dcterms:W3CDTF">2020-06-26T20:12:00Z</dcterms:created>
  <dcterms:modified xsi:type="dcterms:W3CDTF">2020-07-01T06:35:00Z</dcterms:modified>
</cp:coreProperties>
</file>